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9432B" w14:textId="067739E6" w:rsidR="00101EE6" w:rsidRPr="008B6EDF" w:rsidRDefault="00101EE6" w:rsidP="00915F26">
      <w:pPr>
        <w:widowControl w:val="0"/>
        <w:autoSpaceDE w:val="0"/>
        <w:autoSpaceDN w:val="0"/>
        <w:adjustRightInd w:val="0"/>
        <w:spacing w:after="0" w:line="240" w:lineRule="auto"/>
        <w:jc w:val="center"/>
        <w:rPr>
          <w:rFonts w:ascii="Times New Roman" w:hAnsi="Times New Roman"/>
          <w:b/>
          <w:bCs/>
          <w:color w:val="000000"/>
          <w:sz w:val="40"/>
          <w:szCs w:val="40"/>
        </w:rPr>
      </w:pPr>
      <w:r w:rsidRPr="008B6EDF">
        <w:rPr>
          <w:rFonts w:ascii="Times New Roman" w:hAnsi="Times New Roman"/>
          <w:b/>
          <w:bCs/>
          <w:color w:val="000000"/>
          <w:sz w:val="40"/>
          <w:szCs w:val="40"/>
        </w:rPr>
        <w:t>POWER OF ATTORNEY</w:t>
      </w:r>
      <w:bookmarkStart w:id="0" w:name="co_anchor_I11C3F182908B11EBB609E78442EB1"/>
      <w:bookmarkEnd w:id="0"/>
    </w:p>
    <w:p w14:paraId="08E27FB2" w14:textId="77777777" w:rsidR="00101EE6" w:rsidRPr="00DF7F81" w:rsidRDefault="00101EE6" w:rsidP="00595AFC">
      <w:pPr>
        <w:widowControl w:val="0"/>
        <w:autoSpaceDE w:val="0"/>
        <w:autoSpaceDN w:val="0"/>
        <w:adjustRightInd w:val="0"/>
        <w:spacing w:after="480" w:line="240" w:lineRule="auto"/>
        <w:jc w:val="center"/>
        <w:rPr>
          <w:rFonts w:ascii="Times New Roman" w:hAnsi="Times New Roman"/>
          <w:color w:val="000000"/>
          <w:sz w:val="24"/>
          <w:szCs w:val="24"/>
        </w:rPr>
      </w:pPr>
      <w:r w:rsidRPr="00DF7F81">
        <w:rPr>
          <w:rFonts w:ascii="Times New Roman" w:hAnsi="Times New Roman"/>
          <w:color w:val="000000"/>
          <w:sz w:val="24"/>
          <w:szCs w:val="24"/>
        </w:rPr>
        <w:t>NEW YORK STATUTORY SHORT FORM</w:t>
      </w:r>
    </w:p>
    <w:p w14:paraId="34115B17" w14:textId="789A75A7" w:rsidR="00101EE6" w:rsidRPr="00553BD6" w:rsidRDefault="00553BD6" w:rsidP="00553BD6">
      <w:pPr>
        <w:pStyle w:val="ListParagraph"/>
        <w:widowControl w:val="0"/>
        <w:autoSpaceDE w:val="0"/>
        <w:autoSpaceDN w:val="0"/>
        <w:adjustRightInd w:val="0"/>
        <w:spacing w:after="480" w:line="240" w:lineRule="auto"/>
        <w:ind w:left="0"/>
        <w:jc w:val="both"/>
        <w:rPr>
          <w:rFonts w:ascii="Times New Roman" w:hAnsi="Times New Roman"/>
          <w:color w:val="000000"/>
          <w:sz w:val="24"/>
          <w:szCs w:val="24"/>
        </w:rPr>
      </w:pPr>
      <w:r>
        <w:rPr>
          <w:rFonts w:ascii="Times New Roman" w:hAnsi="Times New Roman"/>
          <w:color w:val="000000"/>
          <w:sz w:val="24"/>
          <w:szCs w:val="24"/>
        </w:rPr>
        <w:t xml:space="preserve">(a) </w:t>
      </w:r>
      <w:r w:rsidR="00101EE6" w:rsidRPr="00553BD6">
        <w:rPr>
          <w:rFonts w:ascii="Times New Roman" w:hAnsi="Times New Roman"/>
          <w:color w:val="000000"/>
          <w:sz w:val="24"/>
          <w:szCs w:val="24"/>
        </w:rPr>
        <w:t>CAUTION TO THE PRINCIPAL: Your Power of Attorney is an important document. As the “principal,” you give the person whom you choose (your “agent”) authority to spend your money and sell or dispose of your property during your lifetime without telling you. You do not lose your authority to act even though you have given your agent similar authority.</w:t>
      </w:r>
    </w:p>
    <w:p w14:paraId="41594B66"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 w:name="co_anchor_I11C3F184908B11EBB609E78442EB1"/>
      <w:bookmarkEnd w:id="1"/>
      <w:r w:rsidRPr="00DF7F81">
        <w:rPr>
          <w:rFonts w:ascii="Times New Roman" w:hAnsi="Times New Roman"/>
          <w:color w:val="000000"/>
          <w:sz w:val="24"/>
          <w:szCs w:val="24"/>
        </w:rPr>
        <w:t>When your agent exercises this authority, he or she must act according to any instructions you have provided or, where there are no specific instructions, in your best interest. “Important Information for the Agent” at the end of this document describes your agent’s responsibilities.</w:t>
      </w:r>
    </w:p>
    <w:p w14:paraId="487C0AEE"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 w:name="co_anchor_I11C3F185908B11EBB609E78442EB1"/>
      <w:bookmarkEnd w:id="2"/>
      <w:r w:rsidRPr="00DF7F81">
        <w:rPr>
          <w:rFonts w:ascii="Times New Roman" w:hAnsi="Times New Roman"/>
          <w:color w:val="000000"/>
          <w:sz w:val="24"/>
          <w:szCs w:val="24"/>
        </w:rPr>
        <w:t>Your agent can act on your behalf only after signing the Power of Attorney before a notary public.</w:t>
      </w:r>
    </w:p>
    <w:p w14:paraId="1BDC648A"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 w:name="co_anchor_I11C3F186908B11EBB609E78442EB1"/>
      <w:bookmarkEnd w:id="3"/>
      <w:r w:rsidRPr="00DF7F81">
        <w:rPr>
          <w:rFonts w:ascii="Times New Roman" w:hAnsi="Times New Roman"/>
          <w:color w:val="000000"/>
          <w:sz w:val="24"/>
          <w:szCs w:val="24"/>
        </w:rPr>
        <w:t>You can request information from your agent at any time. If you are revoking a prior Power of Attorney, you should provide written notice of the revocation to your prior agent(s) and to any third parties who may have acted upon it, including the financial institutions where your accounts are located.</w:t>
      </w:r>
    </w:p>
    <w:p w14:paraId="707E3057" w14:textId="2A71B376" w:rsidR="00101EE6" w:rsidRPr="008B6EDF"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 w:name="co_anchor_I11C3F187908B11EBB609E78442EB1"/>
      <w:bookmarkEnd w:id="4"/>
      <w:r w:rsidRPr="00DF7F81">
        <w:rPr>
          <w:rFonts w:ascii="Times New Roman" w:hAnsi="Times New Roman"/>
          <w:color w:val="000000"/>
          <w:sz w:val="24"/>
          <w:szCs w:val="24"/>
        </w:rPr>
        <w:t>You can revoke or terminate your Power of Attorney at any time for any reason as long as you are of sound mind. If you are no longer of sound mind, a court can remove an agent for acting improperly.</w:t>
      </w:r>
    </w:p>
    <w:p w14:paraId="5A0A2696" w14:textId="4C1E83FB"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r agent cannot make health care decisions for you. You may execute a “Health Care Proxy” to do this.</w:t>
      </w:r>
    </w:p>
    <w:p w14:paraId="1731A38A" w14:textId="19CC2E6F"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5" w:name="co_anchor_I11C3F189908B11EBB609E78442EB1"/>
      <w:bookmarkEnd w:id="5"/>
      <w:r w:rsidRPr="00DF7F81">
        <w:rPr>
          <w:rFonts w:ascii="Times New Roman" w:hAnsi="Times New Roman"/>
          <w:color w:val="000000"/>
          <w:sz w:val="24"/>
          <w:szCs w:val="24"/>
        </w:rPr>
        <w:t>The law governing Powers of Attorney is contained in the New York General Obligations Law, Article 5, Title 15. This law is available at a law library, or online through the New York State Senate or Assembly websites, www.nysenate.gov or www.nyassembly.gov.</w:t>
      </w:r>
    </w:p>
    <w:p w14:paraId="65954C57"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6" w:name="co_anchor_I11C3F18A908B11EBB609E78442EB1"/>
      <w:bookmarkEnd w:id="6"/>
      <w:r w:rsidRPr="00DF7F81">
        <w:rPr>
          <w:rFonts w:ascii="Times New Roman" w:hAnsi="Times New Roman"/>
          <w:color w:val="000000"/>
          <w:sz w:val="24"/>
          <w:szCs w:val="24"/>
        </w:rPr>
        <w:t>If there is anything about this document that you do not understand, you should ask a lawyer of your own choosing to explain it to you.</w:t>
      </w:r>
    </w:p>
    <w:p w14:paraId="54846B04" w14:textId="2C8C32E1" w:rsidR="00101EE6"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b) DESIGNATION OF AGENT(S):</w:t>
      </w:r>
      <w:bookmarkStart w:id="7" w:name="co_anchor_I47DBC44091C211EB9C87943A2BE28"/>
      <w:bookmarkEnd w:id="7"/>
    </w:p>
    <w:p w14:paraId="1988A46D" w14:textId="45F74873" w:rsidR="00B24153" w:rsidRPr="00DF7F81" w:rsidRDefault="00B24153" w:rsidP="00595AFC">
      <w:pPr>
        <w:widowControl w:val="0"/>
        <w:autoSpaceDE w:val="0"/>
        <w:autoSpaceDN w:val="0"/>
        <w:adjustRightInd w:val="0"/>
        <w:spacing w:after="480" w:line="240" w:lineRule="auto"/>
        <w:jc w:val="both"/>
        <w:rPr>
          <w:rFonts w:ascii="Times New Roman" w:hAnsi="Times New Roman"/>
          <w:color w:val="000000"/>
          <w:sz w:val="24"/>
          <w:szCs w:val="24"/>
        </w:rPr>
      </w:pPr>
      <w:r w:rsidRPr="00AB48F5">
        <w:rPr>
          <w:rFonts w:ascii="Times New Roman" w:hAnsi="Times New Roman"/>
          <w:color w:val="000000"/>
          <w:sz w:val="24"/>
          <w:szCs w:val="24"/>
        </w:rPr>
        <w:t>I</w:t>
      </w:r>
      <w:bookmarkStart w:id="8" w:name="OLE_LINK3"/>
      <w:bookmarkStart w:id="9" w:name="OLE_LINK4"/>
      <w:r w:rsidRPr="00AB48F5">
        <w:rPr>
          <w:rFonts w:ascii="Times New Roman" w:hAnsi="Times New Roman"/>
          <w:color w:val="000000"/>
          <w:sz w:val="24"/>
          <w:szCs w:val="24"/>
        </w:rPr>
        <w:t>,</w:t>
      </w:r>
      <w:bookmarkStart w:id="10" w:name="OLE_LINK2"/>
      <w:r w:rsidRPr="00AB48F5">
        <w:rPr>
          <w:rFonts w:ascii="Times New Roman" w:hAnsi="Times New Roman"/>
          <w:color w:val="000000"/>
          <w:sz w:val="24"/>
          <w:szCs w:val="24"/>
        </w:rPr>
        <w:t xml:space="preserve"> </w:t>
      </w:r>
      <w:bookmarkEnd w:id="10"/>
      <w:sdt>
        <w:sdtPr>
          <w:rPr>
            <w:rFonts w:ascii="Times New Roman" w:hAnsi="Times New Roman"/>
            <w:color w:val="000000"/>
            <w:sz w:val="24"/>
            <w:szCs w:val="24"/>
          </w:rPr>
          <w:alias w:val="Name Field"/>
          <w:tag w:val="Name Field"/>
          <w:id w:val="1341115837"/>
          <w:placeholder>
            <w:docPart w:val="C8AAF8C9BF574DE480E60B5654B39D00"/>
          </w:placeholder>
          <w:showingPlcHdr/>
          <w:text/>
        </w:sdtPr>
        <w:sdtEndPr/>
        <w:sdtContent>
          <w:permStart w:id="2046910459" w:edGrp="everyone"/>
          <w:r w:rsidRPr="003C136F">
            <w:rPr>
              <w:rStyle w:val="PlaceholderText"/>
            </w:rPr>
            <w:t>Click or tap here to enter text.</w:t>
          </w:r>
          <w:permEnd w:id="2046910459"/>
        </w:sdtContent>
      </w:sdt>
      <w:bookmarkEnd w:id="8"/>
      <w:bookmarkEnd w:id="9"/>
      <w:r w:rsidR="00651831">
        <w:rPr>
          <w:rFonts w:ascii="Times New Roman" w:hAnsi="Times New Roman"/>
          <w:color w:val="000000"/>
          <w:sz w:val="24"/>
          <w:szCs w:val="24"/>
        </w:rPr>
        <w:t xml:space="preserve"> </w:t>
      </w:r>
      <w:r w:rsidR="00F914E8">
        <w:rPr>
          <w:rFonts w:ascii="Times New Roman" w:hAnsi="Times New Roman"/>
          <w:color w:val="000000"/>
          <w:sz w:val="24"/>
          <w:szCs w:val="24"/>
        </w:rPr>
        <w:t>r</w:t>
      </w:r>
      <w:r w:rsidR="00651831">
        <w:rPr>
          <w:rFonts w:ascii="Times New Roman" w:hAnsi="Times New Roman"/>
          <w:color w:val="000000"/>
          <w:sz w:val="24"/>
          <w:szCs w:val="24"/>
        </w:rPr>
        <w:t>esiding a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Address field"/>
          <w:tag w:val="Address field"/>
          <w:id w:val="1552810311"/>
          <w:placeholder>
            <w:docPart w:val="F59BC31269C14C45B1BDD83F6FF5635C"/>
          </w:placeholder>
          <w:showingPlcHdr/>
          <w:text/>
        </w:sdtPr>
        <w:sdtEndPr/>
        <w:sdtContent>
          <w:permStart w:id="1484864641" w:edGrp="everyone"/>
          <w:r w:rsidR="00F914E8" w:rsidRPr="003C136F">
            <w:rPr>
              <w:rStyle w:val="PlaceholderText"/>
            </w:rPr>
            <w:t>Click or tap here to enter text.</w:t>
          </w:r>
          <w:permEnd w:id="1484864641"/>
        </w:sdtContent>
      </w:sdt>
      <w:r w:rsidRPr="00AB48F5">
        <w:rPr>
          <w:rFonts w:ascii="Times New Roman" w:hAnsi="Times New Roman"/>
          <w:color w:val="000000"/>
          <w:sz w:val="24"/>
          <w:szCs w:val="24"/>
        </w:rPr>
        <w:t>, hereby appoin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441881847"/>
          <w:placeholder>
            <w:docPart w:val="48E04EC0BE0442658FDF665F5FC40346"/>
          </w:placeholder>
          <w:showingPlcHdr/>
          <w:text/>
        </w:sdtPr>
        <w:sdtEndPr/>
        <w:sdtContent>
          <w:permStart w:id="1545606714" w:edGrp="everyone"/>
          <w:r w:rsidR="00F914E8" w:rsidRPr="003C136F">
            <w:rPr>
              <w:rStyle w:val="PlaceholderText"/>
            </w:rPr>
            <w:t>Click or tap here to enter text.</w:t>
          </w:r>
          <w:permEnd w:id="1545606714"/>
        </w:sdtContent>
      </w:sdt>
      <w:r w:rsidR="00F914E8">
        <w:rPr>
          <w:rFonts w:ascii="Times New Roman" w:hAnsi="Times New Roman"/>
          <w:color w:val="000000"/>
          <w:sz w:val="24"/>
          <w:szCs w:val="24"/>
        </w:rPr>
        <w:t xml:space="preserve"> residing at </w:t>
      </w:r>
      <w:sdt>
        <w:sdtPr>
          <w:rPr>
            <w:rFonts w:ascii="Times New Roman" w:hAnsi="Times New Roman"/>
            <w:color w:val="000000"/>
            <w:sz w:val="24"/>
            <w:szCs w:val="24"/>
          </w:rPr>
          <w:alias w:val="Address Field"/>
          <w:tag w:val="Address Field"/>
          <w:id w:val="444121804"/>
          <w:placeholder>
            <w:docPart w:val="48D0662A24B14775A93BF1340EA0767C"/>
          </w:placeholder>
          <w:showingPlcHdr/>
          <w:text/>
        </w:sdtPr>
        <w:sdtEndPr/>
        <w:sdtContent>
          <w:permStart w:id="1657343299" w:edGrp="everyone"/>
          <w:r w:rsidR="00F914E8" w:rsidRPr="003C136F">
            <w:rPr>
              <w:rStyle w:val="PlaceholderText"/>
            </w:rPr>
            <w:t>Click or tap here to enter text.</w:t>
          </w:r>
          <w:permEnd w:id="1657343299"/>
        </w:sdtContent>
      </w:sdt>
      <w:r>
        <w:rPr>
          <w:rFonts w:ascii="Times New Roman" w:hAnsi="Times New Roman"/>
          <w:color w:val="000000"/>
          <w:sz w:val="24"/>
          <w:szCs w:val="24"/>
        </w:rPr>
        <w:t xml:space="preserve"> </w:t>
      </w:r>
      <w:r w:rsidRPr="00DF7F81">
        <w:rPr>
          <w:rFonts w:ascii="Times New Roman" w:hAnsi="Times New Roman"/>
          <w:color w:val="000000"/>
          <w:sz w:val="24"/>
          <w:szCs w:val="24"/>
        </w:rPr>
        <w:t>as my agent(s)</w:t>
      </w:r>
      <w:r>
        <w:rPr>
          <w:rFonts w:ascii="Times New Roman" w:hAnsi="Times New Roman"/>
          <w:color w:val="000000"/>
          <w:sz w:val="24"/>
          <w:szCs w:val="24"/>
        </w:rPr>
        <w:t>.</w:t>
      </w:r>
    </w:p>
    <w:p w14:paraId="56F81250" w14:textId="693FC4D1" w:rsidR="009F29AD"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If you designate more than one agent above and you do not initial the statement below, they must act together.</w:t>
      </w:r>
      <w:bookmarkStart w:id="11" w:name="co_anchor_I11C3F199908B11EBB609E78442EB1"/>
      <w:bookmarkEnd w:id="11"/>
    </w:p>
    <w:p w14:paraId="0111DF71" w14:textId="24770D10" w:rsidR="00101EE6" w:rsidRPr="00DF7F81" w:rsidRDefault="0085074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2" w:name="OLE_LINK5"/>
      <w:bookmarkStart w:id="13" w:name="OLE_LINK1"/>
      <w:proofErr w:type="gramStart"/>
      <w:r>
        <w:rPr>
          <w:rFonts w:ascii="Times New Roman" w:hAnsi="Times New Roman"/>
          <w:color w:val="000000"/>
          <w:sz w:val="24"/>
          <w:szCs w:val="24"/>
        </w:rPr>
        <w:t>(</w:t>
      </w:r>
      <w:permStart w:id="721909418" w:edGrp="everyone"/>
      <w:r w:rsidR="000035DE">
        <w:rPr>
          <w:rFonts w:ascii="Times New Roman" w:hAnsi="Times New Roman"/>
          <w:color w:val="000000"/>
          <w:sz w:val="24"/>
          <w:szCs w:val="24"/>
        </w:rPr>
        <w:t xml:space="preserve">  </w:t>
      </w:r>
      <w:proofErr w:type="gramEnd"/>
      <w:r w:rsidR="000035DE">
        <w:rPr>
          <w:rFonts w:ascii="Times New Roman" w:hAnsi="Times New Roman"/>
          <w:color w:val="000000"/>
          <w:sz w:val="24"/>
          <w:szCs w:val="24"/>
        </w:rPr>
        <w:t xml:space="preserve">      </w:t>
      </w:r>
      <w:permEnd w:id="721909418"/>
      <w:r>
        <w:rPr>
          <w:rFonts w:ascii="Times New Roman" w:hAnsi="Times New Roman"/>
          <w:color w:val="000000"/>
          <w:sz w:val="24"/>
          <w:szCs w:val="24"/>
        </w:rPr>
        <w:t>)</w:t>
      </w:r>
      <w:bookmarkEnd w:id="12"/>
      <w:r w:rsidR="00B95D19">
        <w:rPr>
          <w:rFonts w:ascii="Times New Roman" w:hAnsi="Times New Roman"/>
          <w:color w:val="000000"/>
          <w:sz w:val="24"/>
          <w:szCs w:val="24"/>
        </w:rPr>
        <w:t xml:space="preserve"> </w:t>
      </w:r>
      <w:bookmarkEnd w:id="13"/>
      <w:r w:rsidR="00101EE6" w:rsidRPr="00DF7F81">
        <w:rPr>
          <w:rFonts w:ascii="Times New Roman" w:hAnsi="Times New Roman"/>
          <w:color w:val="000000"/>
          <w:sz w:val="24"/>
          <w:szCs w:val="24"/>
        </w:rPr>
        <w:t>My agents may act SEPARATELY.</w:t>
      </w:r>
      <w:bookmarkStart w:id="14" w:name="co_anchor_I11C3F19A908B11EBB609E78442EB1"/>
      <w:bookmarkEnd w:id="14"/>
    </w:p>
    <w:p w14:paraId="399E5D55" w14:textId="0D472E96"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5" w:name="co_pp_4b24000003ba5_1"/>
      <w:bookmarkEnd w:id="15"/>
      <w:r w:rsidRPr="00DF7F81">
        <w:rPr>
          <w:rFonts w:ascii="Times New Roman" w:hAnsi="Times New Roman"/>
          <w:color w:val="000000"/>
          <w:sz w:val="24"/>
          <w:szCs w:val="24"/>
        </w:rPr>
        <w:t>(c) DESIGNATION OF SUCCESSOR AGENT(S): (OPTIONAL)</w:t>
      </w:r>
      <w:bookmarkStart w:id="16" w:name="co_anchor_I11C3F19B908B11EBB609E78442EB1"/>
      <w:bookmarkEnd w:id="16"/>
    </w:p>
    <w:p w14:paraId="0259C0B5" w14:textId="7975EC16" w:rsidR="00101EE6"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any agent designated above is unable or unwilling to serve, I appoint as my successor agent(s):</w:t>
      </w:r>
      <w:bookmarkStart w:id="17" w:name="co_anchor_I47E07F3091C211EB9C87943A2BE28"/>
      <w:bookmarkEnd w:id="17"/>
    </w:p>
    <w:p w14:paraId="3BEF025A" w14:textId="270F42F1" w:rsidR="00635D93" w:rsidRDefault="008E4EC9" w:rsidP="00595AFC">
      <w:pPr>
        <w:widowControl w:val="0"/>
        <w:autoSpaceDE w:val="0"/>
        <w:autoSpaceDN w:val="0"/>
        <w:adjustRightInd w:val="0"/>
        <w:spacing w:after="480" w:line="240" w:lineRule="auto"/>
        <w:jc w:val="both"/>
        <w:rPr>
          <w:rFonts w:ascii="Times New Roman" w:hAnsi="Times New Roman"/>
          <w:color w:val="000000"/>
          <w:sz w:val="24"/>
          <w:szCs w:val="24"/>
        </w:rPr>
      </w:pPr>
      <w:sdt>
        <w:sdtPr>
          <w:rPr>
            <w:rFonts w:ascii="Times New Roman" w:hAnsi="Times New Roman"/>
            <w:color w:val="000000"/>
            <w:sz w:val="24"/>
            <w:szCs w:val="24"/>
          </w:rPr>
          <w:alias w:val="Name(s) and Address(es) of Successor Agent(s) Field"/>
          <w:tag w:val="Name(s) and Address(es) of Successor Agent(s) Field"/>
          <w:id w:val="-1079520936"/>
          <w:placeholder>
            <w:docPart w:val="DefaultPlaceholder_-1854013440"/>
          </w:placeholder>
          <w:showingPlcHdr/>
          <w:text/>
        </w:sdtPr>
        <w:sdtEndPr/>
        <w:sdtContent>
          <w:permStart w:id="667313589" w:edGrp="everyone"/>
          <w:r w:rsidR="00635D93" w:rsidRPr="003C136F">
            <w:rPr>
              <w:rStyle w:val="PlaceholderText"/>
            </w:rPr>
            <w:t>Click or tap here to enter text.</w:t>
          </w:r>
          <w:permEnd w:id="667313589"/>
        </w:sdtContent>
      </w:sdt>
    </w:p>
    <w:p w14:paraId="43669937" w14:textId="647FF3B6"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do not initial the statement below, successor agents designated above must act together.</w:t>
      </w:r>
      <w:bookmarkStart w:id="18" w:name="co_anchor_I11C3F1A4908B11EBB609E78442EB1"/>
      <w:bookmarkEnd w:id="18"/>
    </w:p>
    <w:p w14:paraId="32D1C1EE" w14:textId="6EDB185D" w:rsidR="00101EE6" w:rsidRPr="00DF7F81" w:rsidRDefault="000035DE" w:rsidP="00595AFC">
      <w:pPr>
        <w:widowControl w:val="0"/>
        <w:autoSpaceDE w:val="0"/>
        <w:autoSpaceDN w:val="0"/>
        <w:adjustRightInd w:val="0"/>
        <w:spacing w:after="480" w:line="240" w:lineRule="auto"/>
        <w:jc w:val="both"/>
        <w:rPr>
          <w:rFonts w:ascii="Times New Roman" w:hAnsi="Times New Roman"/>
          <w:color w:val="000000"/>
          <w:sz w:val="24"/>
          <w:szCs w:val="24"/>
        </w:rPr>
      </w:pPr>
      <w:proofErr w:type="gramStart"/>
      <w:r>
        <w:rPr>
          <w:rFonts w:ascii="Times New Roman" w:hAnsi="Times New Roman"/>
          <w:color w:val="000000"/>
          <w:sz w:val="24"/>
          <w:szCs w:val="24"/>
        </w:rPr>
        <w:t>(</w:t>
      </w:r>
      <w:permStart w:id="441344650"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441344650"/>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y successor agents may act SEPARATELY.</w:t>
      </w:r>
      <w:bookmarkStart w:id="19" w:name="co_anchor_I11C3F1A5908B11EBB609E78442EB1"/>
      <w:bookmarkEnd w:id="19"/>
    </w:p>
    <w:p w14:paraId="0C8FEC66" w14:textId="00C23A8C" w:rsidR="009F29AD"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provide for specific succession rules in this section. Insert specific succession provisions here:</w:t>
      </w:r>
      <w:bookmarkStart w:id="20" w:name="OLE_LINK10"/>
    </w:p>
    <w:sdt>
      <w:sdtPr>
        <w:rPr>
          <w:rFonts w:ascii="Times New Roman" w:hAnsi="Times New Roman"/>
          <w:color w:val="000000"/>
          <w:sz w:val="24"/>
          <w:szCs w:val="24"/>
        </w:rPr>
        <w:alias w:val="3 Line Text Field"/>
        <w:tag w:val="3 Line Text Field"/>
        <w:id w:val="-1143352026"/>
        <w:placeholder>
          <w:docPart w:val="DefaultPlaceholder_-1854013440"/>
        </w:placeholder>
        <w:showingPlcHdr/>
        <w:text/>
      </w:sdtPr>
      <w:sdtEndPr/>
      <w:sdtContent>
        <w:permStart w:id="1523076062" w:edGrp="everyone" w:displacedByCustomXml="prev"/>
        <w:p w14:paraId="364CC8BA" w14:textId="3576612B" w:rsidR="00B95D19" w:rsidRDefault="00B95D19" w:rsidP="00595AFC">
          <w:pPr>
            <w:widowControl w:val="0"/>
            <w:autoSpaceDE w:val="0"/>
            <w:autoSpaceDN w:val="0"/>
            <w:adjustRightInd w:val="0"/>
            <w:spacing w:after="480" w:line="240" w:lineRule="auto"/>
            <w:jc w:val="both"/>
            <w:rPr>
              <w:rFonts w:ascii="Times New Roman" w:hAnsi="Times New Roman"/>
              <w:color w:val="000000"/>
              <w:sz w:val="24"/>
              <w:szCs w:val="24"/>
            </w:rPr>
          </w:pPr>
          <w:r w:rsidRPr="003C136F">
            <w:rPr>
              <w:rStyle w:val="PlaceholderText"/>
            </w:rPr>
            <w:t>Click or tap here to enter text.</w:t>
          </w:r>
        </w:p>
        <w:permEnd w:id="1523076062" w:displacedByCustomXml="next"/>
      </w:sdtContent>
    </w:sdt>
    <w:bookmarkEnd w:id="20"/>
    <w:p w14:paraId="415BF66A" w14:textId="13AD891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d) This POWER OF ATTORNEY shall not be affected by my subsequent incapacity unless I have stated otherwise below, under “Modifications”.</w:t>
      </w:r>
      <w:bookmarkStart w:id="21" w:name="co_anchor_I11C3F1A7908B11EBB609E78442EB1"/>
      <w:bookmarkEnd w:id="21"/>
    </w:p>
    <w:p w14:paraId="5D92E627" w14:textId="4C35F481"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2" w:name="co_pp_7fdd00001ca15_1"/>
      <w:bookmarkEnd w:id="22"/>
      <w:r w:rsidRPr="00DF7F81">
        <w:rPr>
          <w:rFonts w:ascii="Times New Roman" w:hAnsi="Times New Roman"/>
          <w:color w:val="000000"/>
          <w:sz w:val="24"/>
          <w:szCs w:val="24"/>
        </w:rPr>
        <w:t>(e) This POWER OF ATTORNEY DOES NOT REVOKE any Powers of Attorney previously executed by me unless I have stated otherwise below, under “Modifications.”</w:t>
      </w:r>
      <w:bookmarkStart w:id="23" w:name="co_anchor_I11C3F1A8908B11EBB609E78442EB1"/>
      <w:bookmarkEnd w:id="23"/>
    </w:p>
    <w:p w14:paraId="679456A2"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4" w:name="co_pp_ae0d0000c5150_1"/>
      <w:bookmarkEnd w:id="24"/>
      <w:r w:rsidRPr="00DF7F81">
        <w:rPr>
          <w:rFonts w:ascii="Times New Roman" w:hAnsi="Times New Roman"/>
          <w:color w:val="000000"/>
          <w:sz w:val="24"/>
          <w:szCs w:val="24"/>
        </w:rPr>
        <w:t>(f) GRANT OF AUTHORITY:</w:t>
      </w:r>
    </w:p>
    <w:p w14:paraId="6BC0A8DF" w14:textId="72E843AC"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5" w:name="co_anchor_I11C3F1A9908B11EBB609E78442EB1"/>
      <w:bookmarkEnd w:id="25"/>
      <w:r w:rsidRPr="00DF7F81">
        <w:rPr>
          <w:rFonts w:ascii="Times New Roman" w:hAnsi="Times New Roman"/>
          <w:color w:val="000000"/>
          <w:sz w:val="24"/>
          <w:szCs w:val="24"/>
        </w:rPr>
        <w:t>To grant your agent some or all of the authority below, either</w:t>
      </w:r>
    </w:p>
    <w:p w14:paraId="25634ABE" w14:textId="692F9233"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6" w:name="co_anchor_I11C3F1AA908B11EBB609E78442EB1"/>
      <w:bookmarkStart w:id="27" w:name="co_pp_9daf00009de57_1"/>
      <w:bookmarkEnd w:id="26"/>
      <w:bookmarkEnd w:id="27"/>
      <w:r w:rsidRPr="00DF7F81">
        <w:rPr>
          <w:rFonts w:ascii="Times New Roman" w:hAnsi="Times New Roman"/>
          <w:color w:val="000000"/>
          <w:sz w:val="24"/>
          <w:szCs w:val="24"/>
        </w:rPr>
        <w:t>(1) Initial the bracket at each authority you grant, or</w:t>
      </w:r>
    </w:p>
    <w:p w14:paraId="5FD15A68" w14:textId="252CAD3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8" w:name="co_anchor_I11C3F1AB908B11EBB609E78442EB1"/>
      <w:bookmarkStart w:id="29" w:name="co_pp_ac4e0000281c0_1"/>
      <w:bookmarkEnd w:id="28"/>
      <w:bookmarkEnd w:id="29"/>
      <w:r w:rsidRPr="00DF7F81">
        <w:rPr>
          <w:rFonts w:ascii="Times New Roman" w:hAnsi="Times New Roman"/>
          <w:color w:val="000000"/>
          <w:sz w:val="24"/>
          <w:szCs w:val="24"/>
        </w:rPr>
        <w:t>(2) Write or type the letters for each authority you grant on the blank line at (P), and initial the bracket at (P). If you initial (P), you do not need to initial the other lines.</w:t>
      </w:r>
    </w:p>
    <w:p w14:paraId="620239DF" w14:textId="700948F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0" w:name="co_anchor_I11C3F1AC908B11EBB609E78442EB1"/>
      <w:bookmarkEnd w:id="30"/>
      <w:r w:rsidRPr="00DF7F81">
        <w:rPr>
          <w:rFonts w:ascii="Times New Roman" w:hAnsi="Times New Roman"/>
          <w:color w:val="000000"/>
          <w:sz w:val="24"/>
          <w:szCs w:val="24"/>
        </w:rPr>
        <w:lastRenderedPageBreak/>
        <w:t xml:space="preserve">I grant authority to my agent(s) with respect to the following subjects as defined in </w:t>
      </w:r>
      <w:hyperlink r:id="rId8" w:history="1">
        <w:r w:rsidRPr="00DF7F81">
          <w:rPr>
            <w:rFonts w:ascii="Times New Roman" w:hAnsi="Times New Roman"/>
            <w:color w:val="000000"/>
            <w:sz w:val="24"/>
            <w:szCs w:val="24"/>
          </w:rPr>
          <w:t>sections 5-1502A</w:t>
        </w:r>
      </w:hyperlink>
      <w:r w:rsidRPr="00DF7F81">
        <w:rPr>
          <w:rFonts w:ascii="Times New Roman" w:hAnsi="Times New Roman"/>
          <w:color w:val="000000"/>
          <w:sz w:val="24"/>
          <w:szCs w:val="24"/>
        </w:rPr>
        <w:t xml:space="preserve"> through </w:t>
      </w:r>
      <w:hyperlink r:id="rId9" w:history="1">
        <w:r w:rsidRPr="00DF7F81">
          <w:rPr>
            <w:rFonts w:ascii="Times New Roman" w:hAnsi="Times New Roman"/>
            <w:color w:val="000000"/>
            <w:sz w:val="24"/>
            <w:szCs w:val="24"/>
          </w:rPr>
          <w:t>5-1502N of the New York General Obligations Law</w:t>
        </w:r>
      </w:hyperlink>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9360"/>
      </w:tblGrid>
      <w:tr w:rsidR="00101EE6" w:rsidRPr="00DF7F81" w14:paraId="1691879C" w14:textId="77777777" w:rsidTr="000F5284">
        <w:tc>
          <w:tcPr>
            <w:tcW w:w="5000" w:type="pct"/>
            <w:tcBorders>
              <w:top w:val="nil"/>
              <w:left w:val="nil"/>
              <w:bottom w:val="nil"/>
              <w:right w:val="nil"/>
            </w:tcBorders>
            <w:tcMar>
              <w:left w:w="30" w:type="dxa"/>
              <w:right w:w="30" w:type="dxa"/>
            </w:tcMar>
          </w:tcPr>
          <w:p w14:paraId="29AE1612" w14:textId="4A01E2FC"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bookmarkStart w:id="31" w:name="OLE_LINK7"/>
            <w:proofErr w:type="gramStart"/>
            <w:r>
              <w:rPr>
                <w:rFonts w:ascii="Times New Roman" w:hAnsi="Times New Roman"/>
                <w:color w:val="000000"/>
                <w:sz w:val="24"/>
                <w:szCs w:val="24"/>
              </w:rPr>
              <w:t>(</w:t>
            </w:r>
            <w:permStart w:id="1369061831"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369061831"/>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bookmarkEnd w:id="31"/>
            <w:r w:rsidR="00101EE6" w:rsidRPr="00DF7F81">
              <w:rPr>
                <w:rFonts w:ascii="Times New Roman" w:hAnsi="Times New Roman"/>
                <w:color w:val="000000"/>
                <w:sz w:val="24"/>
                <w:szCs w:val="24"/>
              </w:rPr>
              <w:t>(A) real estate transactions;</w:t>
            </w:r>
          </w:p>
        </w:tc>
      </w:tr>
      <w:tr w:rsidR="00101EE6" w:rsidRPr="00DF7F81" w14:paraId="3B342E3D" w14:textId="77777777" w:rsidTr="000F5284">
        <w:tc>
          <w:tcPr>
            <w:tcW w:w="5000" w:type="pct"/>
            <w:tcBorders>
              <w:top w:val="nil"/>
              <w:left w:val="nil"/>
              <w:bottom w:val="nil"/>
              <w:right w:val="nil"/>
            </w:tcBorders>
            <w:tcMar>
              <w:left w:w="30" w:type="dxa"/>
              <w:right w:w="30" w:type="dxa"/>
            </w:tcMar>
          </w:tcPr>
          <w:p w14:paraId="1B0C1FFF" w14:textId="36060F91"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249707927"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249707927"/>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B) chattel and goods transactions;</w:t>
            </w:r>
          </w:p>
        </w:tc>
      </w:tr>
      <w:tr w:rsidR="00101EE6" w:rsidRPr="00DF7F81" w14:paraId="41A06CE9" w14:textId="77777777" w:rsidTr="000F5284">
        <w:tc>
          <w:tcPr>
            <w:tcW w:w="5000" w:type="pct"/>
            <w:tcBorders>
              <w:top w:val="nil"/>
              <w:left w:val="nil"/>
              <w:bottom w:val="nil"/>
              <w:right w:val="nil"/>
            </w:tcBorders>
            <w:tcMar>
              <w:left w:w="30" w:type="dxa"/>
              <w:right w:w="30" w:type="dxa"/>
            </w:tcMar>
          </w:tcPr>
          <w:p w14:paraId="7DD07834" w14:textId="41B888E8"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2052525786"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2052525786"/>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C) bond, share, and commodity transactions;</w:t>
            </w:r>
          </w:p>
        </w:tc>
      </w:tr>
      <w:tr w:rsidR="00101EE6" w:rsidRPr="00DF7F81" w14:paraId="560AB309" w14:textId="77777777" w:rsidTr="000F5284">
        <w:tc>
          <w:tcPr>
            <w:tcW w:w="5000" w:type="pct"/>
            <w:tcBorders>
              <w:top w:val="nil"/>
              <w:left w:val="nil"/>
              <w:bottom w:val="nil"/>
              <w:right w:val="nil"/>
            </w:tcBorders>
            <w:tcMar>
              <w:left w:w="30" w:type="dxa"/>
              <w:right w:w="30" w:type="dxa"/>
            </w:tcMar>
          </w:tcPr>
          <w:p w14:paraId="451BC96A" w14:textId="5E4437C6"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462714568"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462714568"/>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D) banking transactions;</w:t>
            </w:r>
          </w:p>
        </w:tc>
      </w:tr>
      <w:tr w:rsidR="00101EE6" w:rsidRPr="00DF7F81" w14:paraId="708C079E" w14:textId="77777777" w:rsidTr="000F5284">
        <w:tc>
          <w:tcPr>
            <w:tcW w:w="5000" w:type="pct"/>
            <w:tcBorders>
              <w:top w:val="nil"/>
              <w:left w:val="nil"/>
              <w:bottom w:val="nil"/>
              <w:right w:val="nil"/>
            </w:tcBorders>
            <w:tcMar>
              <w:left w:w="30" w:type="dxa"/>
              <w:right w:w="30" w:type="dxa"/>
            </w:tcMar>
          </w:tcPr>
          <w:p w14:paraId="7DDBB3C2" w14:textId="457DA72A"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695441852"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69544185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E) business operating transactions;</w:t>
            </w:r>
          </w:p>
        </w:tc>
      </w:tr>
      <w:tr w:rsidR="00101EE6" w:rsidRPr="00DF7F81" w14:paraId="753E921E" w14:textId="77777777" w:rsidTr="000F5284">
        <w:tc>
          <w:tcPr>
            <w:tcW w:w="5000" w:type="pct"/>
            <w:tcBorders>
              <w:top w:val="nil"/>
              <w:left w:val="nil"/>
              <w:bottom w:val="nil"/>
              <w:right w:val="nil"/>
            </w:tcBorders>
            <w:tcMar>
              <w:left w:w="30" w:type="dxa"/>
              <w:right w:w="30" w:type="dxa"/>
            </w:tcMar>
          </w:tcPr>
          <w:p w14:paraId="111BDEC9" w14:textId="37C90542"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115240829"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115240829"/>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F) insurance transactions;</w:t>
            </w:r>
          </w:p>
        </w:tc>
      </w:tr>
      <w:tr w:rsidR="00101EE6" w:rsidRPr="00DF7F81" w14:paraId="0D125F74" w14:textId="77777777" w:rsidTr="000F5284">
        <w:tc>
          <w:tcPr>
            <w:tcW w:w="5000" w:type="pct"/>
            <w:tcBorders>
              <w:top w:val="nil"/>
              <w:left w:val="nil"/>
              <w:bottom w:val="nil"/>
              <w:right w:val="nil"/>
            </w:tcBorders>
            <w:tcMar>
              <w:left w:w="30" w:type="dxa"/>
              <w:right w:w="30" w:type="dxa"/>
            </w:tcMar>
          </w:tcPr>
          <w:p w14:paraId="1B28F381" w14:textId="3A9D2CA3"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678314765"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67831476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G) estate transactions;</w:t>
            </w:r>
          </w:p>
        </w:tc>
      </w:tr>
      <w:tr w:rsidR="00101EE6" w:rsidRPr="00DF7F81" w14:paraId="79A7F60E" w14:textId="77777777" w:rsidTr="000F5284">
        <w:tc>
          <w:tcPr>
            <w:tcW w:w="5000" w:type="pct"/>
            <w:tcBorders>
              <w:top w:val="nil"/>
              <w:left w:val="nil"/>
              <w:bottom w:val="nil"/>
              <w:right w:val="nil"/>
            </w:tcBorders>
            <w:tcMar>
              <w:left w:w="30" w:type="dxa"/>
              <w:right w:w="30" w:type="dxa"/>
            </w:tcMar>
          </w:tcPr>
          <w:p w14:paraId="23511BE5" w14:textId="6FA68E98"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799050645"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79905064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H) claims and litigation;</w:t>
            </w:r>
          </w:p>
        </w:tc>
      </w:tr>
      <w:tr w:rsidR="00101EE6" w:rsidRPr="00DF7F81" w14:paraId="1C0A7A91" w14:textId="77777777" w:rsidTr="000F5284">
        <w:tc>
          <w:tcPr>
            <w:tcW w:w="5000" w:type="pct"/>
            <w:tcBorders>
              <w:top w:val="nil"/>
              <w:left w:val="nil"/>
              <w:bottom w:val="nil"/>
              <w:right w:val="nil"/>
            </w:tcBorders>
            <w:tcMar>
              <w:left w:w="30" w:type="dxa"/>
              <w:right w:w="30" w:type="dxa"/>
            </w:tcMar>
          </w:tcPr>
          <w:p w14:paraId="3799A2E2" w14:textId="503E25D5"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970079717"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970079717"/>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I) personal and family maintenance. If you grant your agent this authority, it will allow the agent to make gifts that you customarily have made to individuals, including the agent, and charitable organizations. The total amount of all such gifts in any one calendar year cannot exceed five thousand dollars;</w:t>
            </w:r>
          </w:p>
        </w:tc>
      </w:tr>
      <w:tr w:rsidR="00101EE6" w:rsidRPr="00DF7F81" w14:paraId="0046F054" w14:textId="77777777" w:rsidTr="000F5284">
        <w:tc>
          <w:tcPr>
            <w:tcW w:w="5000" w:type="pct"/>
            <w:tcBorders>
              <w:top w:val="nil"/>
              <w:left w:val="nil"/>
              <w:bottom w:val="nil"/>
              <w:right w:val="nil"/>
            </w:tcBorders>
            <w:tcMar>
              <w:left w:w="30" w:type="dxa"/>
              <w:right w:w="30" w:type="dxa"/>
            </w:tcMar>
          </w:tcPr>
          <w:p w14:paraId="35079E0C" w14:textId="6CE3F97F"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462316103"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462316103"/>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J) benefits from governmental programs or civil or military service;</w:t>
            </w:r>
          </w:p>
        </w:tc>
      </w:tr>
      <w:tr w:rsidR="00101EE6" w:rsidRPr="00DF7F81" w14:paraId="388CBB3D" w14:textId="77777777" w:rsidTr="000F5284">
        <w:tc>
          <w:tcPr>
            <w:tcW w:w="5000" w:type="pct"/>
            <w:tcBorders>
              <w:top w:val="nil"/>
              <w:left w:val="nil"/>
              <w:bottom w:val="nil"/>
              <w:right w:val="nil"/>
            </w:tcBorders>
            <w:tcMar>
              <w:left w:w="30" w:type="dxa"/>
              <w:right w:w="30" w:type="dxa"/>
            </w:tcMar>
          </w:tcPr>
          <w:p w14:paraId="003CD38F" w14:textId="1D6A96CE"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388456681"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388456681"/>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K) financial matters related to health care; records, reports, and statements;</w:t>
            </w:r>
          </w:p>
        </w:tc>
      </w:tr>
      <w:tr w:rsidR="00101EE6" w:rsidRPr="00DF7F81" w14:paraId="124324C1" w14:textId="77777777" w:rsidTr="000F5284">
        <w:tc>
          <w:tcPr>
            <w:tcW w:w="5000" w:type="pct"/>
            <w:tcBorders>
              <w:top w:val="nil"/>
              <w:left w:val="nil"/>
              <w:bottom w:val="nil"/>
              <w:right w:val="nil"/>
            </w:tcBorders>
            <w:tcMar>
              <w:left w:w="30" w:type="dxa"/>
              <w:right w:w="30" w:type="dxa"/>
            </w:tcMar>
          </w:tcPr>
          <w:p w14:paraId="790A1135" w14:textId="4E85833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2052814605"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205281460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L) retirement benefit transactions;</w:t>
            </w:r>
          </w:p>
        </w:tc>
      </w:tr>
      <w:tr w:rsidR="00101EE6" w:rsidRPr="00DF7F81" w14:paraId="3B943A7E" w14:textId="77777777" w:rsidTr="000F5284">
        <w:tc>
          <w:tcPr>
            <w:tcW w:w="5000" w:type="pct"/>
            <w:tcBorders>
              <w:top w:val="nil"/>
              <w:left w:val="nil"/>
              <w:bottom w:val="nil"/>
              <w:right w:val="nil"/>
            </w:tcBorders>
            <w:tcMar>
              <w:left w:w="30" w:type="dxa"/>
              <w:right w:w="30" w:type="dxa"/>
            </w:tcMar>
          </w:tcPr>
          <w:p w14:paraId="3B07F6CF" w14:textId="30F3776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1620124929"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1620124929"/>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 tax matters;</w:t>
            </w:r>
          </w:p>
        </w:tc>
      </w:tr>
      <w:tr w:rsidR="00101EE6" w:rsidRPr="00DF7F81" w14:paraId="1DCC8F52" w14:textId="77777777" w:rsidTr="000F5284">
        <w:tc>
          <w:tcPr>
            <w:tcW w:w="5000" w:type="pct"/>
            <w:tcBorders>
              <w:top w:val="nil"/>
              <w:left w:val="nil"/>
              <w:bottom w:val="nil"/>
              <w:right w:val="nil"/>
            </w:tcBorders>
            <w:tcMar>
              <w:left w:w="30" w:type="dxa"/>
              <w:right w:w="30" w:type="dxa"/>
            </w:tcMar>
          </w:tcPr>
          <w:p w14:paraId="26DD95E7" w14:textId="5341D83F"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919482382"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91948238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N) all other matters;</w:t>
            </w:r>
          </w:p>
        </w:tc>
      </w:tr>
      <w:tr w:rsidR="00101EE6" w:rsidRPr="00DF7F81" w14:paraId="2BE91297" w14:textId="77777777" w:rsidTr="000F5284">
        <w:tc>
          <w:tcPr>
            <w:tcW w:w="5000" w:type="pct"/>
            <w:tcBorders>
              <w:top w:val="nil"/>
              <w:left w:val="nil"/>
              <w:bottom w:val="nil"/>
              <w:right w:val="nil"/>
            </w:tcBorders>
            <w:tcMar>
              <w:left w:w="30" w:type="dxa"/>
              <w:right w:w="30" w:type="dxa"/>
            </w:tcMar>
          </w:tcPr>
          <w:p w14:paraId="22DA4DD8" w14:textId="382F628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proofErr w:type="gramStart"/>
            <w:r>
              <w:rPr>
                <w:rFonts w:ascii="Times New Roman" w:hAnsi="Times New Roman"/>
                <w:color w:val="000000"/>
                <w:sz w:val="24"/>
                <w:szCs w:val="24"/>
              </w:rPr>
              <w:t>(</w:t>
            </w:r>
            <w:permStart w:id="784021381"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784021381"/>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 xml:space="preserve">(O) full and unqualified authority to my agent(s) to delegate any or all of the foregoing </w:t>
            </w:r>
            <w:r w:rsidR="00101EE6" w:rsidRPr="00DF7F81">
              <w:rPr>
                <w:rFonts w:ascii="Times New Roman" w:hAnsi="Times New Roman"/>
                <w:color w:val="000000"/>
                <w:sz w:val="24"/>
                <w:szCs w:val="24"/>
              </w:rPr>
              <w:lastRenderedPageBreak/>
              <w:t>powers to any person or persons whom my agent(s) select;</w:t>
            </w:r>
          </w:p>
        </w:tc>
      </w:tr>
      <w:tr w:rsidR="00101EE6" w:rsidRPr="00DF7F81" w14:paraId="68536BE7" w14:textId="77777777" w:rsidTr="000F5284">
        <w:tc>
          <w:tcPr>
            <w:tcW w:w="5000" w:type="pct"/>
            <w:tcBorders>
              <w:top w:val="nil"/>
              <w:left w:val="nil"/>
              <w:bottom w:val="nil"/>
              <w:right w:val="nil"/>
            </w:tcBorders>
            <w:tcMar>
              <w:left w:w="30" w:type="dxa"/>
              <w:right w:w="30" w:type="dxa"/>
            </w:tcMar>
          </w:tcPr>
          <w:p w14:paraId="70257702" w14:textId="777F4734" w:rsidR="00101EE6" w:rsidRPr="00DF7F81" w:rsidRDefault="000035DE" w:rsidP="000035DE">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Pr>
                <w:rFonts w:ascii="Times New Roman" w:hAnsi="Times New Roman"/>
                <w:color w:val="000000"/>
                <w:sz w:val="24"/>
                <w:szCs w:val="24"/>
              </w:rPr>
              <w:lastRenderedPageBreak/>
              <w:t>(</w:t>
            </w:r>
            <w:permStart w:id="323164832" w:edGrp="everyone"/>
            <w:r>
              <w:rPr>
                <w:rFonts w:ascii="Times New Roman" w:hAnsi="Times New Roman"/>
                <w:color w:val="000000"/>
                <w:sz w:val="24"/>
                <w:szCs w:val="24"/>
              </w:rPr>
              <w:t xml:space="preserve">        </w:t>
            </w:r>
            <w:permEnd w:id="32316483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0A0DF7">
              <w:rPr>
                <w:rFonts w:ascii="Times New Roman" w:hAnsi="Times New Roman"/>
                <w:color w:val="000000"/>
                <w:sz w:val="24"/>
                <w:szCs w:val="24"/>
              </w:rPr>
              <w:t>(P)</w:t>
            </w:r>
            <w:r w:rsidR="00101EE6" w:rsidRPr="00DF7F81">
              <w:rPr>
                <w:rFonts w:ascii="Times New Roman" w:hAnsi="Times New Roman"/>
                <w:color w:val="000000"/>
                <w:sz w:val="24"/>
                <w:szCs w:val="24"/>
              </w:rPr>
              <w:t xml:space="preserve"> EACH of the matters identified by the following letters:</w:t>
            </w:r>
            <w:r w:rsidR="000D3B87">
              <w:rPr>
                <w:rFonts w:ascii="Times New Roman" w:hAnsi="Times New Roman"/>
                <w:color w:val="000000"/>
                <w:sz w:val="24"/>
                <w:szCs w:val="24"/>
              </w:rPr>
              <w:t xml:space="preserve"> </w:t>
            </w:r>
            <w:sdt>
              <w:sdtPr>
                <w:rPr>
                  <w:rFonts w:ascii="Times New Roman" w:hAnsi="Times New Roman"/>
                  <w:color w:val="000000"/>
                  <w:sz w:val="24"/>
                  <w:szCs w:val="24"/>
                </w:rPr>
                <w:alias w:val="line here to indicate certain letters above"/>
                <w:tag w:val="line here to indicate certain letters above"/>
                <w:id w:val="-505134338"/>
                <w:placeholder>
                  <w:docPart w:val="DefaultPlaceholder_-1854013440"/>
                </w:placeholder>
                <w:showingPlcHdr/>
                <w:text/>
              </w:sdtPr>
              <w:sdtEndPr/>
              <w:sdtContent>
                <w:permStart w:id="50861994" w:edGrp="everyone"/>
                <w:r w:rsidR="00B95D19" w:rsidRPr="003C136F">
                  <w:rPr>
                    <w:rStyle w:val="PlaceholderText"/>
                  </w:rPr>
                  <w:t>Click or tap here to enter text.</w:t>
                </w:r>
                <w:permEnd w:id="50861994"/>
              </w:sdtContent>
            </w:sdt>
            <w:r w:rsidR="00101EE6" w:rsidRPr="000A0DF7">
              <w:rPr>
                <w:rFonts w:ascii="Times New Roman" w:hAnsi="Times New Roman"/>
                <w:color w:val="000000"/>
                <w:sz w:val="24"/>
                <w:szCs w:val="24"/>
              </w:rPr>
              <w:t>.</w:t>
            </w:r>
          </w:p>
        </w:tc>
      </w:tr>
    </w:tbl>
    <w:p w14:paraId="34991CB6" w14:textId="77777777" w:rsidR="00101EE6" w:rsidRPr="00AF51FB" w:rsidRDefault="00101EE6" w:rsidP="00595AFC">
      <w:pPr>
        <w:widowControl w:val="0"/>
        <w:autoSpaceDE w:val="0"/>
        <w:autoSpaceDN w:val="0"/>
        <w:adjustRightInd w:val="0"/>
        <w:spacing w:after="480" w:line="240" w:lineRule="auto"/>
        <w:jc w:val="both"/>
        <w:rPr>
          <w:rFonts w:ascii="Times New Roman" w:hAnsi="Times New Roman"/>
          <w:color w:val="000000"/>
          <w:sz w:val="2"/>
          <w:szCs w:val="2"/>
        </w:rPr>
      </w:pPr>
    </w:p>
    <w:p w14:paraId="68246238" w14:textId="5D9A247C"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You need not initial the other lines if </w:t>
      </w:r>
      <w:proofErr w:type="gramStart"/>
      <w:r w:rsidRPr="00DF7F81">
        <w:rPr>
          <w:rFonts w:ascii="Times New Roman" w:hAnsi="Times New Roman"/>
          <w:color w:val="000000"/>
          <w:sz w:val="24"/>
          <w:szCs w:val="24"/>
        </w:rPr>
        <w:t>you</w:t>
      </w:r>
      <w:proofErr w:type="gramEnd"/>
      <w:r w:rsidRPr="00DF7F81">
        <w:rPr>
          <w:rFonts w:ascii="Times New Roman" w:hAnsi="Times New Roman"/>
          <w:color w:val="000000"/>
          <w:sz w:val="24"/>
          <w:szCs w:val="24"/>
        </w:rPr>
        <w:t xml:space="preserve"> initial line (P).</w:t>
      </w:r>
      <w:bookmarkStart w:id="32" w:name="co_anchor_I11C3F1C2908B11EBB609E78442EB1"/>
      <w:bookmarkEnd w:id="32"/>
    </w:p>
    <w:p w14:paraId="56D8F7CD"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3" w:name="co_pp_16f4000091d86_1"/>
      <w:bookmarkEnd w:id="33"/>
      <w:r w:rsidRPr="00DF7F81">
        <w:rPr>
          <w:rFonts w:ascii="Times New Roman" w:hAnsi="Times New Roman"/>
          <w:color w:val="000000"/>
          <w:sz w:val="24"/>
          <w:szCs w:val="24"/>
        </w:rPr>
        <w:t>(g) CERTAIN GIFT TRANSACTIONS: (OPTIONAL)</w:t>
      </w:r>
    </w:p>
    <w:p w14:paraId="43D76216" w14:textId="46A7AEB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4" w:name="co_anchor_I11C3F1C3908B11EBB609E78442EB1"/>
      <w:bookmarkEnd w:id="34"/>
      <w:r w:rsidRPr="00DF7F81">
        <w:rPr>
          <w:rFonts w:ascii="Times New Roman" w:hAnsi="Times New Roman"/>
          <w:color w:val="000000"/>
          <w:sz w:val="24"/>
          <w:szCs w:val="24"/>
        </w:rPr>
        <w:t>In order to authorize your agent to make gifts in excess of an annual total of $5,000 for all gifts described in (I) of the grant of authority section of this document (under personal and family maintenance), and/or to make changes to interest in your property, you must expressly grant that authorization in the Modifications section below. If you wish to authorize your agent to make gifts to himself or herself, you must expressly grant such authorization in the Modifications section below. Granting such authority to your agent gives your agent the authority to take actions which could significantly reduce your property and/or change how your property is distributed at your death. Your choice to grant such authority should be discussed with a lawyer.</w:t>
      </w:r>
    </w:p>
    <w:p w14:paraId="7F461603" w14:textId="7D67BDD3" w:rsidR="00101EE6" w:rsidRPr="00DF7F81" w:rsidRDefault="000035DE"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5" w:name="co_anchor_I11C3F1C4908B11EBB609E78442EB1"/>
      <w:bookmarkEnd w:id="35"/>
      <w:proofErr w:type="gramStart"/>
      <w:r>
        <w:rPr>
          <w:rFonts w:ascii="Times New Roman" w:hAnsi="Times New Roman"/>
          <w:color w:val="000000"/>
          <w:sz w:val="24"/>
          <w:szCs w:val="24"/>
        </w:rPr>
        <w:t>(</w:t>
      </w:r>
      <w:permStart w:id="557203090"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557203090"/>
      <w:r>
        <w:rPr>
          <w:rFonts w:ascii="Times New Roman" w:hAnsi="Times New Roman"/>
          <w:color w:val="000000"/>
          <w:sz w:val="24"/>
          <w:szCs w:val="24"/>
        </w:rPr>
        <w:t>)</w:t>
      </w:r>
      <w:r w:rsidR="00101CA5">
        <w:rPr>
          <w:rFonts w:ascii="Times New Roman" w:hAnsi="Times New Roman"/>
          <w:color w:val="000000"/>
          <w:sz w:val="24"/>
          <w:szCs w:val="24"/>
        </w:rPr>
        <w:t xml:space="preserve"> </w:t>
      </w:r>
      <w:r w:rsidR="00101EE6" w:rsidRPr="00DF7F81">
        <w:rPr>
          <w:rFonts w:ascii="Times New Roman" w:hAnsi="Times New Roman"/>
          <w:color w:val="000000"/>
          <w:sz w:val="24"/>
          <w:szCs w:val="24"/>
        </w:rPr>
        <w:t>I grant my agent authority to make gifts in accordance with the terms and conditions of the Modifications that supplement this Statutory Power of Attorney.</w:t>
      </w:r>
    </w:p>
    <w:p w14:paraId="28A9C7AE" w14:textId="01F3B100"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h) MODIFICATIONS: (OPTIONAL) </w:t>
      </w:r>
    </w:p>
    <w:p w14:paraId="0DCDDED0" w14:textId="324F1788" w:rsidR="00517A35"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6" w:name="co_anchor_I11C3F1C6908B11EBB609E78442EB1"/>
      <w:bookmarkEnd w:id="36"/>
      <w:r w:rsidRPr="00DF7F81">
        <w:rPr>
          <w:rFonts w:ascii="Times New Roman" w:hAnsi="Times New Roman"/>
          <w:color w:val="000000"/>
          <w:sz w:val="24"/>
          <w:szCs w:val="24"/>
        </w:rPr>
        <w:t>In this section, you may make additional provisions, including, but not limited to, language to limit or supplement authority granted to your agent, language to grant your agent the specific authority to make gifts to himself or herself, and/or language to grant your agent the specific authority to make other gift transactions and/or changes to interests in your property. Your agent is entitled to be reimbursed from your assets for reasonable expenses incurred on your behalf. In this section, you may make additional provisions if you ALSO wish your agent(s) to be compensated from your assets for services rendered on your behalf, and you may define “reasonable compensation.”</w:t>
      </w:r>
    </w:p>
    <w:sdt>
      <w:sdtPr>
        <w:rPr>
          <w:rFonts w:ascii="Times New Roman" w:hAnsi="Times New Roman"/>
          <w:color w:val="000000"/>
          <w:sz w:val="24"/>
          <w:szCs w:val="24"/>
        </w:rPr>
        <w:alias w:val="4 Line Text Field"/>
        <w:tag w:val="4 Line Text Field"/>
        <w:id w:val="-1269002936"/>
        <w:placeholder>
          <w:docPart w:val="3EF379E8346D49A5BA01028BF24A6AE0"/>
        </w:placeholder>
        <w:showingPlcHdr/>
        <w:text/>
      </w:sdtPr>
      <w:sdtEndPr/>
      <w:sdtContent>
        <w:permStart w:id="2125219657" w:edGrp="everyone" w:displacedByCustomXml="prev"/>
        <w:p w14:paraId="1F4681B8" w14:textId="3FE5733D" w:rsidR="00E14D0B" w:rsidRDefault="00E14D0B" w:rsidP="00595AFC">
          <w:pPr>
            <w:widowControl w:val="0"/>
            <w:autoSpaceDE w:val="0"/>
            <w:autoSpaceDN w:val="0"/>
            <w:adjustRightInd w:val="0"/>
            <w:spacing w:after="480" w:line="240" w:lineRule="auto"/>
            <w:jc w:val="both"/>
            <w:rPr>
              <w:rFonts w:ascii="Times New Roman" w:hAnsi="Times New Roman"/>
              <w:color w:val="000000"/>
              <w:sz w:val="24"/>
              <w:szCs w:val="24"/>
            </w:rPr>
          </w:pPr>
          <w:r w:rsidRPr="003C136F">
            <w:rPr>
              <w:rStyle w:val="PlaceholderText"/>
            </w:rPr>
            <w:t>Click or tap here to enter text.</w:t>
          </w:r>
        </w:p>
        <w:permEnd w:id="2125219657" w:displacedByCustomXml="next"/>
      </w:sdtContent>
    </w:sdt>
    <w:p w14:paraId="753DA371"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w:t>
      </w:r>
      <w:proofErr w:type="spellStart"/>
      <w:r w:rsidRPr="00DF7F81">
        <w:rPr>
          <w:rFonts w:ascii="Times New Roman" w:hAnsi="Times New Roman"/>
          <w:color w:val="000000"/>
          <w:sz w:val="24"/>
          <w:szCs w:val="24"/>
        </w:rPr>
        <w:t>i</w:t>
      </w:r>
      <w:proofErr w:type="spellEnd"/>
      <w:r w:rsidRPr="00DF7F81">
        <w:rPr>
          <w:rFonts w:ascii="Times New Roman" w:hAnsi="Times New Roman"/>
          <w:color w:val="000000"/>
          <w:sz w:val="24"/>
          <w:szCs w:val="24"/>
        </w:rPr>
        <w:t>) DESIGNATION OF MONITOR(S): (OPTIONAL)</w:t>
      </w:r>
      <w:bookmarkStart w:id="37" w:name="co_anchor_I11C3F1C8908B11EBB609E78442EB1"/>
      <w:bookmarkEnd w:id="37"/>
    </w:p>
    <w:p w14:paraId="10CFCDBC"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wish to appoint monitor(s), initial and fill in the section below:</w:t>
      </w:r>
      <w:bookmarkStart w:id="38" w:name="co_anchor_I11C3F1C9908B11EBB609E78442EB1"/>
      <w:bookmarkEnd w:id="38"/>
    </w:p>
    <w:p w14:paraId="5855865B" w14:textId="0AF6AF16" w:rsidR="00517A35" w:rsidRPr="00DF7F81" w:rsidRDefault="00553BD6" w:rsidP="00595AFC">
      <w:pPr>
        <w:widowControl w:val="0"/>
        <w:autoSpaceDE w:val="0"/>
        <w:autoSpaceDN w:val="0"/>
        <w:adjustRightInd w:val="0"/>
        <w:spacing w:after="480" w:line="240" w:lineRule="auto"/>
        <w:jc w:val="both"/>
        <w:rPr>
          <w:rFonts w:ascii="Times New Roman" w:hAnsi="Times New Roman"/>
          <w:color w:val="000000"/>
          <w:sz w:val="24"/>
          <w:szCs w:val="24"/>
        </w:rPr>
      </w:pPr>
      <w:proofErr w:type="gramStart"/>
      <w:r>
        <w:rPr>
          <w:rFonts w:ascii="Times New Roman" w:hAnsi="Times New Roman"/>
          <w:color w:val="000000"/>
          <w:sz w:val="24"/>
          <w:szCs w:val="24"/>
        </w:rPr>
        <w:t>(</w:t>
      </w:r>
      <w:permStart w:id="851537748" w:edGrp="everyone"/>
      <w:r>
        <w:rPr>
          <w:rFonts w:ascii="Times New Roman" w:hAnsi="Times New Roman"/>
          <w:color w:val="000000"/>
          <w:sz w:val="24"/>
          <w:szCs w:val="24"/>
        </w:rPr>
        <w:t xml:space="preserve">  </w:t>
      </w:r>
      <w:proofErr w:type="gramEnd"/>
      <w:r>
        <w:rPr>
          <w:rFonts w:ascii="Times New Roman" w:hAnsi="Times New Roman"/>
          <w:color w:val="000000"/>
          <w:sz w:val="24"/>
          <w:szCs w:val="24"/>
        </w:rPr>
        <w:t xml:space="preserve">      </w:t>
      </w:r>
      <w:permEnd w:id="851537748"/>
      <w:r>
        <w:rPr>
          <w:rFonts w:ascii="Times New Roman" w:hAnsi="Times New Roman"/>
          <w:color w:val="000000"/>
          <w:sz w:val="24"/>
          <w:szCs w:val="24"/>
        </w:rPr>
        <w:t>)</w:t>
      </w:r>
      <w:r w:rsidR="00850746" w:rsidRPr="00DF7F81">
        <w:rPr>
          <w:rFonts w:ascii="Times New Roman" w:hAnsi="Times New Roman"/>
          <w:color w:val="000000"/>
          <w:sz w:val="24"/>
          <w:szCs w:val="24"/>
        </w:rPr>
        <w:t xml:space="preserve"> </w:t>
      </w:r>
      <w:r w:rsidR="00517A35" w:rsidRPr="00DF7F81">
        <w:rPr>
          <w:rFonts w:ascii="Times New Roman" w:hAnsi="Times New Roman"/>
          <w:color w:val="000000"/>
          <w:sz w:val="24"/>
          <w:szCs w:val="24"/>
        </w:rPr>
        <w:t xml:space="preserve">I wish to designate </w:t>
      </w:r>
      <w:sdt>
        <w:sdtPr>
          <w:rPr>
            <w:rFonts w:ascii="Times New Roman" w:hAnsi="Times New Roman"/>
            <w:color w:val="000000"/>
            <w:sz w:val="24"/>
            <w:szCs w:val="24"/>
          </w:rPr>
          <w:alias w:val="Name Field"/>
          <w:tag w:val="Name Field"/>
          <w:id w:val="-1833283465"/>
          <w:placeholder>
            <w:docPart w:val="DefaultPlaceholder_-1854013440"/>
          </w:placeholder>
          <w:showingPlcHdr/>
          <w:text/>
        </w:sdtPr>
        <w:sdtEndPr/>
        <w:sdtContent>
          <w:permStart w:id="869748068" w:edGrp="everyone"/>
          <w:r w:rsidR="00E14D0B" w:rsidRPr="003C136F">
            <w:rPr>
              <w:rStyle w:val="PlaceholderText"/>
            </w:rPr>
            <w:t>Click or tap here to enter text.</w:t>
          </w:r>
          <w:permEnd w:id="869748068"/>
        </w:sdtContent>
      </w:sdt>
      <w:r w:rsidR="00517A35" w:rsidRPr="00DF7F81">
        <w:rPr>
          <w:rFonts w:ascii="Times New Roman" w:hAnsi="Times New Roman"/>
          <w:color w:val="000000"/>
          <w:sz w:val="24"/>
          <w:szCs w:val="24"/>
        </w:rPr>
        <w:t xml:space="preserve">, whose address(es) is (are) </w:t>
      </w:r>
      <w:sdt>
        <w:sdtPr>
          <w:rPr>
            <w:rFonts w:ascii="Times New Roman" w:hAnsi="Times New Roman"/>
            <w:color w:val="000000"/>
            <w:sz w:val="24"/>
            <w:szCs w:val="24"/>
          </w:rPr>
          <w:alias w:val="Address Field"/>
          <w:tag w:val="Address Field"/>
          <w:id w:val="-1439133400"/>
          <w:placeholder>
            <w:docPart w:val="DefaultPlaceholder_-1854013440"/>
          </w:placeholder>
          <w:showingPlcHdr/>
          <w:text/>
        </w:sdtPr>
        <w:sdtEndPr/>
        <w:sdtContent>
          <w:permStart w:id="1450248487" w:edGrp="everyone"/>
          <w:r w:rsidR="00E14D0B" w:rsidRPr="003C136F">
            <w:rPr>
              <w:rStyle w:val="PlaceholderText"/>
            </w:rPr>
            <w:t>Click or tap here to enter text.</w:t>
          </w:r>
          <w:permEnd w:id="1450248487"/>
        </w:sdtContent>
      </w:sdt>
      <w:r w:rsidR="00517A35" w:rsidRPr="00DF7F81">
        <w:rPr>
          <w:rFonts w:ascii="Times New Roman" w:hAnsi="Times New Roman"/>
          <w:color w:val="000000"/>
          <w:sz w:val="24"/>
          <w:szCs w:val="24"/>
        </w:rPr>
        <w:t xml:space="preserve">, as monitor(s). Upon the request of the monitor(s), my agent(s) must provide the </w:t>
      </w:r>
      <w:r w:rsidR="00517A35" w:rsidRPr="00DF7F81">
        <w:rPr>
          <w:rFonts w:ascii="Times New Roman" w:hAnsi="Times New Roman"/>
          <w:color w:val="000000"/>
          <w:sz w:val="24"/>
          <w:szCs w:val="24"/>
        </w:rPr>
        <w:lastRenderedPageBreak/>
        <w:t>monitor(s) with a copy of the power of attorney and a record of all transactions done or made on my behalf. Third parties holding records of such transactions shall provide the records to the monitor(s) upon request.</w:t>
      </w:r>
      <w:bookmarkStart w:id="39" w:name="co_anchor_I11C3F1CA908B11EBB609E78442EB1"/>
      <w:bookmarkEnd w:id="39"/>
    </w:p>
    <w:p w14:paraId="64104412" w14:textId="77777777"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0" w:name="co_pp_267600008f864_1"/>
      <w:bookmarkEnd w:id="40"/>
      <w:r w:rsidRPr="00DF7F81">
        <w:rPr>
          <w:rFonts w:ascii="Times New Roman" w:hAnsi="Times New Roman"/>
          <w:color w:val="000000"/>
          <w:sz w:val="24"/>
          <w:szCs w:val="24"/>
        </w:rPr>
        <w:t>(j) COMPENSATION OF AGENT(S):</w:t>
      </w:r>
    </w:p>
    <w:p w14:paraId="63BD0638" w14:textId="707F4EAA"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1" w:name="co_anchor_I11C3F1CB908B11EBB609E78442EB1"/>
      <w:bookmarkEnd w:id="41"/>
      <w:r w:rsidRPr="00DF7F81">
        <w:rPr>
          <w:rFonts w:ascii="Times New Roman" w:hAnsi="Times New Roman"/>
          <w:color w:val="000000"/>
          <w:sz w:val="24"/>
          <w:szCs w:val="24"/>
        </w:rPr>
        <w:t>Your agent is entitled to be reimbursed from your assets for reasonable expenses incurred on your behalf. If you ALSO wish your agent(s) to be compensated from your assets for services rendered on your behalf, and/or you wish to define “reasonable compensation”, you may do so above, under “Modifications”.</w:t>
      </w:r>
    </w:p>
    <w:p w14:paraId="30FC4C9B" w14:textId="2D871D41"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2" w:name="co_anchor_I11C3F1CC908B11EBB609E78442EB1"/>
      <w:bookmarkStart w:id="43" w:name="co_pp_340a00009b6f3_1"/>
      <w:bookmarkEnd w:id="42"/>
      <w:bookmarkEnd w:id="43"/>
      <w:r w:rsidRPr="00DF7F81">
        <w:rPr>
          <w:rFonts w:ascii="Times New Roman" w:hAnsi="Times New Roman"/>
          <w:color w:val="000000"/>
          <w:sz w:val="24"/>
          <w:szCs w:val="24"/>
        </w:rPr>
        <w:t>(k) ACCEPTANCE BY THIRD PARTIES: I agree to indemnify the third party for any claims that may arise against the third party because of reliance on this Power of Attorney. I understand that any termination of this Power of Attorney, whether the result of my revocation of the Power of Attorney or otherwise, is not effective as to a third party until the third party has actual notice or knowledge of the termination.</w:t>
      </w:r>
    </w:p>
    <w:p w14:paraId="5A34306E"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4" w:name="co_anchor_I11C41890908B11EBB609E78442EB1"/>
      <w:bookmarkStart w:id="45" w:name="co_pp_3cd1000064020_1"/>
      <w:bookmarkEnd w:id="44"/>
      <w:bookmarkEnd w:id="45"/>
      <w:r w:rsidRPr="00DF7F81">
        <w:rPr>
          <w:rFonts w:ascii="Times New Roman" w:hAnsi="Times New Roman"/>
          <w:color w:val="000000"/>
          <w:sz w:val="24"/>
          <w:szCs w:val="24"/>
        </w:rPr>
        <w:t xml:space="preserve">(l) TERMINATION: This Power of Attorney continues until I revoke it or it is terminated by my death or other event described in </w:t>
      </w:r>
      <w:hyperlink r:id="rId10" w:history="1">
        <w:r w:rsidRPr="00DF7F81">
          <w:rPr>
            <w:rFonts w:ascii="Times New Roman" w:hAnsi="Times New Roman"/>
            <w:color w:val="000000"/>
            <w:sz w:val="24"/>
            <w:szCs w:val="24"/>
          </w:rPr>
          <w:t>section 5-1511 of the General Obligations Law</w:t>
        </w:r>
      </w:hyperlink>
      <w:r w:rsidRPr="00DF7F81">
        <w:rPr>
          <w:rFonts w:ascii="Times New Roman" w:hAnsi="Times New Roman"/>
          <w:color w:val="000000"/>
          <w:sz w:val="24"/>
          <w:szCs w:val="24"/>
        </w:rPr>
        <w:t>.</w:t>
      </w:r>
      <w:bookmarkStart w:id="46" w:name="co_anchor_I11C41891908B11EBB609E78442EB1"/>
      <w:bookmarkEnd w:id="46"/>
    </w:p>
    <w:p w14:paraId="1A4BAD46" w14:textId="77777777" w:rsidR="00E14D0B" w:rsidRDefault="008E4EC9" w:rsidP="00595AFC">
      <w:pPr>
        <w:widowControl w:val="0"/>
        <w:autoSpaceDE w:val="0"/>
        <w:autoSpaceDN w:val="0"/>
        <w:adjustRightInd w:val="0"/>
        <w:spacing w:after="480" w:line="240" w:lineRule="auto"/>
        <w:jc w:val="both"/>
        <w:rPr>
          <w:rFonts w:ascii="Times New Roman" w:hAnsi="Times New Roman"/>
          <w:color w:val="000000"/>
          <w:sz w:val="24"/>
          <w:szCs w:val="24"/>
        </w:rPr>
      </w:pPr>
      <w:hyperlink r:id="rId11" w:history="1">
        <w:r w:rsidR="00517A35" w:rsidRPr="00DF7F81">
          <w:rPr>
            <w:rFonts w:ascii="Times New Roman" w:hAnsi="Times New Roman"/>
            <w:color w:val="000000"/>
            <w:sz w:val="24"/>
            <w:szCs w:val="24"/>
          </w:rPr>
          <w:t>Section 5-1511 of the General Obligations Law</w:t>
        </w:r>
      </w:hyperlink>
      <w:r w:rsidR="00517A35" w:rsidRPr="00DF7F81">
        <w:rPr>
          <w:rFonts w:ascii="Times New Roman" w:hAnsi="Times New Roman"/>
          <w:color w:val="000000"/>
          <w:sz w:val="24"/>
          <w:szCs w:val="24"/>
        </w:rPr>
        <w:t xml:space="preserve"> describes the manner in which you may revoke your Power of Attorney, and the events which terminate the Power of Attorney.</w:t>
      </w:r>
      <w:bookmarkStart w:id="47" w:name="co_anchor_I11C41892908B11EBB609E78442EB1"/>
      <w:bookmarkStart w:id="48" w:name="co_pp_ea62000089cc6_1"/>
      <w:bookmarkEnd w:id="47"/>
      <w:bookmarkEnd w:id="48"/>
    </w:p>
    <w:p w14:paraId="53D6326E" w14:textId="453A4391" w:rsidR="00517A35"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m) SIGNATURE AND ACKNOWLEDGMENT: In Witness Whereof I have hereunto signed my name on</w:t>
      </w:r>
      <w:r w:rsidR="00E14D0B">
        <w:rPr>
          <w:rFonts w:ascii="Times New Roman" w:hAnsi="Times New Roman"/>
          <w:color w:val="000000"/>
          <w:sz w:val="24"/>
          <w:szCs w:val="24"/>
        </w:rPr>
        <w:t xml:space="preserve"> </w:t>
      </w:r>
      <w:bookmarkStart w:id="49" w:name="OLE_LINK8"/>
      <w:sdt>
        <w:sdtPr>
          <w:rPr>
            <w:rFonts w:ascii="Times New Roman" w:hAnsi="Times New Roman"/>
            <w:color w:val="000000"/>
            <w:sz w:val="24"/>
            <w:szCs w:val="24"/>
          </w:rPr>
          <w:alias w:val="Data Field"/>
          <w:tag w:val="Data Field"/>
          <w:id w:val="-767997724"/>
          <w:placeholder>
            <w:docPart w:val="DefaultPlaceholder_-1854013437"/>
          </w:placeholder>
          <w:showingPlcHdr/>
          <w:date>
            <w:dateFormat w:val="MMMM d, yyyy"/>
            <w:lid w:val="ru-UA"/>
            <w:storeMappedDataAs w:val="dateTime"/>
            <w:calendar w:val="gregorian"/>
          </w:date>
        </w:sdtPr>
        <w:sdtEndPr/>
        <w:sdtContent>
          <w:permStart w:id="1533675" w:edGrp="everyone"/>
          <w:r w:rsidR="00850746" w:rsidRPr="00A31593">
            <w:rPr>
              <w:rStyle w:val="PlaceholderText"/>
            </w:rPr>
            <w:t>Click or tap to enter a date.</w:t>
          </w:r>
          <w:permEnd w:id="1533675"/>
        </w:sdtContent>
      </w:sdt>
      <w:bookmarkEnd w:id="49"/>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16568F13" w14:textId="77777777" w:rsidTr="00AC0469">
        <w:tc>
          <w:tcPr>
            <w:tcW w:w="1349" w:type="pct"/>
            <w:tcBorders>
              <w:top w:val="nil"/>
              <w:left w:val="nil"/>
              <w:bottom w:val="nil"/>
              <w:right w:val="nil"/>
            </w:tcBorders>
            <w:tcMar>
              <w:left w:w="30" w:type="dxa"/>
              <w:right w:w="30" w:type="dxa"/>
            </w:tcMar>
          </w:tcPr>
          <w:p w14:paraId="0A502917" w14:textId="597E8C7C" w:rsidR="00674AB9" w:rsidRPr="00DF7F81" w:rsidRDefault="00674AB9" w:rsidP="00674A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PRINCIPAL signs here:</w:t>
            </w:r>
          </w:p>
        </w:tc>
        <w:tc>
          <w:tcPr>
            <w:tcW w:w="367" w:type="pct"/>
            <w:tcBorders>
              <w:top w:val="nil"/>
              <w:left w:val="nil"/>
              <w:bottom w:val="nil"/>
              <w:right w:val="nil"/>
            </w:tcBorders>
            <w:tcMar>
              <w:left w:w="30" w:type="dxa"/>
              <w:right w:w="30" w:type="dxa"/>
            </w:tcMar>
          </w:tcPr>
          <w:p w14:paraId="40451732" w14:textId="681D7824" w:rsidR="00674AB9" w:rsidRPr="00DF7F81" w:rsidRDefault="00674AB9" w:rsidP="00674A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284" w:type="pct"/>
            <w:tcBorders>
              <w:top w:val="nil"/>
              <w:left w:val="nil"/>
              <w:bottom w:val="single" w:sz="4" w:space="0" w:color="auto"/>
              <w:right w:val="nil"/>
            </w:tcBorders>
            <w:tcMar>
              <w:left w:w="30" w:type="dxa"/>
              <w:right w:w="30" w:type="dxa"/>
            </w:tcMar>
          </w:tcPr>
          <w:p w14:paraId="3597A9B7" w14:textId="0B95F8D6" w:rsidR="00674AB9" w:rsidRPr="00DF7F81" w:rsidRDefault="00674AB9" w:rsidP="00674A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37953EE5" w14:textId="77777777" w:rsidTr="00AC0469">
        <w:tc>
          <w:tcPr>
            <w:tcW w:w="1349" w:type="pct"/>
            <w:tcBorders>
              <w:top w:val="nil"/>
              <w:left w:val="nil"/>
              <w:bottom w:val="nil"/>
              <w:right w:val="nil"/>
            </w:tcBorders>
            <w:tcMar>
              <w:left w:w="30" w:type="dxa"/>
              <w:right w:w="30" w:type="dxa"/>
            </w:tcMar>
          </w:tcPr>
          <w:p w14:paraId="69250219" w14:textId="77777777" w:rsidR="00AC0469" w:rsidRPr="00DF7F81" w:rsidRDefault="00AC0469" w:rsidP="00674A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BCE5EC2" w14:textId="77777777" w:rsidR="00AC0469" w:rsidRPr="00553BD6" w:rsidRDefault="00AC0469" w:rsidP="00674AB9">
            <w:pPr>
              <w:widowControl w:val="0"/>
              <w:autoSpaceDE w:val="0"/>
              <w:autoSpaceDN w:val="0"/>
              <w:adjustRightInd w:val="0"/>
              <w:spacing w:after="0" w:line="240" w:lineRule="auto"/>
              <w:ind w:left="30" w:right="30"/>
              <w:jc w:val="center"/>
              <w:rPr>
                <w:rFonts w:ascii="Times New Roman" w:hAnsi="Times New Roman"/>
                <w:color w:val="000000"/>
                <w:sz w:val="24"/>
                <w:szCs w:val="24"/>
              </w:rPr>
            </w:pPr>
          </w:p>
        </w:tc>
        <w:tc>
          <w:tcPr>
            <w:tcW w:w="3284" w:type="pct"/>
            <w:tcBorders>
              <w:top w:val="single" w:sz="4" w:space="0" w:color="auto"/>
              <w:left w:val="nil"/>
              <w:right w:val="nil"/>
            </w:tcBorders>
            <w:tcMar>
              <w:left w:w="30" w:type="dxa"/>
              <w:right w:w="30" w:type="dxa"/>
            </w:tcMar>
          </w:tcPr>
          <w:p w14:paraId="471624F9" w14:textId="6BB775CB" w:rsidR="00AC0469" w:rsidRPr="00AC0469" w:rsidRDefault="008E4EC9" w:rsidP="00674AB9">
            <w:pPr>
              <w:widowControl w:val="0"/>
              <w:autoSpaceDE w:val="0"/>
              <w:autoSpaceDN w:val="0"/>
              <w:adjustRightInd w:val="0"/>
              <w:spacing w:after="0" w:line="240" w:lineRule="auto"/>
              <w:ind w:left="30" w:right="30"/>
              <w:rPr>
                <w:rFonts w:ascii="Times New Roman" w:hAnsi="Times New Roman"/>
                <w:color w:val="000000"/>
                <w:sz w:val="24"/>
                <w:szCs w:val="24"/>
              </w:rPr>
            </w:pPr>
            <w:sdt>
              <w:sdtPr>
                <w:rPr>
                  <w:rFonts w:ascii="Times New Roman" w:hAnsi="Times New Roman"/>
                  <w:caps/>
                  <w:color w:val="000000"/>
                  <w:sz w:val="24"/>
                  <w:szCs w:val="24"/>
                </w:rPr>
                <w:alias w:val="Print Name Field"/>
                <w:tag w:val="Print Name Field"/>
                <w:id w:val="1116645019"/>
                <w:placeholder>
                  <w:docPart w:val="F5F628F1CBD2472FB611E5214DE1895E"/>
                </w:placeholder>
                <w:showingPlcHdr/>
                <w:text/>
              </w:sdtPr>
              <w:sdtEndPr/>
              <w:sdtContent>
                <w:permStart w:id="126755565" w:edGrp="everyone"/>
                <w:r w:rsidR="0064380C" w:rsidRPr="003C136F">
                  <w:rPr>
                    <w:rStyle w:val="PlaceholderText"/>
                  </w:rPr>
                  <w:t>Click or tap here to enter text.</w:t>
                </w:r>
                <w:permEnd w:id="126755565"/>
              </w:sdtContent>
            </w:sdt>
          </w:p>
        </w:tc>
      </w:tr>
    </w:tbl>
    <w:p w14:paraId="5A132EB8" w14:textId="033CBD60" w:rsidR="00517A35" w:rsidRPr="00674AB9" w:rsidRDefault="00517A35" w:rsidP="00595AFC">
      <w:pPr>
        <w:widowControl w:val="0"/>
        <w:autoSpaceDE w:val="0"/>
        <w:autoSpaceDN w:val="0"/>
        <w:adjustRightInd w:val="0"/>
        <w:spacing w:after="480" w:line="240" w:lineRule="auto"/>
        <w:jc w:val="both"/>
        <w:rPr>
          <w:rFonts w:ascii="Times New Roman" w:hAnsi="Times New Roman"/>
          <w:color w:val="000000"/>
          <w:sz w:val="2"/>
          <w:szCs w:val="2"/>
          <w:u w:val="single"/>
        </w:rPr>
      </w:pPr>
      <w:bookmarkStart w:id="50" w:name="co_anchor_I11C41893908B11EBB609E78442EB1"/>
      <w:bookmarkEnd w:id="50"/>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5803F031" w14:textId="77777777" w:rsidTr="000F5284">
        <w:tc>
          <w:tcPr>
            <w:tcW w:w="1349" w:type="pct"/>
            <w:tcBorders>
              <w:top w:val="nil"/>
              <w:left w:val="nil"/>
              <w:bottom w:val="nil"/>
              <w:right w:val="nil"/>
            </w:tcBorders>
            <w:tcMar>
              <w:left w:w="30" w:type="dxa"/>
              <w:right w:w="30" w:type="dxa"/>
            </w:tcMar>
          </w:tcPr>
          <w:p w14:paraId="304116BA" w14:textId="2BAE455A"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362D627F" w14:textId="57811E45"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06286DAB"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r w:rsidR="00DF7F81" w:rsidRPr="00DF7F81" w14:paraId="7511CEE2" w14:textId="77777777" w:rsidTr="000F5284">
        <w:tc>
          <w:tcPr>
            <w:tcW w:w="1349" w:type="pct"/>
            <w:tcBorders>
              <w:top w:val="nil"/>
              <w:left w:val="nil"/>
              <w:bottom w:val="nil"/>
              <w:right w:val="nil"/>
            </w:tcBorders>
            <w:tcMar>
              <w:left w:w="30" w:type="dxa"/>
              <w:right w:w="30" w:type="dxa"/>
            </w:tcMar>
          </w:tcPr>
          <w:p w14:paraId="2A22750C"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5826853" w14:textId="6045E25C"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6FCA34F" w14:textId="6BFF6322" w:rsidR="00DF7F81" w:rsidRPr="00E14D0B" w:rsidRDefault="00DF7F81" w:rsidP="00595AFC">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bookmarkStart w:id="51" w:name="OLE_LINK13"/>
            <w:bookmarkStart w:id="52" w:name="OLE_LINK14"/>
            <w:r w:rsidRPr="00DF7F81">
              <w:rPr>
                <w:rFonts w:ascii="Times New Roman" w:hAnsi="Times New Roman"/>
                <w:color w:val="000000"/>
                <w:sz w:val="24"/>
                <w:szCs w:val="24"/>
              </w:rPr>
              <w:t>ss.:</w:t>
            </w:r>
            <w:r w:rsidR="00E14D0B">
              <w:rPr>
                <w:rFonts w:ascii="Times New Roman" w:hAnsi="Times New Roman"/>
                <w:color w:val="000000"/>
                <w:sz w:val="24"/>
                <w:szCs w:val="24"/>
              </w:rPr>
              <w:t xml:space="preserve"> </w:t>
            </w:r>
            <w:bookmarkEnd w:id="51"/>
            <w:bookmarkEnd w:id="52"/>
          </w:p>
        </w:tc>
      </w:tr>
      <w:tr w:rsidR="00DF7F81" w:rsidRPr="00DF7F81" w14:paraId="66E212A9" w14:textId="77777777" w:rsidTr="000F5284">
        <w:tc>
          <w:tcPr>
            <w:tcW w:w="1349" w:type="pct"/>
            <w:tcBorders>
              <w:top w:val="nil"/>
              <w:left w:val="nil"/>
              <w:bottom w:val="nil"/>
              <w:right w:val="nil"/>
            </w:tcBorders>
            <w:tcMar>
              <w:left w:w="30" w:type="dxa"/>
              <w:right w:w="30" w:type="dxa"/>
            </w:tcMar>
          </w:tcPr>
          <w:p w14:paraId="2E185E75" w14:textId="38EFC1FF" w:rsidR="00DF7F81" w:rsidRPr="00DF7F81" w:rsidRDefault="00DF7F81" w:rsidP="00A36519">
            <w:pPr>
              <w:widowControl w:val="0"/>
              <w:autoSpaceDE w:val="0"/>
              <w:autoSpaceDN w:val="0"/>
              <w:adjustRightInd w:val="0"/>
              <w:spacing w:after="0" w:line="240" w:lineRule="auto"/>
              <w:ind w:left="30" w:right="30"/>
              <w:rPr>
                <w:rFonts w:ascii="Times New Roman" w:hAnsi="Times New Roman"/>
                <w:color w:val="000000"/>
                <w:sz w:val="24"/>
                <w:szCs w:val="24"/>
              </w:rPr>
            </w:pPr>
            <w:bookmarkStart w:id="53" w:name="_Hlk73554280"/>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81237265"/>
                <w:placeholder>
                  <w:docPart w:val="DefaultPlaceholder_-1854013440"/>
                </w:placeholder>
                <w:showingPlcHdr/>
                <w:text/>
              </w:sdtPr>
              <w:sdtEndPr/>
              <w:sdtContent>
                <w:permStart w:id="786764371" w:edGrp="everyone"/>
                <w:r w:rsidR="00E14D0B" w:rsidRPr="003C136F">
                  <w:rPr>
                    <w:rStyle w:val="PlaceholderText"/>
                  </w:rPr>
                  <w:t>Click or tap here to enter text.</w:t>
                </w:r>
                <w:permEnd w:id="786764371"/>
              </w:sdtContent>
            </w:sdt>
          </w:p>
        </w:tc>
        <w:tc>
          <w:tcPr>
            <w:tcW w:w="367" w:type="pct"/>
            <w:tcBorders>
              <w:top w:val="nil"/>
              <w:left w:val="nil"/>
              <w:bottom w:val="nil"/>
              <w:right w:val="nil"/>
            </w:tcBorders>
            <w:tcMar>
              <w:left w:w="30" w:type="dxa"/>
              <w:right w:w="30" w:type="dxa"/>
            </w:tcMar>
          </w:tcPr>
          <w:p w14:paraId="425AA96D" w14:textId="3649660F" w:rsidR="00DF7F81" w:rsidRPr="00DF7F81" w:rsidRDefault="00DF7F81" w:rsidP="00A3651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2288AD" w14:textId="77777777" w:rsidR="00DF7F81" w:rsidRPr="00DF7F81" w:rsidRDefault="00DF7F81" w:rsidP="00A36519">
            <w:pPr>
              <w:widowControl w:val="0"/>
              <w:autoSpaceDE w:val="0"/>
              <w:autoSpaceDN w:val="0"/>
              <w:adjustRightInd w:val="0"/>
              <w:spacing w:after="0" w:line="240" w:lineRule="auto"/>
              <w:ind w:left="30" w:right="30"/>
              <w:rPr>
                <w:rFonts w:ascii="Times New Roman" w:hAnsi="Times New Roman"/>
                <w:color w:val="000000"/>
                <w:sz w:val="24"/>
                <w:szCs w:val="24"/>
              </w:rPr>
            </w:pPr>
          </w:p>
        </w:tc>
      </w:tr>
      <w:bookmarkEnd w:id="53"/>
    </w:tbl>
    <w:p w14:paraId="5333DB6B" w14:textId="77777777" w:rsidR="00E14D0B" w:rsidRPr="00E14D0B" w:rsidRDefault="00E14D0B" w:rsidP="00595AFC">
      <w:pPr>
        <w:widowControl w:val="0"/>
        <w:autoSpaceDE w:val="0"/>
        <w:autoSpaceDN w:val="0"/>
        <w:adjustRightInd w:val="0"/>
        <w:spacing w:after="480" w:line="240" w:lineRule="auto"/>
        <w:jc w:val="both"/>
        <w:rPr>
          <w:rFonts w:ascii="Times New Roman" w:hAnsi="Times New Roman"/>
          <w:color w:val="000000"/>
          <w:sz w:val="2"/>
          <w:szCs w:val="2"/>
        </w:rPr>
      </w:pPr>
    </w:p>
    <w:p w14:paraId="2F5BF969" w14:textId="07F67D7E"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620988347"/>
          <w:placeholder>
            <w:docPart w:val="29778D1B3FBE4F7E9C76CE02A9AE7906"/>
          </w:placeholder>
          <w:showingPlcHdr/>
          <w:date>
            <w:dateFormat w:val="MMMM d, yyyy"/>
            <w:lid w:val="ru-UA"/>
            <w:storeMappedDataAs w:val="dateTime"/>
            <w:calendar w:val="gregorian"/>
          </w:date>
        </w:sdtPr>
        <w:sdtEndPr/>
        <w:sdtContent>
          <w:permStart w:id="414069229" w:edGrp="everyone"/>
          <w:r>
            <w:rPr>
              <w:rStyle w:val="PlaceholderText"/>
            </w:rPr>
            <w:t>Click or tap to enter a date.</w:t>
          </w:r>
          <w:permEnd w:id="414069229"/>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r w:rsidR="008C1177" w:rsidRPr="00DF7F81">
        <w:rPr>
          <w:rFonts w:ascii="Times New Roman" w:hAnsi="Times New Roman"/>
          <w:color w:val="000000"/>
          <w:sz w:val="24"/>
          <w:szCs w:val="24"/>
        </w:rPr>
        <w:t>personally appeared</w:t>
      </w:r>
      <w:r w:rsidR="008C1177">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912398855"/>
          <w:placeholder>
            <w:docPart w:val="31081191D58643FEAA746EEE14451614"/>
          </w:placeholder>
          <w:showingPlcHdr/>
          <w:text/>
        </w:sdtPr>
        <w:sdtEndPr/>
        <w:sdtContent>
          <w:permStart w:id="1392970794" w:edGrp="everyone"/>
          <w:r w:rsidR="008C1177" w:rsidRPr="003C136F">
            <w:rPr>
              <w:rStyle w:val="PlaceholderText"/>
            </w:rPr>
            <w:t>Click or tap here to enter text.</w:t>
          </w:r>
          <w:permEnd w:id="1392970794"/>
        </w:sdtContent>
      </w:sdt>
      <w:r w:rsidR="008C1177"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w:t>
      </w:r>
      <w:r w:rsidR="00DF7F81" w:rsidRPr="00DF7F81">
        <w:rPr>
          <w:rFonts w:ascii="Times New Roman" w:hAnsi="Times New Roman"/>
          <w:color w:val="000000"/>
          <w:sz w:val="24"/>
          <w:szCs w:val="24"/>
        </w:rPr>
        <w:lastRenderedPageBreak/>
        <w:t>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and that by his/her/their signature(s) on the instrument, the individual(s), or the person upon behalf of which the 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52477781" w14:textId="77777777" w:rsidTr="00674AB9">
        <w:tc>
          <w:tcPr>
            <w:tcW w:w="5000" w:type="pct"/>
            <w:gridSpan w:val="3"/>
            <w:tcBorders>
              <w:top w:val="nil"/>
              <w:left w:val="nil"/>
              <w:bottom w:val="nil"/>
              <w:right w:val="nil"/>
            </w:tcBorders>
            <w:tcMar>
              <w:left w:w="30" w:type="dxa"/>
              <w:right w:w="30" w:type="dxa"/>
            </w:tcMar>
          </w:tcPr>
          <w:p w14:paraId="68B0660A" w14:textId="4828BA59" w:rsidR="00674AB9" w:rsidRPr="00DF7F81" w:rsidRDefault="00674AB9" w:rsidP="00674AB9">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District of Columbia, Territory, Possession, or Foreign Country</w:t>
            </w:r>
          </w:p>
        </w:tc>
      </w:tr>
      <w:tr w:rsidR="00674AB9" w:rsidRPr="00DF7F81" w14:paraId="15558073" w14:textId="77777777" w:rsidTr="006923D8">
        <w:tc>
          <w:tcPr>
            <w:tcW w:w="1349" w:type="pct"/>
            <w:tcBorders>
              <w:top w:val="nil"/>
              <w:left w:val="nil"/>
              <w:bottom w:val="nil"/>
              <w:right w:val="nil"/>
            </w:tcBorders>
            <w:tcMar>
              <w:left w:w="30" w:type="dxa"/>
              <w:right w:w="30" w:type="dxa"/>
            </w:tcMar>
          </w:tcPr>
          <w:p w14:paraId="1AC082F5" w14:textId="77777777" w:rsidR="00674AB9" w:rsidRPr="00DF7F81" w:rsidRDefault="00674AB9" w:rsidP="00674AB9">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666CA47A" w14:textId="77777777" w:rsidR="00674AB9" w:rsidRPr="00DF7F81" w:rsidRDefault="00674AB9" w:rsidP="00674AB9">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70EED45A" w14:textId="77777777" w:rsidR="00674AB9" w:rsidRPr="00E14D0B" w:rsidRDefault="00674AB9" w:rsidP="00674AB9">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sidRPr="00DF7F81">
              <w:rPr>
                <w:rFonts w:ascii="Times New Roman" w:hAnsi="Times New Roman"/>
                <w:color w:val="000000"/>
                <w:sz w:val="24"/>
                <w:szCs w:val="24"/>
              </w:rPr>
              <w:t>ss.:</w:t>
            </w:r>
            <w:r>
              <w:rPr>
                <w:rFonts w:ascii="Times New Roman" w:hAnsi="Times New Roman"/>
                <w:color w:val="000000"/>
                <w:sz w:val="24"/>
                <w:szCs w:val="24"/>
              </w:rPr>
              <w:t xml:space="preserve"> </w:t>
            </w:r>
          </w:p>
        </w:tc>
      </w:tr>
      <w:tr w:rsidR="00674AB9" w:rsidRPr="00DF7F81" w14:paraId="6D465875" w14:textId="77777777" w:rsidTr="006923D8">
        <w:tc>
          <w:tcPr>
            <w:tcW w:w="1349" w:type="pct"/>
            <w:tcBorders>
              <w:top w:val="nil"/>
              <w:left w:val="nil"/>
              <w:bottom w:val="nil"/>
              <w:right w:val="nil"/>
            </w:tcBorders>
            <w:tcMar>
              <w:left w:w="30" w:type="dxa"/>
              <w:right w:w="30" w:type="dxa"/>
            </w:tcMar>
          </w:tcPr>
          <w:p w14:paraId="0C2D8A15" w14:textId="60F219C5" w:rsidR="00674AB9" w:rsidRPr="00DF7F81" w:rsidRDefault="00674AB9" w:rsidP="00A3651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818095632"/>
                <w:placeholder>
                  <w:docPart w:val="5D5157C18F354939875488EFDFC41609"/>
                </w:placeholder>
                <w:showingPlcHdr/>
                <w:text/>
              </w:sdtPr>
              <w:sdtEndPr/>
              <w:sdtContent>
                <w:permStart w:id="1583352117" w:edGrp="everyone"/>
                <w:r w:rsidRPr="003C136F">
                  <w:rPr>
                    <w:rStyle w:val="PlaceholderText"/>
                  </w:rPr>
                  <w:t>Click or tap here to enter text.</w:t>
                </w:r>
                <w:permEnd w:id="1583352117"/>
              </w:sdtContent>
            </w:sdt>
          </w:p>
        </w:tc>
        <w:tc>
          <w:tcPr>
            <w:tcW w:w="367" w:type="pct"/>
            <w:tcBorders>
              <w:top w:val="nil"/>
              <w:left w:val="nil"/>
              <w:bottom w:val="nil"/>
              <w:right w:val="nil"/>
            </w:tcBorders>
            <w:tcMar>
              <w:left w:w="30" w:type="dxa"/>
              <w:right w:w="30" w:type="dxa"/>
            </w:tcMar>
          </w:tcPr>
          <w:p w14:paraId="4A16F3FC" w14:textId="77777777" w:rsidR="00674AB9" w:rsidRPr="00DF7F81" w:rsidRDefault="00674AB9" w:rsidP="00A3651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D9AF8C4" w14:textId="77777777" w:rsidR="00674AB9" w:rsidRPr="00DF7F81" w:rsidRDefault="00674AB9" w:rsidP="00A3651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1F0BD2F5" w14:textId="77777777" w:rsidR="00E14D0B" w:rsidRPr="00E14D0B" w:rsidRDefault="00E14D0B" w:rsidP="00595AFC">
      <w:pPr>
        <w:widowControl w:val="0"/>
        <w:autoSpaceDE w:val="0"/>
        <w:autoSpaceDN w:val="0"/>
        <w:adjustRightInd w:val="0"/>
        <w:spacing w:after="480" w:line="240" w:lineRule="auto"/>
        <w:jc w:val="both"/>
        <w:rPr>
          <w:rFonts w:ascii="Times New Roman" w:hAnsi="Times New Roman"/>
          <w:color w:val="000000"/>
          <w:sz w:val="2"/>
          <w:szCs w:val="2"/>
        </w:rPr>
      </w:pPr>
    </w:p>
    <w:p w14:paraId="142697E1" w14:textId="322DDB24"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934434343"/>
          <w:placeholder>
            <w:docPart w:val="EBB01E05FC994F8987E35AFD007B4732"/>
          </w:placeholder>
          <w:showingPlcHdr/>
          <w:date>
            <w:dateFormat w:val="MMMM d, yyyy"/>
            <w:lid w:val="ru-UA"/>
            <w:storeMappedDataAs w:val="dateTime"/>
            <w:calendar w:val="gregorian"/>
          </w:date>
        </w:sdtPr>
        <w:sdtEndPr/>
        <w:sdtContent>
          <w:permStart w:id="1639404168" w:edGrp="everyone"/>
          <w:r>
            <w:rPr>
              <w:rStyle w:val="PlaceholderText"/>
            </w:rPr>
            <w:t>Click or tap to enter a date.</w:t>
          </w:r>
          <w:permEnd w:id="1639404168"/>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bookmarkStart w:id="54" w:name="OLE_LINK15"/>
      <w:r w:rsidR="00DF7F81" w:rsidRPr="00DF7F81">
        <w:rPr>
          <w:rFonts w:ascii="Times New Roman" w:hAnsi="Times New Roman"/>
          <w:color w:val="000000"/>
          <w:sz w:val="24"/>
          <w:szCs w:val="24"/>
        </w:rPr>
        <w:t>personally appeared</w:t>
      </w:r>
      <w:bookmarkEnd w:id="54"/>
      <w:r w:rsidR="00E14D0B">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297904801"/>
          <w:placeholder>
            <w:docPart w:val="DefaultPlaceholder_-1854013440"/>
          </w:placeholder>
          <w:showingPlcHdr/>
          <w:text/>
        </w:sdtPr>
        <w:sdtEndPr/>
        <w:sdtContent>
          <w:permStart w:id="1171090504" w:edGrp="everyone"/>
          <w:r w:rsidR="00E14D0B" w:rsidRPr="003C136F">
            <w:rPr>
              <w:rStyle w:val="PlaceholderText"/>
            </w:rPr>
            <w:t>Click or tap here to enter text.</w:t>
          </w:r>
          <w:permEnd w:id="1171090504"/>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and that by his/her/their signature(s) on the instrument, the individual(s), or the person upon behalf of which the individual(s) acted, executed the instrument.</w:t>
      </w:r>
    </w:p>
    <w:p w14:paraId="243CCAD9" w14:textId="0437D1B5" w:rsidR="00D11786" w:rsidRPr="00DF7F81" w:rsidRDefault="00D11786"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n) SIGNATURES OF WITNESSES</w:t>
      </w:r>
    </w:p>
    <w:p w14:paraId="61488338" w14:textId="6AE40592"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By signing as a witness, I acknowledge that the principal signed the Power of Attorney in my presence and in the presence of the other witness, or that the principal acknowledged to me that the principal’s signature was affixed by him or her or at his or her direction. I also acknowledge that the principal has stated that this Power of Attorney reflects his or her wishes and that he or she has signed it voluntarily. I am not named herein as an agent or as a permissible recipient of gifts.</w:t>
      </w:r>
      <w:bookmarkStart w:id="55" w:name="co_anchor_I47F1481091C211EB9C87943A2BE28"/>
      <w:bookmarkEnd w:id="55"/>
    </w:p>
    <w:tbl>
      <w:tblPr>
        <w:tblW w:w="5000" w:type="pct"/>
        <w:tblCellMar>
          <w:left w:w="0" w:type="dxa"/>
          <w:right w:w="0" w:type="dxa"/>
        </w:tblCellMar>
        <w:tblLook w:val="0000" w:firstRow="0" w:lastRow="0" w:firstColumn="0" w:lastColumn="0" w:noHBand="0" w:noVBand="0"/>
      </w:tblPr>
      <w:tblGrid>
        <w:gridCol w:w="3784"/>
        <w:gridCol w:w="1461"/>
        <w:gridCol w:w="4115"/>
      </w:tblGrid>
      <w:tr w:rsidR="00D11786" w:rsidRPr="00DF7F81" w14:paraId="40B9657C" w14:textId="77777777" w:rsidTr="00674AB9">
        <w:tc>
          <w:tcPr>
            <w:tcW w:w="2021" w:type="pct"/>
            <w:tcBorders>
              <w:top w:val="nil"/>
              <w:left w:val="nil"/>
              <w:bottom w:val="single" w:sz="4" w:space="0" w:color="auto"/>
              <w:right w:val="nil"/>
            </w:tcBorders>
            <w:tcMar>
              <w:left w:w="30" w:type="dxa"/>
              <w:right w:w="30" w:type="dxa"/>
            </w:tcMar>
          </w:tcPr>
          <w:p w14:paraId="397AAC35" w14:textId="6DAB7E36"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780" w:type="pct"/>
            <w:tcBorders>
              <w:top w:val="nil"/>
              <w:left w:val="nil"/>
              <w:bottom w:val="nil"/>
              <w:right w:val="nil"/>
            </w:tcBorders>
          </w:tcPr>
          <w:p w14:paraId="12BC946E"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p w14:paraId="55A89DC5" w14:textId="34CB132D"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r>
      <w:tr w:rsidR="00D11786" w:rsidRPr="00DF7F81" w14:paraId="1E13315C" w14:textId="77777777" w:rsidTr="00674AB9">
        <w:tc>
          <w:tcPr>
            <w:tcW w:w="2021" w:type="pct"/>
            <w:tcBorders>
              <w:top w:val="single" w:sz="4" w:space="0" w:color="auto"/>
              <w:left w:val="nil"/>
              <w:bottom w:val="nil"/>
              <w:right w:val="nil"/>
            </w:tcBorders>
            <w:tcMar>
              <w:left w:w="30" w:type="dxa"/>
              <w:right w:w="30" w:type="dxa"/>
            </w:tcMar>
          </w:tcPr>
          <w:p w14:paraId="04641B67" w14:textId="18DA564F" w:rsidR="00D11786" w:rsidRPr="00A83395" w:rsidRDefault="00A83395"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1</w:t>
            </w:r>
          </w:p>
        </w:tc>
        <w:tc>
          <w:tcPr>
            <w:tcW w:w="780" w:type="pct"/>
            <w:tcBorders>
              <w:top w:val="nil"/>
              <w:left w:val="nil"/>
              <w:bottom w:val="nil"/>
              <w:right w:val="nil"/>
            </w:tcBorders>
          </w:tcPr>
          <w:p w14:paraId="2789C464" w14:textId="77777777" w:rsidR="00D11786" w:rsidRPr="004A5E70" w:rsidRDefault="00D11786" w:rsidP="00A83395">
            <w:pPr>
              <w:widowControl w:val="0"/>
              <w:autoSpaceDE w:val="0"/>
              <w:autoSpaceDN w:val="0"/>
              <w:adjustRightInd w:val="0"/>
              <w:spacing w:after="200" w:line="240" w:lineRule="auto"/>
              <w:ind w:left="30" w:right="30"/>
              <w:rPr>
                <w:rFonts w:ascii="Times New Roman" w:hAnsi="Times New Roman"/>
                <w:caps/>
                <w:color w:val="000000"/>
                <w:sz w:val="20"/>
                <w:szCs w:val="20"/>
              </w:rPr>
            </w:pPr>
          </w:p>
        </w:tc>
        <w:tc>
          <w:tcPr>
            <w:tcW w:w="2198" w:type="pct"/>
            <w:tcBorders>
              <w:top w:val="single" w:sz="4" w:space="0" w:color="auto"/>
              <w:left w:val="nil"/>
              <w:bottom w:val="nil"/>
              <w:right w:val="nil"/>
            </w:tcBorders>
            <w:tcMar>
              <w:left w:w="30" w:type="dxa"/>
              <w:right w:w="30" w:type="dxa"/>
            </w:tcMar>
          </w:tcPr>
          <w:p w14:paraId="0F7BDE7E" w14:textId="7D38D183" w:rsidR="00D11786" w:rsidRPr="0064380C" w:rsidRDefault="00A83395" w:rsidP="00A83395">
            <w:pPr>
              <w:widowControl w:val="0"/>
              <w:autoSpaceDE w:val="0"/>
              <w:autoSpaceDN w:val="0"/>
              <w:adjustRightInd w:val="0"/>
              <w:spacing w:after="200" w:line="240" w:lineRule="auto"/>
              <w:ind w:left="30" w:right="30"/>
              <w:rPr>
                <w:rFonts w:ascii="Times New Roman" w:hAnsi="Times New Roman"/>
                <w:caps/>
                <w:color w:val="000000"/>
                <w:sz w:val="24"/>
                <w:szCs w:val="24"/>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2</w:t>
            </w:r>
          </w:p>
        </w:tc>
      </w:tr>
      <w:tr w:rsidR="002954D3" w:rsidRPr="00DF7F81" w14:paraId="35E7B53B" w14:textId="77777777" w:rsidTr="00735560">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472267393"/>
              <w:placeholder>
                <w:docPart w:val="E4C6C862B3F24B138FF3E6D6703CC199"/>
              </w:placeholder>
              <w:showingPlcHdr/>
              <w:text/>
            </w:sdtPr>
            <w:sdtEndPr/>
            <w:sdtContent>
              <w:permStart w:id="808666934" w:edGrp="everyone" w:displacedByCustomXml="prev"/>
              <w:p w14:paraId="5888CD4D" w14:textId="77777777" w:rsidR="002954D3" w:rsidRPr="00DF7F81"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808666934" w:displacedByCustomXml="next"/>
            </w:sdtContent>
          </w:sdt>
        </w:tc>
        <w:tc>
          <w:tcPr>
            <w:tcW w:w="780" w:type="pct"/>
            <w:tcBorders>
              <w:top w:val="nil"/>
              <w:left w:val="nil"/>
              <w:bottom w:val="nil"/>
              <w:right w:val="nil"/>
            </w:tcBorders>
          </w:tcPr>
          <w:p w14:paraId="1338D53F" w14:textId="77777777" w:rsidR="002954D3"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1152361052"/>
              <w:placeholder>
                <w:docPart w:val="8D3DF1907B444B7592B10C1501FB7785"/>
              </w:placeholder>
              <w:showingPlcHdr/>
              <w:text/>
            </w:sdtPr>
            <w:sdtEndPr/>
            <w:sdtContent>
              <w:permStart w:id="1451498906" w:edGrp="everyone" w:displacedByCustomXml="prev"/>
              <w:p w14:paraId="0659964D" w14:textId="77777777" w:rsidR="002954D3" w:rsidRPr="00DF7F81"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451498906" w:displacedByCustomXml="next"/>
            </w:sdtContent>
          </w:sdt>
        </w:tc>
      </w:tr>
      <w:tr w:rsidR="002954D3" w:rsidRPr="00A36519" w14:paraId="28A9C8F6" w14:textId="77777777" w:rsidTr="00735560">
        <w:tc>
          <w:tcPr>
            <w:tcW w:w="2021" w:type="pct"/>
            <w:tcBorders>
              <w:top w:val="single" w:sz="4" w:space="0" w:color="auto"/>
              <w:left w:val="nil"/>
              <w:bottom w:val="nil"/>
              <w:right w:val="nil"/>
            </w:tcBorders>
            <w:tcMar>
              <w:left w:w="30" w:type="dxa"/>
              <w:right w:w="30" w:type="dxa"/>
            </w:tcMar>
          </w:tcPr>
          <w:p w14:paraId="15206730"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tc>
        <w:tc>
          <w:tcPr>
            <w:tcW w:w="780" w:type="pct"/>
            <w:tcBorders>
              <w:top w:val="nil"/>
              <w:left w:val="nil"/>
              <w:bottom w:val="nil"/>
              <w:right w:val="nil"/>
            </w:tcBorders>
          </w:tcPr>
          <w:p w14:paraId="17234C3F"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4030BC04"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tc>
      </w:tr>
      <w:tr w:rsidR="00D11786" w:rsidRPr="00DF7F81" w14:paraId="77F5BEF4" w14:textId="77777777" w:rsidTr="00A36519">
        <w:tc>
          <w:tcPr>
            <w:tcW w:w="2021" w:type="pct"/>
            <w:tcBorders>
              <w:top w:val="nil"/>
              <w:left w:val="nil"/>
              <w:bottom w:val="single" w:sz="4" w:space="0" w:color="auto"/>
              <w:right w:val="nil"/>
            </w:tcBorders>
            <w:tcMar>
              <w:left w:w="30" w:type="dxa"/>
              <w:right w:w="30" w:type="dxa"/>
            </w:tcMar>
          </w:tcPr>
          <w:p w14:paraId="40BE2BB7" w14:textId="3EDA8E54" w:rsidR="00D11786" w:rsidRPr="00DF7F81" w:rsidRDefault="008E4EC9"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201760167"/>
                <w:placeholder>
                  <w:docPart w:val="65CE96653933417A925300A199A2CE8D"/>
                </w:placeholder>
                <w:showingPlcHdr/>
                <w:date>
                  <w:dateFormat w:val="MMMM d, yyyy"/>
                  <w:lid w:val="ru-UA"/>
                  <w:storeMappedDataAs w:val="dateTime"/>
                  <w:calendar w:val="gregorian"/>
                </w:date>
              </w:sdtPr>
              <w:sdtEndPr/>
              <w:sdtContent>
                <w:permStart w:id="1220243408" w:edGrp="everyone"/>
                <w:r w:rsidR="00D11786">
                  <w:rPr>
                    <w:rStyle w:val="PlaceholderText"/>
                  </w:rPr>
                  <w:t>Click or tap to enter a date.</w:t>
                </w:r>
                <w:permEnd w:id="1220243408"/>
              </w:sdtContent>
            </w:sdt>
          </w:p>
        </w:tc>
        <w:tc>
          <w:tcPr>
            <w:tcW w:w="780" w:type="pct"/>
            <w:tcBorders>
              <w:top w:val="nil"/>
              <w:left w:val="nil"/>
              <w:bottom w:val="nil"/>
              <w:right w:val="nil"/>
            </w:tcBorders>
          </w:tcPr>
          <w:p w14:paraId="1265AA36"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p w14:paraId="51244847" w14:textId="6B400751" w:rsidR="00D11786" w:rsidRPr="00DF7F81" w:rsidRDefault="008E4EC9"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664978958"/>
                <w:placeholder>
                  <w:docPart w:val="BCC2BCFF501044F490B4A53C37207872"/>
                </w:placeholder>
                <w:showingPlcHdr/>
                <w:date>
                  <w:dateFormat w:val="MMMM d, yyyy"/>
                  <w:lid w:val="ru-UA"/>
                  <w:storeMappedDataAs w:val="dateTime"/>
                  <w:calendar w:val="gregorian"/>
                </w:date>
              </w:sdtPr>
              <w:sdtEndPr/>
              <w:sdtContent>
                <w:permStart w:id="1678587025" w:edGrp="everyone"/>
                <w:r w:rsidR="00D11786">
                  <w:rPr>
                    <w:rStyle w:val="PlaceholderText"/>
                  </w:rPr>
                  <w:t>Click or tap to enter a date.</w:t>
                </w:r>
                <w:permEnd w:id="1678587025"/>
              </w:sdtContent>
            </w:sdt>
          </w:p>
        </w:tc>
      </w:tr>
      <w:tr w:rsidR="00D11786" w:rsidRPr="00DF7F81" w14:paraId="5C1B6808" w14:textId="77777777" w:rsidTr="00A36519">
        <w:tc>
          <w:tcPr>
            <w:tcW w:w="2021" w:type="pct"/>
            <w:tcBorders>
              <w:top w:val="single" w:sz="4" w:space="0" w:color="auto"/>
              <w:left w:val="nil"/>
              <w:bottom w:val="nil"/>
              <w:right w:val="nil"/>
            </w:tcBorders>
            <w:tcMar>
              <w:left w:w="30" w:type="dxa"/>
              <w:right w:w="30" w:type="dxa"/>
            </w:tcMar>
          </w:tcPr>
          <w:p w14:paraId="2C2036A6" w14:textId="4912A6E9"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DATE</w:t>
            </w:r>
          </w:p>
        </w:tc>
        <w:tc>
          <w:tcPr>
            <w:tcW w:w="780" w:type="pct"/>
            <w:tcBorders>
              <w:top w:val="nil"/>
              <w:left w:val="nil"/>
              <w:bottom w:val="nil"/>
              <w:right w:val="nil"/>
            </w:tcBorders>
          </w:tcPr>
          <w:p w14:paraId="6ADD3D64"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44892348" w14:textId="121161B8"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DATE</w:t>
            </w:r>
          </w:p>
        </w:tc>
      </w:tr>
      <w:tr w:rsidR="00D11786" w:rsidRPr="00DF7F81" w14:paraId="3871BF4A"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403035802"/>
              <w:placeholder>
                <w:docPart w:val="FB14BFED702A4D32B54AB8F3C8A6835D"/>
              </w:placeholder>
              <w:showingPlcHdr/>
              <w:text/>
            </w:sdtPr>
            <w:sdtEndPr/>
            <w:sdtContent>
              <w:permStart w:id="1159147254" w:edGrp="everyone" w:displacedByCustomXml="prev"/>
              <w:p w14:paraId="014206FA" w14:textId="70003947"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159147254" w:displacedByCustomXml="next"/>
            </w:sdtContent>
          </w:sdt>
        </w:tc>
        <w:tc>
          <w:tcPr>
            <w:tcW w:w="780" w:type="pct"/>
            <w:tcBorders>
              <w:top w:val="nil"/>
              <w:left w:val="nil"/>
              <w:bottom w:val="nil"/>
              <w:right w:val="nil"/>
            </w:tcBorders>
          </w:tcPr>
          <w:p w14:paraId="5E7C1EBC"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1138839568"/>
              <w:placeholder>
                <w:docPart w:val="EB00E932C837466B959FA8E2D978AFB9"/>
              </w:placeholder>
              <w:showingPlcHdr/>
              <w:text/>
            </w:sdtPr>
            <w:sdtEndPr/>
            <w:sdtContent>
              <w:permStart w:id="98571314" w:edGrp="everyone" w:displacedByCustomXml="prev"/>
              <w:p w14:paraId="0A1A9278" w14:textId="613F8FCA"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98571314" w:displacedByCustomXml="next"/>
            </w:sdtContent>
          </w:sdt>
        </w:tc>
      </w:tr>
      <w:tr w:rsidR="00D11786" w:rsidRPr="00DF7F81" w14:paraId="346ADDF2" w14:textId="77777777" w:rsidTr="00A36519">
        <w:tc>
          <w:tcPr>
            <w:tcW w:w="2021" w:type="pct"/>
            <w:tcBorders>
              <w:top w:val="single" w:sz="4" w:space="0" w:color="auto"/>
              <w:left w:val="nil"/>
              <w:bottom w:val="nil"/>
              <w:right w:val="nil"/>
            </w:tcBorders>
            <w:tcMar>
              <w:left w:w="30" w:type="dxa"/>
              <w:right w:w="30" w:type="dxa"/>
            </w:tcMar>
          </w:tcPr>
          <w:p w14:paraId="1CF89417" w14:textId="58126B91"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tc>
        <w:tc>
          <w:tcPr>
            <w:tcW w:w="780" w:type="pct"/>
            <w:tcBorders>
              <w:top w:val="nil"/>
              <w:left w:val="nil"/>
              <w:bottom w:val="nil"/>
              <w:right w:val="nil"/>
            </w:tcBorders>
          </w:tcPr>
          <w:p w14:paraId="0755F0CE"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0703B607" w14:textId="2DA75A6B"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tc>
      </w:tr>
      <w:tr w:rsidR="00D11786" w:rsidRPr="00DF7F81" w14:paraId="296A52E2"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1848622515"/>
              <w:placeholder>
                <w:docPart w:val="63EF2AD55DAA419EB650FACD73A0B4BA"/>
              </w:placeholder>
              <w:showingPlcHdr/>
              <w:text/>
            </w:sdtPr>
            <w:sdtEndPr/>
            <w:sdtContent>
              <w:permStart w:id="1005070986" w:edGrp="everyone" w:displacedByCustomXml="prev"/>
              <w:p w14:paraId="00FA6FD9" w14:textId="77777777"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005070986" w:displacedByCustomXml="next"/>
            </w:sdtContent>
          </w:sdt>
        </w:tc>
        <w:tc>
          <w:tcPr>
            <w:tcW w:w="780" w:type="pct"/>
            <w:tcBorders>
              <w:top w:val="nil"/>
              <w:left w:val="nil"/>
              <w:bottom w:val="nil"/>
              <w:right w:val="nil"/>
            </w:tcBorders>
          </w:tcPr>
          <w:p w14:paraId="3D809CDB"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503504882"/>
              <w:placeholder>
                <w:docPart w:val="1E3924AAC6FF4320997C98C295B12DFC"/>
              </w:placeholder>
              <w:showingPlcHdr/>
              <w:text/>
            </w:sdtPr>
            <w:sdtEndPr/>
            <w:sdtContent>
              <w:permStart w:id="1042224594" w:edGrp="everyone" w:displacedByCustomXml="prev"/>
              <w:p w14:paraId="22A184A4" w14:textId="74997093"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rPr>
                </w:pPr>
                <w:r w:rsidRPr="003C136F">
                  <w:rPr>
                    <w:rStyle w:val="PlaceholderText"/>
                  </w:rPr>
                  <w:t>Click or tap here to enter text.</w:t>
                </w:r>
              </w:p>
              <w:permEnd w:id="1042224594" w:displacedByCustomXml="next"/>
            </w:sdtContent>
          </w:sdt>
        </w:tc>
      </w:tr>
      <w:tr w:rsidR="00D11786" w:rsidRPr="00DF7F81" w14:paraId="257034BF" w14:textId="77777777" w:rsidTr="00A36519">
        <w:tc>
          <w:tcPr>
            <w:tcW w:w="2021" w:type="pct"/>
            <w:tcBorders>
              <w:top w:val="single" w:sz="4" w:space="0" w:color="auto"/>
              <w:left w:val="nil"/>
              <w:bottom w:val="nil"/>
              <w:right w:val="nil"/>
            </w:tcBorders>
            <w:tcMar>
              <w:left w:w="30" w:type="dxa"/>
              <w:right w:w="30" w:type="dxa"/>
            </w:tcMar>
          </w:tcPr>
          <w:p w14:paraId="07BB3DDF" w14:textId="4815C6F1"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36519">
              <w:rPr>
                <w:rFonts w:ascii="Times New Roman" w:hAnsi="Times New Roman"/>
                <w:color w:val="000000"/>
                <w:sz w:val="20"/>
                <w:szCs w:val="20"/>
              </w:rPr>
              <w:t>CITY, STATE, ZIP CODE</w:t>
            </w:r>
          </w:p>
        </w:tc>
        <w:tc>
          <w:tcPr>
            <w:tcW w:w="780" w:type="pct"/>
            <w:tcBorders>
              <w:top w:val="nil"/>
              <w:left w:val="nil"/>
              <w:bottom w:val="nil"/>
              <w:right w:val="nil"/>
            </w:tcBorders>
          </w:tcPr>
          <w:p w14:paraId="3541373B"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21F09426" w14:textId="24749A6B"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36519">
              <w:rPr>
                <w:rFonts w:ascii="Times New Roman" w:hAnsi="Times New Roman"/>
                <w:color w:val="000000"/>
                <w:sz w:val="20"/>
                <w:szCs w:val="20"/>
              </w:rPr>
              <w:t>CITY, STATE, ZIP CODE</w:t>
            </w:r>
          </w:p>
        </w:tc>
      </w:tr>
    </w:tbl>
    <w:p w14:paraId="67628080"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3A6FA6D4" w14:textId="77777777" w:rsidR="00DF7F81" w:rsidRP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o) IMPORTANT INFORMATION FOR THE AGENT:</w:t>
      </w:r>
    </w:p>
    <w:p w14:paraId="51B1BF5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56" w:name="co_anchor_I11C418B1908B11EBB609E78442EB1"/>
      <w:bookmarkEnd w:id="56"/>
      <w:r w:rsidRPr="00DF7F81">
        <w:rPr>
          <w:rFonts w:ascii="Times New Roman" w:hAnsi="Times New Roman"/>
          <w:color w:val="000000"/>
          <w:sz w:val="24"/>
          <w:szCs w:val="24"/>
        </w:rPr>
        <w:t xml:space="preserve">When you accept the authority granted under this Power of Attorney, a special legal relationship is created between you and the principal. This relationship imposes on </w:t>
      </w:r>
      <w:proofErr w:type="gramStart"/>
      <w:r w:rsidRPr="00DF7F81">
        <w:rPr>
          <w:rFonts w:ascii="Times New Roman" w:hAnsi="Times New Roman"/>
          <w:color w:val="000000"/>
          <w:sz w:val="24"/>
          <w:szCs w:val="24"/>
        </w:rPr>
        <w:t>you</w:t>
      </w:r>
      <w:proofErr w:type="gramEnd"/>
      <w:r w:rsidRPr="00DF7F81">
        <w:rPr>
          <w:rFonts w:ascii="Times New Roman" w:hAnsi="Times New Roman"/>
          <w:color w:val="000000"/>
          <w:sz w:val="24"/>
          <w:szCs w:val="24"/>
        </w:rPr>
        <w:t xml:space="preserve"> legal responsibilities that continue until you resign or the Power of Attorney is terminated or revoked. You must:</w:t>
      </w:r>
      <w:bookmarkStart w:id="57" w:name="co_anchor_I11C418B2908B11EBB609E78442EB1"/>
      <w:bookmarkStart w:id="58" w:name="co_pp_00a40000f8ca6_1"/>
      <w:bookmarkEnd w:id="57"/>
      <w:bookmarkEnd w:id="58"/>
    </w:p>
    <w:p w14:paraId="25284A3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1) act according to any instructions from the principal, or, where there are no instructions, in the principal’s best interest;</w:t>
      </w:r>
      <w:bookmarkStart w:id="59" w:name="co_anchor_I11C418B3908B11EBB609E78442EB1"/>
      <w:bookmarkStart w:id="60" w:name="co_pp_72db000067d16_1"/>
      <w:bookmarkEnd w:id="59"/>
      <w:bookmarkEnd w:id="60"/>
    </w:p>
    <w:p w14:paraId="7BE9773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2) avoid conflicts that would impair your ability to act in the principal’s best interest;</w:t>
      </w:r>
      <w:bookmarkStart w:id="61" w:name="co_anchor_I11C418B4908B11EBB609E78442EB1"/>
      <w:bookmarkStart w:id="62" w:name="co_pp_1ab50000ec462_1"/>
      <w:bookmarkEnd w:id="61"/>
      <w:bookmarkEnd w:id="62"/>
    </w:p>
    <w:p w14:paraId="6A5B648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3) keep the principal’s property separate and distinct from any assets you own or control, unless otherwise permitted by law;</w:t>
      </w:r>
      <w:bookmarkStart w:id="63" w:name="co_anchor_I11C418B5908B11EBB609E78442EB1"/>
      <w:bookmarkStart w:id="64" w:name="co_pp_0fc50000781c0_1"/>
      <w:bookmarkEnd w:id="63"/>
      <w:bookmarkEnd w:id="64"/>
    </w:p>
    <w:p w14:paraId="4BA5E787"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4) keep a record of all transactions conducted for the principal or keep all receipts of payments and transactions conducted for the principal; and</w:t>
      </w:r>
      <w:bookmarkStart w:id="65" w:name="co_anchor_I11C418B6908B11EBB609E78442EB1"/>
      <w:bookmarkStart w:id="66" w:name="co_pp_6151000097c76_1"/>
      <w:bookmarkEnd w:id="65"/>
      <w:bookmarkEnd w:id="66"/>
    </w:p>
    <w:p w14:paraId="3B2B5DDB"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5) disclose your identity as an agent whenever you act for the principal by writing or printing the principal’s name and signing your own name as “agent” in either of the following manners: (Principal’s Name) by (Your Signature) as Agent, or (your signature) as Agent for (Principal’s Name).</w:t>
      </w:r>
      <w:bookmarkStart w:id="67" w:name="co_anchor_I11C418B7908B11EBB609E78442EB1"/>
      <w:bookmarkEnd w:id="67"/>
    </w:p>
    <w:p w14:paraId="68F02490"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not use the principal’s assets to benefit yourself or anyone else or make gifts to yourself or anyone else unless the principal has specifically granted you that authority in the modifications section of this document or a Non-Statutory Power of Attorney. If you have that authority, you must act according to any instructions of the principal or, where there are no such instructions, in the principal’s best interest. You may resign by giving written notice to the principal and to any co-agent, successor agent, monitor if one has been named in this document, or the principal’s guardian if one has been appointed. If there is anything about this document or your responsibilities that you do not understand, you should seek legal advice.</w:t>
      </w:r>
      <w:bookmarkStart w:id="68" w:name="co_anchor_I11C418B8908B11EBB609E78442EB1"/>
      <w:bookmarkEnd w:id="68"/>
    </w:p>
    <w:p w14:paraId="5C21330F"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Liability of agent:</w:t>
      </w:r>
      <w:bookmarkStart w:id="69" w:name="co_anchor_I11C418B9908B11EBB609E78442EB1"/>
      <w:bookmarkEnd w:id="69"/>
    </w:p>
    <w:p w14:paraId="5D72E5B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The meaning of the authority given to you is defined in New York’s General Obligations Law, Article 5, Title 15. If it is found that you have violated the law or acted outside the authority granted to you in the Power of Attorney, you may be liable under the law for your violation.</w:t>
      </w:r>
      <w:bookmarkStart w:id="70" w:name="co_anchor_I11C418BA908B11EBB609E78442EB1"/>
      <w:bookmarkStart w:id="71" w:name="co_pp_2c830000eaaf5_1"/>
      <w:bookmarkEnd w:id="70"/>
      <w:bookmarkEnd w:id="71"/>
    </w:p>
    <w:p w14:paraId="24155E84"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p) AGENT’S SIGNATURE AND ACKNOWLEDGMENT OF APPOINTMENT:</w:t>
      </w:r>
      <w:bookmarkStart w:id="72" w:name="co_anchor_I11C418BB908B11EBB609E78442EB1"/>
      <w:bookmarkEnd w:id="72"/>
    </w:p>
    <w:p w14:paraId="052AB93B"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It is not required that the principal and the agent(s) sign at the same time, nor that multiple agents sign at the same time.</w:t>
      </w:r>
      <w:bookmarkStart w:id="73" w:name="co_anchor_I11C418BC908B11EBB609E78442EB1"/>
      <w:bookmarkEnd w:id="73"/>
    </w:p>
    <w:p w14:paraId="622A2003"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83061805"/>
          <w:placeholder>
            <w:docPart w:val="DefaultPlaceholder_-1854013440"/>
          </w:placeholder>
          <w:showingPlcHdr/>
          <w:text/>
        </w:sdtPr>
        <w:sdtEndPr/>
        <w:sdtContent>
          <w:permStart w:id="1137641386" w:edGrp="everyone"/>
          <w:r w:rsidR="00073A94" w:rsidRPr="003C136F">
            <w:rPr>
              <w:rStyle w:val="PlaceholderText"/>
            </w:rPr>
            <w:t>Click or tap here to enter text.</w:t>
          </w:r>
          <w:permEnd w:id="1137641386"/>
        </w:sdtContent>
      </w:sdt>
      <w:r w:rsidRPr="00DF7F81">
        <w:rPr>
          <w:rFonts w:ascii="Times New Roman" w:hAnsi="Times New Roman"/>
          <w:color w:val="000000"/>
          <w:sz w:val="24"/>
          <w:szCs w:val="24"/>
        </w:rPr>
        <w:t>, have read the foregoing Power of Attorney. I am/we are the person(s) identified therein as agent(s) for the principal named therein.</w:t>
      </w:r>
      <w:bookmarkStart w:id="74" w:name="co_anchor_I11C418BD908B11EBB609E78442EB1"/>
      <w:bookmarkEnd w:id="74"/>
    </w:p>
    <w:p w14:paraId="7005B553"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bookmarkStart w:id="75" w:name="co_anchor_I11C418BE908B11EBB609E78442EB1"/>
      <w:bookmarkEnd w:id="75"/>
    </w:p>
    <w:p w14:paraId="18AE70DE" w14:textId="02DD4DE9"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on </w:t>
      </w:r>
      <w:sdt>
        <w:sdtPr>
          <w:rPr>
            <w:rFonts w:ascii="Times New Roman" w:hAnsi="Times New Roman"/>
            <w:color w:val="000000"/>
            <w:sz w:val="24"/>
            <w:szCs w:val="24"/>
          </w:rPr>
          <w:alias w:val="Date field"/>
          <w:tag w:val="Date field"/>
          <w:id w:val="-1742787245"/>
          <w:placeholder>
            <w:docPart w:val="76682C82DF064FE08AB84C2B730D3DEA"/>
          </w:placeholder>
          <w:showingPlcHdr/>
          <w:date>
            <w:dateFormat w:val="MMMM d, yyyy"/>
            <w:lid w:val="ru-UA"/>
            <w:storeMappedDataAs w:val="dateTime"/>
            <w:calendar w:val="gregorian"/>
          </w:date>
        </w:sdtPr>
        <w:sdtEndPr/>
        <w:sdtContent>
          <w:permStart w:id="1970283808" w:edGrp="everyone"/>
          <w:r w:rsidR="00850746" w:rsidRPr="00A31593">
            <w:rPr>
              <w:rStyle w:val="PlaceholderText"/>
            </w:rPr>
            <w:t>Click or tap to enter a date.</w:t>
          </w:r>
          <w:permEnd w:id="1970283808"/>
        </w:sdtContent>
      </w:sdt>
      <w:r w:rsidRPr="00DF7F81">
        <w:rPr>
          <w:rFonts w:ascii="Times New Roman" w:hAnsi="Times New Roman"/>
          <w:color w:val="000000"/>
          <w:sz w:val="24"/>
          <w:szCs w:val="24"/>
        </w:rPr>
        <w:t>.</w:t>
      </w:r>
      <w:bookmarkStart w:id="76" w:name="co_anchor_I11C418BF908B11EBB609E78442EB1"/>
      <w:bookmarkEnd w:id="76"/>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3906DC60" w14:textId="77777777" w:rsidTr="00AC0469">
        <w:tc>
          <w:tcPr>
            <w:tcW w:w="1212" w:type="pct"/>
            <w:tcBorders>
              <w:top w:val="nil"/>
              <w:left w:val="nil"/>
              <w:bottom w:val="nil"/>
              <w:right w:val="nil"/>
            </w:tcBorders>
            <w:tcMar>
              <w:left w:w="30" w:type="dxa"/>
              <w:right w:w="30" w:type="dxa"/>
            </w:tcMar>
          </w:tcPr>
          <w:p w14:paraId="76CBED38" w14:textId="0D630BBC"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08587E86" w14:textId="77777777" w:rsidR="00A36519" w:rsidRPr="00DF7F81" w:rsidRDefault="00A36519"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45FA93DA" w14:textId="50573821"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1B591C4" w14:textId="77777777" w:rsidTr="00AC0469">
        <w:tc>
          <w:tcPr>
            <w:tcW w:w="1212" w:type="pct"/>
            <w:tcBorders>
              <w:top w:val="nil"/>
              <w:left w:val="nil"/>
              <w:bottom w:val="nil"/>
              <w:right w:val="nil"/>
            </w:tcBorders>
            <w:tcMar>
              <w:left w:w="30" w:type="dxa"/>
              <w:right w:w="30" w:type="dxa"/>
            </w:tcMar>
          </w:tcPr>
          <w:p w14:paraId="2FB955F3"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7423239D"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031A4429" w14:textId="574D1586" w:rsidR="00AC0469" w:rsidRPr="0064380C" w:rsidRDefault="008E4EC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656451986"/>
                <w:placeholder>
                  <w:docPart w:val="993CFB5AB0624B06A5EDAE703AE4D3E3"/>
                </w:placeholder>
                <w:showingPlcHdr/>
                <w:text/>
              </w:sdtPr>
              <w:sdtEndPr/>
              <w:sdtContent>
                <w:permStart w:id="2103585320" w:edGrp="everyone"/>
                <w:r w:rsidR="0064380C" w:rsidRPr="003C136F">
                  <w:rPr>
                    <w:rStyle w:val="PlaceholderText"/>
                  </w:rPr>
                  <w:t>Click or tap here to enter text.</w:t>
                </w:r>
                <w:permEnd w:id="2103585320"/>
              </w:sdtContent>
            </w:sdt>
          </w:p>
        </w:tc>
      </w:tr>
    </w:tbl>
    <w:p w14:paraId="7F02934C" w14:textId="77777777" w:rsidR="00A36519" w:rsidRPr="00A36519" w:rsidRDefault="00A36519" w:rsidP="00595AFC">
      <w:pPr>
        <w:widowControl w:val="0"/>
        <w:autoSpaceDE w:val="0"/>
        <w:autoSpaceDN w:val="0"/>
        <w:adjustRightInd w:val="0"/>
        <w:spacing w:after="480" w:line="240" w:lineRule="auto"/>
        <w:jc w:val="both"/>
        <w:rPr>
          <w:rFonts w:ascii="Times New Roman" w:hAnsi="Times New Roman"/>
          <w:color w:val="000000"/>
          <w:sz w:val="2"/>
          <w:szCs w:val="2"/>
        </w:rPr>
      </w:pPr>
    </w:p>
    <w:p w14:paraId="22D5A215"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824253154"/>
          <w:placeholder>
            <w:docPart w:val="DefaultPlaceholder_-1854013440"/>
          </w:placeholder>
          <w:showingPlcHdr/>
          <w:text/>
        </w:sdtPr>
        <w:sdtEndPr/>
        <w:sdtContent>
          <w:permStart w:id="1339783388" w:edGrp="everyone"/>
          <w:r w:rsidR="00073A94" w:rsidRPr="003C136F">
            <w:rPr>
              <w:rStyle w:val="PlaceholderText"/>
            </w:rPr>
            <w:t>Click or tap here to enter text.</w:t>
          </w:r>
          <w:permEnd w:id="1339783388"/>
        </w:sdtContent>
      </w:sdt>
      <w:r w:rsidRPr="00DF7F81">
        <w:rPr>
          <w:rFonts w:ascii="Times New Roman" w:hAnsi="Times New Roman"/>
          <w:color w:val="000000"/>
          <w:sz w:val="24"/>
          <w:szCs w:val="24"/>
        </w:rPr>
        <w:t>, have read the foregoing Power of Attorney. I am/we are the person(s) identified therein as agent(s) for the principal named therein.</w:t>
      </w:r>
    </w:p>
    <w:p w14:paraId="6119DF5F"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p>
    <w:p w14:paraId="0355E6CF" w14:textId="5A413689"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073A94"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289126196"/>
          <w:placeholder>
            <w:docPart w:val="EC9A442F503547CAA7B66176DE80E26F"/>
          </w:placeholder>
          <w:showingPlcHdr/>
          <w:date>
            <w:dateFormat w:val="MMMM d, yyyy"/>
            <w:lid w:val="ru-UA"/>
            <w:storeMappedDataAs w:val="dateTime"/>
            <w:calendar w:val="gregorian"/>
          </w:date>
        </w:sdtPr>
        <w:sdtEndPr/>
        <w:sdtContent>
          <w:permStart w:id="681729471" w:edGrp="everyone"/>
          <w:r w:rsidR="00850746" w:rsidRPr="00A31593">
            <w:rPr>
              <w:rStyle w:val="PlaceholderText"/>
            </w:rPr>
            <w:t>Click or tap to enter a date.</w:t>
          </w:r>
          <w:permEnd w:id="681729471"/>
        </w:sdtContent>
      </w:sdt>
      <w:r w:rsidR="00073A94"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669C42CD" w14:textId="77777777" w:rsidTr="00AC0469">
        <w:tc>
          <w:tcPr>
            <w:tcW w:w="1212" w:type="pct"/>
            <w:tcBorders>
              <w:top w:val="nil"/>
              <w:left w:val="nil"/>
              <w:bottom w:val="nil"/>
              <w:right w:val="nil"/>
            </w:tcBorders>
            <w:tcMar>
              <w:left w:w="30" w:type="dxa"/>
              <w:right w:w="30" w:type="dxa"/>
            </w:tcMar>
          </w:tcPr>
          <w:p w14:paraId="2B24E8BF" w14:textId="77777777"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4201BEE7" w14:textId="77777777" w:rsidR="00A36519" w:rsidRPr="00DF7F81" w:rsidRDefault="00A36519"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580583C0" w14:textId="4E41A74F"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4FC9DFD" w14:textId="77777777" w:rsidTr="00AC0469">
        <w:tc>
          <w:tcPr>
            <w:tcW w:w="1212" w:type="pct"/>
            <w:tcBorders>
              <w:top w:val="nil"/>
              <w:left w:val="nil"/>
              <w:bottom w:val="nil"/>
              <w:right w:val="nil"/>
            </w:tcBorders>
            <w:tcMar>
              <w:left w:w="30" w:type="dxa"/>
              <w:right w:w="30" w:type="dxa"/>
            </w:tcMar>
          </w:tcPr>
          <w:p w14:paraId="45A77B12"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4529395B"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598A2D67" w14:textId="16185FE4" w:rsidR="00AC0469" w:rsidRPr="0064380C" w:rsidRDefault="008E4EC9"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1286084702"/>
                <w:placeholder>
                  <w:docPart w:val="C2D1F16FFF1741D4A2E043C3328865F0"/>
                </w:placeholder>
                <w:showingPlcHdr/>
                <w:text/>
              </w:sdtPr>
              <w:sdtEndPr/>
              <w:sdtContent>
                <w:permStart w:id="1580929403" w:edGrp="everyone"/>
                <w:r w:rsidR="0064380C" w:rsidRPr="003C136F">
                  <w:rPr>
                    <w:rStyle w:val="PlaceholderText"/>
                  </w:rPr>
                  <w:t>Click or tap here to enter text.</w:t>
                </w:r>
                <w:permEnd w:id="1580929403"/>
              </w:sdtContent>
            </w:sdt>
          </w:p>
        </w:tc>
      </w:tr>
    </w:tbl>
    <w:p w14:paraId="22EA7864" w14:textId="2DD861CB" w:rsidR="00DF7F81" w:rsidRPr="00A36519" w:rsidRDefault="00DF7F81" w:rsidP="00595AFC">
      <w:pPr>
        <w:widowControl w:val="0"/>
        <w:autoSpaceDE w:val="0"/>
        <w:autoSpaceDN w:val="0"/>
        <w:adjustRightInd w:val="0"/>
        <w:spacing w:after="480" w:line="240" w:lineRule="auto"/>
        <w:jc w:val="both"/>
        <w:rPr>
          <w:rFonts w:ascii="Times New Roman" w:hAnsi="Times New Roman"/>
          <w:color w:val="000000"/>
          <w:sz w:val="2"/>
          <w:szCs w:val="2"/>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047550DB" w14:textId="77777777" w:rsidTr="000F5284">
        <w:tc>
          <w:tcPr>
            <w:tcW w:w="1349" w:type="pct"/>
            <w:tcBorders>
              <w:top w:val="nil"/>
              <w:left w:val="nil"/>
              <w:bottom w:val="nil"/>
              <w:right w:val="nil"/>
            </w:tcBorders>
            <w:tcMar>
              <w:left w:w="30" w:type="dxa"/>
              <w:right w:w="30" w:type="dxa"/>
            </w:tcMar>
          </w:tcPr>
          <w:p w14:paraId="198D0A89" w14:textId="476EED48"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13C43BD5" w14:textId="1DF67672"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6A381472"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r w:rsidR="00073A94" w:rsidRPr="00DF7F81" w14:paraId="66EE6A72" w14:textId="77777777" w:rsidTr="000F5284">
        <w:tc>
          <w:tcPr>
            <w:tcW w:w="1349" w:type="pct"/>
            <w:tcBorders>
              <w:top w:val="nil"/>
              <w:left w:val="nil"/>
              <w:bottom w:val="nil"/>
              <w:right w:val="nil"/>
            </w:tcBorders>
            <w:tcMar>
              <w:left w:w="30" w:type="dxa"/>
              <w:right w:w="30" w:type="dxa"/>
            </w:tcMar>
          </w:tcPr>
          <w:p w14:paraId="23AB8334" w14:textId="77777777"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66E9C84" w14:textId="465B3EE8" w:rsidR="00073A94" w:rsidRPr="00DF7F81" w:rsidRDefault="00073A94"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D0E415D" w14:textId="1001439F" w:rsidR="00073A94" w:rsidRPr="00073A94" w:rsidRDefault="00073A94" w:rsidP="00595AFC">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073A94" w:rsidRPr="00DF7F81" w14:paraId="38B216BD" w14:textId="77777777" w:rsidTr="000F5284">
        <w:tc>
          <w:tcPr>
            <w:tcW w:w="1349" w:type="pct"/>
            <w:tcBorders>
              <w:top w:val="nil"/>
              <w:left w:val="nil"/>
              <w:bottom w:val="nil"/>
              <w:right w:val="nil"/>
            </w:tcBorders>
            <w:tcMar>
              <w:left w:w="30" w:type="dxa"/>
              <w:right w:w="30" w:type="dxa"/>
            </w:tcMar>
          </w:tcPr>
          <w:p w14:paraId="57163711" w14:textId="42D37501"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791042095"/>
                <w:placeholder>
                  <w:docPart w:val="4E5FD2ADA4744DE1A08E5C7D4053CDFA"/>
                </w:placeholder>
                <w:showingPlcHdr/>
                <w:text/>
              </w:sdtPr>
              <w:sdtEndPr/>
              <w:sdtContent>
                <w:permStart w:id="1628850790" w:edGrp="everyone"/>
                <w:r w:rsidRPr="003C136F">
                  <w:rPr>
                    <w:rStyle w:val="PlaceholderText"/>
                  </w:rPr>
                  <w:t>Click or tap here to enter text.</w:t>
                </w:r>
                <w:permEnd w:id="1628850790"/>
              </w:sdtContent>
            </w:sdt>
          </w:p>
        </w:tc>
        <w:tc>
          <w:tcPr>
            <w:tcW w:w="367" w:type="pct"/>
            <w:tcBorders>
              <w:top w:val="nil"/>
              <w:left w:val="nil"/>
              <w:bottom w:val="nil"/>
              <w:right w:val="nil"/>
            </w:tcBorders>
            <w:tcMar>
              <w:left w:w="30" w:type="dxa"/>
              <w:right w:w="30" w:type="dxa"/>
            </w:tcMar>
          </w:tcPr>
          <w:p w14:paraId="42BF55BF" w14:textId="5A500369" w:rsidR="00073A94" w:rsidRPr="00DF7F81" w:rsidRDefault="00073A94"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1496B9C" w14:textId="77777777"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597136AF"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7E0FFDC5" w14:textId="14C2147F"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783187347"/>
          <w:placeholder>
            <w:docPart w:val="EBA9548CA2274CA9B3CC40549693BE7C"/>
          </w:placeholder>
          <w:showingPlcHdr/>
          <w:date>
            <w:dateFormat w:val="MMMM d, yyyy"/>
            <w:lid w:val="ru-UA"/>
            <w:storeMappedDataAs w:val="dateTime"/>
            <w:calendar w:val="gregorian"/>
          </w:date>
        </w:sdtPr>
        <w:sdtEndPr/>
        <w:sdtContent>
          <w:permStart w:id="564224664" w:edGrp="everyone"/>
          <w:r>
            <w:rPr>
              <w:rStyle w:val="PlaceholderText"/>
            </w:rPr>
            <w:t>Click or tap to enter a date.</w:t>
          </w:r>
          <w:permEnd w:id="564224664"/>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personally appeared </w:t>
      </w:r>
      <w:sdt>
        <w:sdtPr>
          <w:rPr>
            <w:rFonts w:ascii="Times New Roman" w:hAnsi="Times New Roman"/>
            <w:color w:val="000000"/>
            <w:sz w:val="24"/>
            <w:szCs w:val="24"/>
          </w:rPr>
          <w:alias w:val="Name Field"/>
          <w:tag w:val="Name Field"/>
          <w:id w:val="439410589"/>
          <w:placeholder>
            <w:docPart w:val="D9882AB456C14729AB1C7BAF63413DD1"/>
          </w:placeholder>
          <w:showingPlcHdr/>
          <w:text/>
        </w:sdtPr>
        <w:sdtEndPr/>
        <w:sdtContent>
          <w:permStart w:id="571032774" w:edGrp="everyone"/>
          <w:r w:rsidR="0031269F" w:rsidRPr="003C136F">
            <w:rPr>
              <w:rStyle w:val="PlaceholderText"/>
            </w:rPr>
            <w:t>Click or tap here to enter text.</w:t>
          </w:r>
          <w:permEnd w:id="571032774"/>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xml:space="preserve">), and that by his/her/their signature(s) on the instrument, the individual(s), or the person upon behalf of which the </w:t>
      </w:r>
      <w:r w:rsidR="00DF7F81" w:rsidRPr="00DF7F81">
        <w:rPr>
          <w:rFonts w:ascii="Times New Roman" w:hAnsi="Times New Roman"/>
          <w:color w:val="000000"/>
          <w:sz w:val="24"/>
          <w:szCs w:val="24"/>
        </w:rPr>
        <w:lastRenderedPageBreak/>
        <w:t>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FF6981" w:rsidRPr="00DF7F81" w14:paraId="69C78EFD" w14:textId="77777777" w:rsidTr="00FF6981">
        <w:tc>
          <w:tcPr>
            <w:tcW w:w="5000" w:type="pct"/>
            <w:gridSpan w:val="3"/>
            <w:tcBorders>
              <w:top w:val="nil"/>
              <w:left w:val="nil"/>
              <w:bottom w:val="nil"/>
              <w:right w:val="nil"/>
            </w:tcBorders>
            <w:tcMar>
              <w:left w:w="30" w:type="dxa"/>
              <w:right w:w="30" w:type="dxa"/>
            </w:tcMar>
          </w:tcPr>
          <w:p w14:paraId="00D0EAAD" w14:textId="192958F1"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District of Columbia, Territory, Possession, or Foreign Country</w:t>
            </w:r>
          </w:p>
        </w:tc>
      </w:tr>
      <w:tr w:rsidR="00FF6981" w:rsidRPr="00DF7F81" w14:paraId="447B7588" w14:textId="77777777" w:rsidTr="006923D8">
        <w:tc>
          <w:tcPr>
            <w:tcW w:w="1349" w:type="pct"/>
            <w:tcBorders>
              <w:top w:val="nil"/>
              <w:left w:val="nil"/>
              <w:bottom w:val="nil"/>
              <w:right w:val="nil"/>
            </w:tcBorders>
            <w:tcMar>
              <w:left w:w="30" w:type="dxa"/>
              <w:right w:w="30" w:type="dxa"/>
            </w:tcMar>
          </w:tcPr>
          <w:p w14:paraId="27C57D31" w14:textId="77777777"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5E609AB7" w14:textId="77777777" w:rsidR="00FF6981" w:rsidRPr="00DF7F81" w:rsidRDefault="00FF6981"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B1C371F" w14:textId="77777777" w:rsidR="00FF6981" w:rsidRPr="00073A94" w:rsidRDefault="00FF6981" w:rsidP="006923D8">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FF6981" w:rsidRPr="00DF7F81" w14:paraId="6330226A" w14:textId="77777777" w:rsidTr="006923D8">
        <w:tc>
          <w:tcPr>
            <w:tcW w:w="1349" w:type="pct"/>
            <w:tcBorders>
              <w:top w:val="nil"/>
              <w:left w:val="nil"/>
              <w:bottom w:val="nil"/>
              <w:right w:val="nil"/>
            </w:tcBorders>
            <w:tcMar>
              <w:left w:w="30" w:type="dxa"/>
              <w:right w:w="30" w:type="dxa"/>
            </w:tcMar>
          </w:tcPr>
          <w:p w14:paraId="4F58B101" w14:textId="453C8A6B"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098010333"/>
                <w:placeholder>
                  <w:docPart w:val="263DDB3D3447485D916F1068DAFABA70"/>
                </w:placeholder>
                <w:showingPlcHdr/>
                <w:text/>
              </w:sdtPr>
              <w:sdtEndPr/>
              <w:sdtContent>
                <w:permStart w:id="290284280" w:edGrp="everyone"/>
                <w:r w:rsidRPr="003C136F">
                  <w:rPr>
                    <w:rStyle w:val="PlaceholderText"/>
                  </w:rPr>
                  <w:t>Click or tap here to enter text.</w:t>
                </w:r>
                <w:permEnd w:id="290284280"/>
              </w:sdtContent>
            </w:sdt>
          </w:p>
        </w:tc>
        <w:tc>
          <w:tcPr>
            <w:tcW w:w="367" w:type="pct"/>
            <w:tcBorders>
              <w:top w:val="nil"/>
              <w:left w:val="nil"/>
              <w:bottom w:val="nil"/>
              <w:right w:val="nil"/>
            </w:tcBorders>
            <w:tcMar>
              <w:left w:w="30" w:type="dxa"/>
              <w:right w:w="30" w:type="dxa"/>
            </w:tcMar>
          </w:tcPr>
          <w:p w14:paraId="188B61F6" w14:textId="77777777" w:rsidR="00FF6981" w:rsidRPr="00DF7F81" w:rsidRDefault="00FF6981"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639D1BD" w14:textId="77777777"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4DA0659C"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0905DA7B" w14:textId="55702BE5" w:rsidR="00073A94"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66237776"/>
          <w:placeholder>
            <w:docPart w:val="B76148D5616F41C3954AB54F1B88439F"/>
          </w:placeholder>
          <w:showingPlcHdr/>
          <w:date>
            <w:dateFormat w:val="MMMM d, yyyy"/>
            <w:lid w:val="ru-UA"/>
            <w:storeMappedDataAs w:val="dateTime"/>
            <w:calendar w:val="gregorian"/>
          </w:date>
        </w:sdtPr>
        <w:sdtEndPr/>
        <w:sdtContent>
          <w:permStart w:id="176126000" w:edGrp="everyone"/>
          <w:r>
            <w:rPr>
              <w:rStyle w:val="PlaceholderText"/>
            </w:rPr>
            <w:t>Click or tap to enter a date.</w:t>
          </w:r>
          <w:permEnd w:id="176126000"/>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the undersigned, personally appeared</w:t>
      </w:r>
      <w:r w:rsidR="00073A94">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720251967"/>
          <w:placeholder>
            <w:docPart w:val="DefaultPlaceholder_-1854013440"/>
          </w:placeholder>
          <w:showingPlcHdr/>
          <w:text/>
        </w:sdtPr>
        <w:sdtEndPr/>
        <w:sdtContent>
          <w:permStart w:id="1556834509" w:edGrp="everyone"/>
          <w:r w:rsidR="00073A94" w:rsidRPr="003C136F">
            <w:rPr>
              <w:rStyle w:val="PlaceholderText"/>
            </w:rPr>
            <w:t>Click or tap here to enter text.</w:t>
          </w:r>
          <w:permEnd w:id="1556834509"/>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and that by his/her/their signature(s) on the instrument, the individual(s), or the person upon behalf of which the individual(s) acted, executed the instrument.</w:t>
      </w:r>
    </w:p>
    <w:p w14:paraId="58C229EE"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q) SUCCESSOR AGENT’S SIGNATURE AND ACKNOWLEDGMENT OF APPOINTMENT:</w:t>
      </w:r>
      <w:bookmarkStart w:id="77" w:name="co_anchor_I11C418C2908B11EBB609E78442EB1"/>
      <w:bookmarkEnd w:id="77"/>
    </w:p>
    <w:p w14:paraId="6BC9B7C9"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t is not required that the principal and the SUCCESSOR agent(s), if any, sign at the same time, nor that multiple SUCCESSOR agents sign at the same time. Furthermore, successor agents </w:t>
      </w:r>
      <w:proofErr w:type="spellStart"/>
      <w:r w:rsidRPr="00DF7F81">
        <w:rPr>
          <w:rFonts w:ascii="Times New Roman" w:hAnsi="Times New Roman"/>
          <w:color w:val="000000"/>
          <w:sz w:val="24"/>
          <w:szCs w:val="24"/>
        </w:rPr>
        <w:t>can not</w:t>
      </w:r>
      <w:proofErr w:type="spellEnd"/>
      <w:r w:rsidRPr="00DF7F81">
        <w:rPr>
          <w:rFonts w:ascii="Times New Roman" w:hAnsi="Times New Roman"/>
          <w:color w:val="000000"/>
          <w:sz w:val="24"/>
          <w:szCs w:val="24"/>
        </w:rPr>
        <w:t xml:space="preserve"> use this power of attorney unless the agent(s) designated above is/are unable or unwilling to serve.</w:t>
      </w:r>
      <w:bookmarkStart w:id="78" w:name="co_anchor_I11C418C3908B11EBB609E78442EB1"/>
      <w:bookmarkEnd w:id="78"/>
    </w:p>
    <w:p w14:paraId="02EED2D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258401886"/>
          <w:placeholder>
            <w:docPart w:val="DefaultPlaceholder_-1854013440"/>
          </w:placeholder>
          <w:showingPlcHdr/>
          <w:text/>
        </w:sdtPr>
        <w:sdtEndPr/>
        <w:sdtContent>
          <w:permStart w:id="1175004103" w:edGrp="everyone"/>
          <w:r w:rsidR="00073A94" w:rsidRPr="003C136F">
            <w:rPr>
              <w:rStyle w:val="PlaceholderText"/>
            </w:rPr>
            <w:t>Click or tap here to enter text.</w:t>
          </w:r>
          <w:permEnd w:id="1175004103"/>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bookmarkStart w:id="79" w:name="co_anchor_I11C418C4908B11EBB609E78442EB1"/>
      <w:bookmarkEnd w:id="79"/>
    </w:p>
    <w:p w14:paraId="463BBDA1" w14:textId="455E67FD"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on </w:t>
      </w:r>
      <w:sdt>
        <w:sdtPr>
          <w:rPr>
            <w:rFonts w:ascii="Times New Roman" w:hAnsi="Times New Roman"/>
            <w:color w:val="000000"/>
            <w:sz w:val="24"/>
            <w:szCs w:val="24"/>
          </w:rPr>
          <w:alias w:val="Date Field"/>
          <w:tag w:val="Date Field"/>
          <w:id w:val="10890332"/>
          <w:placeholder>
            <w:docPart w:val="C71CDCA989564CE8B360C898F1C737C2"/>
          </w:placeholder>
          <w:showingPlcHdr/>
          <w:date>
            <w:dateFormat w:val="MMMM d, yyyy"/>
            <w:lid w:val="ru-UA"/>
            <w:storeMappedDataAs w:val="dateTime"/>
            <w:calendar w:val="gregorian"/>
          </w:date>
        </w:sdtPr>
        <w:sdtEndPr/>
        <w:sdtContent>
          <w:permStart w:id="394529842" w:edGrp="everyone"/>
          <w:r w:rsidR="00850746" w:rsidRPr="00A31593">
            <w:rPr>
              <w:rStyle w:val="PlaceholderText"/>
            </w:rPr>
            <w:t>Click or tap to enter a date.</w:t>
          </w:r>
          <w:permEnd w:id="394529842"/>
        </w:sdtContent>
      </w:sdt>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207EAA1" w14:textId="77777777" w:rsidTr="00AC0469">
        <w:tc>
          <w:tcPr>
            <w:tcW w:w="1742" w:type="pct"/>
            <w:tcBorders>
              <w:top w:val="nil"/>
              <w:left w:val="nil"/>
              <w:bottom w:val="nil"/>
              <w:right w:val="nil"/>
            </w:tcBorders>
            <w:tcMar>
              <w:left w:w="30" w:type="dxa"/>
              <w:right w:w="30" w:type="dxa"/>
            </w:tcMar>
          </w:tcPr>
          <w:p w14:paraId="034B9014" w14:textId="1569421A"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uccessor Agent(s) sign(s) here:</w:t>
            </w:r>
          </w:p>
        </w:tc>
        <w:tc>
          <w:tcPr>
            <w:tcW w:w="303" w:type="pct"/>
            <w:tcBorders>
              <w:top w:val="nil"/>
              <w:left w:val="nil"/>
              <w:bottom w:val="nil"/>
              <w:right w:val="nil"/>
            </w:tcBorders>
            <w:tcMar>
              <w:left w:w="30" w:type="dxa"/>
              <w:right w:w="30" w:type="dxa"/>
            </w:tcMar>
          </w:tcPr>
          <w:p w14:paraId="04E30884" w14:textId="77777777" w:rsidR="00CA5ADD" w:rsidRPr="00DF7F81" w:rsidRDefault="00CA5ADD"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14CA5ABE" w14:textId="2EE99B87"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497E2F45" w14:textId="77777777" w:rsidTr="00AC0469">
        <w:tc>
          <w:tcPr>
            <w:tcW w:w="1742" w:type="pct"/>
            <w:tcBorders>
              <w:top w:val="nil"/>
              <w:left w:val="nil"/>
              <w:bottom w:val="nil"/>
              <w:right w:val="nil"/>
            </w:tcBorders>
            <w:tcMar>
              <w:left w:w="30" w:type="dxa"/>
              <w:right w:w="30" w:type="dxa"/>
            </w:tcMar>
          </w:tcPr>
          <w:p w14:paraId="1245DC00"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1D159D01"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61350142" w14:textId="6D9B6EF4" w:rsidR="00AC0469" w:rsidRPr="0064380C" w:rsidRDefault="008E4EC9"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1088766127"/>
                <w:placeholder>
                  <w:docPart w:val="6F1CF558B3C94A398A00C2921A236ADC"/>
                </w:placeholder>
                <w:showingPlcHdr/>
                <w:text/>
              </w:sdtPr>
              <w:sdtEndPr/>
              <w:sdtContent>
                <w:permStart w:id="872697174" w:edGrp="everyone"/>
                <w:r w:rsidR="0064380C" w:rsidRPr="003C136F">
                  <w:rPr>
                    <w:rStyle w:val="PlaceholderText"/>
                  </w:rPr>
                  <w:t>Click or tap here to enter text.</w:t>
                </w:r>
                <w:permEnd w:id="872697174"/>
              </w:sdtContent>
            </w:sdt>
          </w:p>
        </w:tc>
      </w:tr>
    </w:tbl>
    <w:p w14:paraId="51C82322" w14:textId="77777777" w:rsidR="00CA5ADD" w:rsidRPr="00CA5ADD" w:rsidRDefault="00CA5ADD" w:rsidP="00595AFC">
      <w:pPr>
        <w:widowControl w:val="0"/>
        <w:autoSpaceDE w:val="0"/>
        <w:autoSpaceDN w:val="0"/>
        <w:adjustRightInd w:val="0"/>
        <w:spacing w:after="480" w:line="240" w:lineRule="auto"/>
        <w:jc w:val="both"/>
        <w:rPr>
          <w:rFonts w:ascii="Times New Roman" w:hAnsi="Times New Roman"/>
          <w:color w:val="000000"/>
          <w:sz w:val="2"/>
          <w:szCs w:val="2"/>
        </w:rPr>
      </w:pPr>
    </w:p>
    <w:p w14:paraId="235EEBED" w14:textId="36FCE35D" w:rsidR="00DF7F81" w:rsidRP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80" w:name="co_anchor_I11C418C5908B11EBB609E78442EB1"/>
      <w:bookmarkEnd w:id="80"/>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743246342"/>
          <w:placeholder>
            <w:docPart w:val="DefaultPlaceholder_-1854013440"/>
          </w:placeholder>
          <w:showingPlcHdr/>
          <w:text/>
        </w:sdtPr>
        <w:sdtEndPr/>
        <w:sdtContent>
          <w:permStart w:id="1209746090" w:edGrp="everyone"/>
          <w:r w:rsidR="00595AFC" w:rsidRPr="003C136F">
            <w:rPr>
              <w:rStyle w:val="PlaceholderText"/>
            </w:rPr>
            <w:t>Click or tap here to enter text.</w:t>
          </w:r>
          <w:permEnd w:id="1209746090"/>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p>
    <w:p w14:paraId="0937EA60" w14:textId="73D8EDD6"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595AFC"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0194309"/>
          <w:placeholder>
            <w:docPart w:val="6D85F9D085EC494DABE5207E42B0FFE3"/>
          </w:placeholder>
          <w:showingPlcHdr/>
          <w:date>
            <w:dateFormat w:val="MMMM d, yyyy"/>
            <w:lid w:val="ru-UA"/>
            <w:storeMappedDataAs w:val="dateTime"/>
            <w:calendar w:val="gregorian"/>
          </w:date>
        </w:sdtPr>
        <w:sdtEndPr/>
        <w:sdtContent>
          <w:permStart w:id="383545378" w:edGrp="everyone"/>
          <w:r w:rsidR="00850746" w:rsidRPr="00A31593">
            <w:rPr>
              <w:rStyle w:val="PlaceholderText"/>
            </w:rPr>
            <w:t>Click or tap to enter a date.</w:t>
          </w:r>
          <w:permEnd w:id="383545378"/>
        </w:sdtContent>
      </w:sdt>
      <w:r w:rsidR="00595AFC"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A0EF8A7" w14:textId="77777777" w:rsidTr="00AC0469">
        <w:tc>
          <w:tcPr>
            <w:tcW w:w="1742" w:type="pct"/>
            <w:tcBorders>
              <w:top w:val="nil"/>
              <w:left w:val="nil"/>
              <w:bottom w:val="nil"/>
              <w:right w:val="nil"/>
            </w:tcBorders>
            <w:tcMar>
              <w:left w:w="30" w:type="dxa"/>
              <w:right w:w="30" w:type="dxa"/>
            </w:tcMar>
          </w:tcPr>
          <w:p w14:paraId="77132B65" w14:textId="77777777"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lastRenderedPageBreak/>
              <w:t>Successor Agent(s) sign(s) here:</w:t>
            </w:r>
          </w:p>
        </w:tc>
        <w:tc>
          <w:tcPr>
            <w:tcW w:w="303" w:type="pct"/>
            <w:tcBorders>
              <w:top w:val="nil"/>
              <w:left w:val="nil"/>
              <w:bottom w:val="nil"/>
              <w:right w:val="nil"/>
            </w:tcBorders>
            <w:tcMar>
              <w:left w:w="30" w:type="dxa"/>
              <w:right w:w="30" w:type="dxa"/>
            </w:tcMar>
          </w:tcPr>
          <w:p w14:paraId="3574C737" w14:textId="77777777" w:rsidR="00CA5ADD" w:rsidRPr="00DF7F81" w:rsidRDefault="00CA5ADD"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5C0B56D4" w14:textId="6C6E4DB5"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1C4499EB" w14:textId="77777777" w:rsidTr="00AC0469">
        <w:tc>
          <w:tcPr>
            <w:tcW w:w="1742" w:type="pct"/>
            <w:tcBorders>
              <w:top w:val="nil"/>
              <w:left w:val="nil"/>
              <w:bottom w:val="nil"/>
              <w:right w:val="nil"/>
            </w:tcBorders>
            <w:tcMar>
              <w:left w:w="30" w:type="dxa"/>
              <w:right w:w="30" w:type="dxa"/>
            </w:tcMar>
          </w:tcPr>
          <w:p w14:paraId="0D9BF6B0"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335377B5"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24243651" w14:textId="73F66424" w:rsidR="00AC0469" w:rsidRPr="0064380C" w:rsidRDefault="008E4EC9"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460847707"/>
                <w:placeholder>
                  <w:docPart w:val="DE3ED45135314C239EFA51D768708D19"/>
                </w:placeholder>
                <w:showingPlcHdr/>
                <w:text/>
              </w:sdtPr>
              <w:sdtEndPr/>
              <w:sdtContent>
                <w:permStart w:id="1970087143" w:edGrp="everyone"/>
                <w:r w:rsidR="0064380C" w:rsidRPr="003C136F">
                  <w:rPr>
                    <w:rStyle w:val="PlaceholderText"/>
                  </w:rPr>
                  <w:t>Click or tap here to enter text.</w:t>
                </w:r>
                <w:permEnd w:id="1970087143"/>
              </w:sdtContent>
            </w:sdt>
          </w:p>
        </w:tc>
      </w:tr>
    </w:tbl>
    <w:p w14:paraId="6EE811E2" w14:textId="1B543C66" w:rsidR="00DF7F81" w:rsidRDefault="00DF7F81" w:rsidP="00595AFC">
      <w:pPr>
        <w:widowControl w:val="0"/>
        <w:autoSpaceDE w:val="0"/>
        <w:autoSpaceDN w:val="0"/>
        <w:adjustRightInd w:val="0"/>
        <w:spacing w:after="480" w:line="240" w:lineRule="auto"/>
        <w:jc w:val="both"/>
        <w:rPr>
          <w:rFonts w:ascii="Times New Roman" w:hAnsi="Times New Roman"/>
          <w:color w:val="000000"/>
          <w:sz w:val="2"/>
          <w:szCs w:val="2"/>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4632D702" w14:textId="77777777" w:rsidTr="006923D8">
        <w:tc>
          <w:tcPr>
            <w:tcW w:w="1349" w:type="pct"/>
            <w:tcBorders>
              <w:top w:val="nil"/>
              <w:left w:val="nil"/>
              <w:bottom w:val="nil"/>
              <w:right w:val="nil"/>
            </w:tcBorders>
            <w:tcMar>
              <w:left w:w="30" w:type="dxa"/>
              <w:right w:w="30" w:type="dxa"/>
            </w:tcMar>
          </w:tcPr>
          <w:p w14:paraId="3CCC5756" w14:textId="3DFEA028"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063F4474" w14:textId="436E8472" w:rsidR="00CA5ADD" w:rsidRPr="00DF7F81"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4431D12F" w14:textId="69904DAD" w:rsidR="00CA5ADD" w:rsidRPr="00073A94" w:rsidRDefault="00CA5ADD" w:rsidP="00CA5ADD">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p>
        </w:tc>
      </w:tr>
      <w:tr w:rsidR="00CA5ADD" w:rsidRPr="00DF7F81" w14:paraId="5EF85CF0" w14:textId="77777777" w:rsidTr="006923D8">
        <w:tc>
          <w:tcPr>
            <w:tcW w:w="1349" w:type="pct"/>
            <w:tcBorders>
              <w:top w:val="nil"/>
              <w:left w:val="nil"/>
              <w:bottom w:val="nil"/>
              <w:right w:val="nil"/>
            </w:tcBorders>
            <w:tcMar>
              <w:left w:w="30" w:type="dxa"/>
              <w:right w:w="30" w:type="dxa"/>
            </w:tcMar>
          </w:tcPr>
          <w:p w14:paraId="75608F61" w14:textId="77777777"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14696B96" w14:textId="32E27D92" w:rsidR="00CA5ADD"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5109F9" w14:textId="35F805E8" w:rsidR="00CA5ADD"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474009D4" w14:textId="77777777" w:rsidTr="006923D8">
        <w:tc>
          <w:tcPr>
            <w:tcW w:w="1349" w:type="pct"/>
            <w:tcBorders>
              <w:top w:val="nil"/>
              <w:left w:val="nil"/>
              <w:bottom w:val="nil"/>
              <w:right w:val="nil"/>
            </w:tcBorders>
            <w:tcMar>
              <w:left w:w="30" w:type="dxa"/>
              <w:right w:w="30" w:type="dxa"/>
            </w:tcMar>
          </w:tcPr>
          <w:p w14:paraId="276F46E3" w14:textId="3E9709A8"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67281686"/>
                <w:placeholder>
                  <w:docPart w:val="611CEB1F0DA448E4A5A038CEBC64418B"/>
                </w:placeholder>
                <w:showingPlcHdr/>
                <w:text/>
              </w:sdtPr>
              <w:sdtEndPr/>
              <w:sdtContent>
                <w:permStart w:id="456340820" w:edGrp="everyone"/>
                <w:r w:rsidRPr="003C136F">
                  <w:rPr>
                    <w:rStyle w:val="PlaceholderText"/>
                  </w:rPr>
                  <w:t>Click or tap here to enter text.</w:t>
                </w:r>
                <w:permEnd w:id="456340820"/>
              </w:sdtContent>
            </w:sdt>
          </w:p>
        </w:tc>
        <w:tc>
          <w:tcPr>
            <w:tcW w:w="367" w:type="pct"/>
            <w:tcBorders>
              <w:top w:val="nil"/>
              <w:left w:val="nil"/>
              <w:bottom w:val="nil"/>
              <w:right w:val="nil"/>
            </w:tcBorders>
            <w:tcMar>
              <w:left w:w="30" w:type="dxa"/>
              <w:right w:w="30" w:type="dxa"/>
            </w:tcMar>
          </w:tcPr>
          <w:p w14:paraId="72FF402A" w14:textId="77777777" w:rsidR="00CA5ADD" w:rsidRPr="00DF7F81"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54D72F5" w14:textId="77777777"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1B8C616B" w14:textId="7381FDB1" w:rsidR="00595AFC" w:rsidRPr="00595AFC" w:rsidRDefault="00595AFC" w:rsidP="00595AFC">
      <w:pPr>
        <w:widowControl w:val="0"/>
        <w:autoSpaceDE w:val="0"/>
        <w:autoSpaceDN w:val="0"/>
        <w:adjustRightInd w:val="0"/>
        <w:spacing w:after="480" w:line="240" w:lineRule="auto"/>
        <w:jc w:val="both"/>
        <w:rPr>
          <w:rFonts w:ascii="Times New Roman" w:hAnsi="Times New Roman"/>
          <w:color w:val="000000"/>
          <w:sz w:val="2"/>
          <w:szCs w:val="2"/>
        </w:rPr>
      </w:pPr>
    </w:p>
    <w:p w14:paraId="3343F063" w14:textId="78DEAA8E"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179422335"/>
          <w:placeholder>
            <w:docPart w:val="839433D23FA941E9896DFDF33FA450A9"/>
          </w:placeholder>
          <w:showingPlcHdr/>
          <w:date>
            <w:dateFormat w:val="MMMM d, yyyy"/>
            <w:lid w:val="ru-UA"/>
            <w:storeMappedDataAs w:val="dateTime"/>
            <w:calendar w:val="gregorian"/>
          </w:date>
        </w:sdtPr>
        <w:sdtEndPr/>
        <w:sdtContent>
          <w:permStart w:id="1768174244" w:edGrp="everyone"/>
          <w:r>
            <w:rPr>
              <w:rStyle w:val="PlaceholderText"/>
            </w:rPr>
            <w:t>Click or tap to enter a date.</w:t>
          </w:r>
          <w:permEnd w:id="1768174244"/>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xml:space="preserve">, the undersigned, </w:t>
      </w:r>
      <w:r w:rsidR="00595AFC" w:rsidRPr="00DF7F81">
        <w:rPr>
          <w:rFonts w:ascii="Times New Roman" w:hAnsi="Times New Roman"/>
          <w:color w:val="000000"/>
          <w:sz w:val="24"/>
          <w:szCs w:val="24"/>
        </w:rPr>
        <w:t>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936390589"/>
          <w:placeholder>
            <w:docPart w:val="951369D210CF454EBC4B5ECAA8B910AF"/>
          </w:placeholder>
          <w:showingPlcHdr/>
          <w:text/>
        </w:sdtPr>
        <w:sdtEndPr/>
        <w:sdtContent>
          <w:permStart w:id="434597879" w:edGrp="everyone"/>
          <w:r w:rsidR="00595AFC" w:rsidRPr="003C136F">
            <w:rPr>
              <w:rStyle w:val="PlaceholderText"/>
            </w:rPr>
            <w:t>Click or tap here to enter text.</w:t>
          </w:r>
          <w:permEnd w:id="434597879"/>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and that by his/her/their signature(s) on the instrument, the individual(s), or the person upon behalf of which the 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7D1C36C1" w14:textId="77777777" w:rsidTr="00CA5ADD">
        <w:tc>
          <w:tcPr>
            <w:tcW w:w="5000" w:type="pct"/>
            <w:gridSpan w:val="3"/>
            <w:tcBorders>
              <w:top w:val="nil"/>
              <w:left w:val="nil"/>
              <w:bottom w:val="nil"/>
              <w:right w:val="nil"/>
            </w:tcBorders>
            <w:tcMar>
              <w:left w:w="30" w:type="dxa"/>
              <w:right w:w="30" w:type="dxa"/>
            </w:tcMar>
          </w:tcPr>
          <w:p w14:paraId="6F251825" w14:textId="309A421B" w:rsidR="00CA5ADD" w:rsidRPr="00073A94" w:rsidRDefault="00CA5ADD" w:rsidP="006923D8">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State, District of Columbia, Territory, Possession, or Foreign Country</w:t>
            </w:r>
          </w:p>
        </w:tc>
      </w:tr>
      <w:tr w:rsidR="00CA5ADD" w:rsidRPr="00DF7F81" w14:paraId="6040F208" w14:textId="77777777" w:rsidTr="006923D8">
        <w:tc>
          <w:tcPr>
            <w:tcW w:w="1349" w:type="pct"/>
            <w:tcBorders>
              <w:top w:val="nil"/>
              <w:left w:val="nil"/>
              <w:bottom w:val="nil"/>
              <w:right w:val="nil"/>
            </w:tcBorders>
            <w:tcMar>
              <w:left w:w="30" w:type="dxa"/>
              <w:right w:w="30" w:type="dxa"/>
            </w:tcMar>
          </w:tcPr>
          <w:p w14:paraId="3E6D78EF" w14:textId="77777777"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8C5352E" w14:textId="77777777" w:rsidR="00CA5ADD" w:rsidRDefault="00CA5ADD"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095DCB6" w14:textId="77777777" w:rsidR="00CA5ADD"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5CFB8F0B" w14:textId="77777777" w:rsidTr="006923D8">
        <w:tc>
          <w:tcPr>
            <w:tcW w:w="1349" w:type="pct"/>
            <w:tcBorders>
              <w:top w:val="nil"/>
              <w:left w:val="nil"/>
              <w:bottom w:val="nil"/>
              <w:right w:val="nil"/>
            </w:tcBorders>
            <w:tcMar>
              <w:left w:w="30" w:type="dxa"/>
              <w:right w:w="30" w:type="dxa"/>
            </w:tcMar>
          </w:tcPr>
          <w:p w14:paraId="3691F46C" w14:textId="435A4341"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383515266"/>
                <w:placeholder>
                  <w:docPart w:val="AE097308C82B4E5195C489B92482A589"/>
                </w:placeholder>
                <w:showingPlcHdr/>
                <w:text/>
              </w:sdtPr>
              <w:sdtEndPr/>
              <w:sdtContent>
                <w:permStart w:id="2050978296" w:edGrp="everyone"/>
                <w:r w:rsidRPr="003C136F">
                  <w:rPr>
                    <w:rStyle w:val="PlaceholderText"/>
                  </w:rPr>
                  <w:t>Click or tap here to enter text.</w:t>
                </w:r>
                <w:permEnd w:id="2050978296"/>
              </w:sdtContent>
            </w:sdt>
          </w:p>
        </w:tc>
        <w:tc>
          <w:tcPr>
            <w:tcW w:w="367" w:type="pct"/>
            <w:tcBorders>
              <w:top w:val="nil"/>
              <w:left w:val="nil"/>
              <w:bottom w:val="nil"/>
              <w:right w:val="nil"/>
            </w:tcBorders>
            <w:tcMar>
              <w:left w:w="30" w:type="dxa"/>
              <w:right w:w="30" w:type="dxa"/>
            </w:tcMar>
          </w:tcPr>
          <w:p w14:paraId="185AB312" w14:textId="77777777" w:rsidR="00CA5ADD" w:rsidRPr="00DF7F81" w:rsidRDefault="00CA5ADD"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A94793A" w14:textId="77777777"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1B1E58DC" w14:textId="7643BF1E" w:rsidR="00595AFC" w:rsidRDefault="00595AFC" w:rsidP="00595AFC">
      <w:pPr>
        <w:widowControl w:val="0"/>
        <w:autoSpaceDE w:val="0"/>
        <w:autoSpaceDN w:val="0"/>
        <w:adjustRightInd w:val="0"/>
        <w:spacing w:after="480" w:line="240" w:lineRule="auto"/>
        <w:jc w:val="both"/>
        <w:rPr>
          <w:rFonts w:ascii="Times New Roman" w:hAnsi="Times New Roman"/>
          <w:color w:val="000000"/>
          <w:sz w:val="2"/>
          <w:szCs w:val="2"/>
        </w:rPr>
      </w:pPr>
    </w:p>
    <w:p w14:paraId="1AB4C6FA" w14:textId="1FB2766A" w:rsidR="00DF7F81" w:rsidRPr="00595AFC" w:rsidRDefault="00D21E8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81" w:name="OLE_LINK11"/>
      <w:bookmarkStart w:id="82" w:name="OLE_LINK17"/>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612556269"/>
          <w:placeholder>
            <w:docPart w:val="4DD89EFFE5734138973E164A8BA88BB0"/>
          </w:placeholder>
          <w:showingPlcHdr/>
          <w:date>
            <w:dateFormat w:val="MMMM d, yyyy"/>
            <w:lid w:val="ru-UA"/>
            <w:storeMappedDataAs w:val="dateTime"/>
            <w:calendar w:val="gregorian"/>
          </w:date>
        </w:sdtPr>
        <w:sdtEndPr/>
        <w:sdtContent>
          <w:permStart w:id="2042302274" w:edGrp="everyone"/>
          <w:r>
            <w:rPr>
              <w:rStyle w:val="PlaceholderText"/>
            </w:rPr>
            <w:t>Click or tap to enter a date.</w:t>
          </w:r>
          <w:permEnd w:id="2042302274"/>
        </w:sdtContent>
      </w:sdt>
      <w:r>
        <w:rPr>
          <w:rFonts w:ascii="Times New Roman" w:hAnsi="Times New Roman"/>
          <w:color w:val="000000"/>
          <w:sz w:val="24"/>
          <w:szCs w:val="24"/>
        </w:rPr>
        <w:t xml:space="preserve"> </w:t>
      </w:r>
      <w:r w:rsidR="00595AFC" w:rsidRPr="00DF7F81">
        <w:rPr>
          <w:rFonts w:ascii="Times New Roman" w:hAnsi="Times New Roman"/>
          <w:color w:val="000000"/>
          <w:sz w:val="24"/>
          <w:szCs w:val="24"/>
        </w:rPr>
        <w:t>before me</w:t>
      </w:r>
      <w:bookmarkEnd w:id="81"/>
      <w:bookmarkEnd w:id="82"/>
      <w:r w:rsidR="00595AFC" w:rsidRPr="00DF7F81">
        <w:rPr>
          <w:rFonts w:ascii="Times New Roman" w:hAnsi="Times New Roman"/>
          <w:color w:val="000000"/>
          <w:sz w:val="24"/>
          <w:szCs w:val="24"/>
        </w:rPr>
        <w:t>, the undersigned, 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571427467"/>
          <w:placeholder>
            <w:docPart w:val="266E2CA1E2DF481EA906633462379C24"/>
          </w:placeholder>
          <w:showingPlcHdr/>
          <w:text/>
        </w:sdtPr>
        <w:sdtEndPr/>
        <w:sdtContent>
          <w:permStart w:id="1640324334" w:edGrp="everyone"/>
          <w:r w:rsidR="00595AFC" w:rsidRPr="003C136F">
            <w:rPr>
              <w:rStyle w:val="PlaceholderText"/>
            </w:rPr>
            <w:t>Click or tap here to enter text.</w:t>
          </w:r>
          <w:permEnd w:id="1640324334"/>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w:t>
      </w:r>
      <w:proofErr w:type="spellStart"/>
      <w:r w:rsidR="00DF7F81" w:rsidRPr="00DF7F81">
        <w:rPr>
          <w:rFonts w:ascii="Times New Roman" w:hAnsi="Times New Roman"/>
          <w:color w:val="000000"/>
          <w:sz w:val="24"/>
          <w:szCs w:val="24"/>
        </w:rPr>
        <w:t>ies</w:t>
      </w:r>
      <w:proofErr w:type="spellEnd"/>
      <w:r w:rsidR="00DF7F81" w:rsidRPr="00DF7F81">
        <w:rPr>
          <w:rFonts w:ascii="Times New Roman" w:hAnsi="Times New Roman"/>
          <w:color w:val="000000"/>
          <w:sz w:val="24"/>
          <w:szCs w:val="24"/>
        </w:rPr>
        <w:t>), and that by his/her/their signature(s) on the instrument, the individual(s), or the person upon behalf of which the individual(s) acted, executed the instrument.</w:t>
      </w:r>
    </w:p>
    <w:sectPr w:rsidR="00DF7F81" w:rsidRPr="00595AFC" w:rsidSect="00437A4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78155" w14:textId="77777777" w:rsidR="008E4EC9" w:rsidRDefault="008E4EC9" w:rsidP="007B0560">
      <w:pPr>
        <w:spacing w:after="0" w:line="240" w:lineRule="auto"/>
      </w:pPr>
      <w:r>
        <w:separator/>
      </w:r>
    </w:p>
  </w:endnote>
  <w:endnote w:type="continuationSeparator" w:id="0">
    <w:p w14:paraId="4EF09C75" w14:textId="77777777" w:rsidR="008E4EC9" w:rsidRDefault="008E4EC9" w:rsidP="007B0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4762877"/>
      <w:docPartObj>
        <w:docPartGallery w:val="Page Numbers (Bottom of Page)"/>
        <w:docPartUnique/>
      </w:docPartObj>
    </w:sdtPr>
    <w:sdtEndPr>
      <w:rPr>
        <w:noProof/>
      </w:rPr>
    </w:sdtEndPr>
    <w:sdtContent>
      <w:p w14:paraId="476822C4" w14:textId="0D6CA8DB" w:rsidR="007B0560" w:rsidRDefault="007B0560" w:rsidP="007B0560">
        <w:pPr>
          <w:pStyle w:val="Footer"/>
          <w:jc w:val="center"/>
        </w:pPr>
        <w:r>
          <w:rPr>
            <w:noProof/>
          </w:rPr>
          <w:drawing>
            <wp:anchor distT="0" distB="0" distL="114300" distR="114300" simplePos="0" relativeHeight="251658240" behindDoc="1" locked="0" layoutInCell="1" allowOverlap="1" wp14:anchorId="0A0AAC4F" wp14:editId="3F8E5833">
              <wp:simplePos x="0" y="0"/>
              <wp:positionH relativeFrom="column">
                <wp:posOffset>5115358</wp:posOffset>
              </wp:positionH>
              <wp:positionV relativeFrom="page">
                <wp:posOffset>9363710</wp:posOffset>
              </wp:positionV>
              <wp:extent cx="1337466" cy="3129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F Agency Operations_3UW_CTIC_CLTIC_FNTIC_cmyk.png"/>
                      <pic:cNvPicPr/>
                    </pic:nvPicPr>
                    <pic:blipFill>
                      <a:blip r:embed="rId1">
                        <a:extLst>
                          <a:ext uri="{28A0092B-C50C-407E-A947-70E740481C1C}">
                            <a14:useLocalDpi xmlns:a14="http://schemas.microsoft.com/office/drawing/2010/main" val="0"/>
                          </a:ext>
                        </a:extLst>
                      </a:blip>
                      <a:stretch>
                        <a:fillRect/>
                      </a:stretch>
                    </pic:blipFill>
                    <pic:spPr>
                      <a:xfrm>
                        <a:off x="0" y="0"/>
                        <a:ext cx="1337466" cy="312917"/>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19E39" w14:textId="77777777" w:rsidR="008E4EC9" w:rsidRDefault="008E4EC9" w:rsidP="007B0560">
      <w:pPr>
        <w:spacing w:after="0" w:line="240" w:lineRule="auto"/>
      </w:pPr>
      <w:r>
        <w:separator/>
      </w:r>
    </w:p>
  </w:footnote>
  <w:footnote w:type="continuationSeparator" w:id="0">
    <w:p w14:paraId="750EB973" w14:textId="77777777" w:rsidR="008E4EC9" w:rsidRDefault="008E4EC9" w:rsidP="007B05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47FDD"/>
    <w:multiLevelType w:val="hybridMultilevel"/>
    <w:tmpl w:val="D48A607C"/>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793137"/>
    <w:multiLevelType w:val="hybridMultilevel"/>
    <w:tmpl w:val="94D40722"/>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ocumentProtection w:edit="readOnly" w:enforcement="1" w:cryptProviderType="rsaAES" w:cryptAlgorithmClass="hash" w:cryptAlgorithmType="typeAny" w:cryptAlgorithmSid="14" w:cryptSpinCount="100000" w:hash="HtxFJxNRlNmOarsJLWTO9ms8qrq8NuDqF2Rdf0tnvioxiepFyEWCZoWP6CZ5k8LLAmZtCZqCd8iurm7iVrkEJg==" w:salt="C9qACkmb2iYsNIbKU3uf4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jQyMTACQgsjcyUdpeDU4uLM/DyQAkOTWgAa0Ps7LQAAAA=="/>
  </w:docVars>
  <w:rsids>
    <w:rsidRoot w:val="00101EE6"/>
    <w:rsid w:val="000035DE"/>
    <w:rsid w:val="000410C7"/>
    <w:rsid w:val="000412FB"/>
    <w:rsid w:val="00073A94"/>
    <w:rsid w:val="00091623"/>
    <w:rsid w:val="000A0DF7"/>
    <w:rsid w:val="000D3B87"/>
    <w:rsid w:val="000E42CC"/>
    <w:rsid w:val="000F5284"/>
    <w:rsid w:val="00101CA5"/>
    <w:rsid w:val="00101EE6"/>
    <w:rsid w:val="001159C3"/>
    <w:rsid w:val="00117A91"/>
    <w:rsid w:val="00162D1D"/>
    <w:rsid w:val="001B4D76"/>
    <w:rsid w:val="001D6B99"/>
    <w:rsid w:val="001F03CE"/>
    <w:rsid w:val="0024563C"/>
    <w:rsid w:val="002954D3"/>
    <w:rsid w:val="0031269F"/>
    <w:rsid w:val="003510A3"/>
    <w:rsid w:val="00384D4B"/>
    <w:rsid w:val="003D10D6"/>
    <w:rsid w:val="00437A4F"/>
    <w:rsid w:val="004610AA"/>
    <w:rsid w:val="0046658E"/>
    <w:rsid w:val="00482766"/>
    <w:rsid w:val="004858A4"/>
    <w:rsid w:val="004A5E70"/>
    <w:rsid w:val="004C5F75"/>
    <w:rsid w:val="005038A8"/>
    <w:rsid w:val="00517A35"/>
    <w:rsid w:val="00553BD6"/>
    <w:rsid w:val="00595AFC"/>
    <w:rsid w:val="00635D93"/>
    <w:rsid w:val="0064380C"/>
    <w:rsid w:val="00651831"/>
    <w:rsid w:val="00674AB9"/>
    <w:rsid w:val="006B1E47"/>
    <w:rsid w:val="0074129E"/>
    <w:rsid w:val="0075046C"/>
    <w:rsid w:val="00785F0A"/>
    <w:rsid w:val="007948B5"/>
    <w:rsid w:val="007A4EB4"/>
    <w:rsid w:val="007B0560"/>
    <w:rsid w:val="007B6C57"/>
    <w:rsid w:val="007E58DF"/>
    <w:rsid w:val="007F6206"/>
    <w:rsid w:val="00850746"/>
    <w:rsid w:val="00850AC7"/>
    <w:rsid w:val="00873FA5"/>
    <w:rsid w:val="008B3AF3"/>
    <w:rsid w:val="008B6EDF"/>
    <w:rsid w:val="008C1177"/>
    <w:rsid w:val="008E4EC9"/>
    <w:rsid w:val="00915F26"/>
    <w:rsid w:val="00932C58"/>
    <w:rsid w:val="009D12FF"/>
    <w:rsid w:val="009F29AD"/>
    <w:rsid w:val="009F4731"/>
    <w:rsid w:val="00A36519"/>
    <w:rsid w:val="00A83395"/>
    <w:rsid w:val="00AB3B02"/>
    <w:rsid w:val="00AB48F5"/>
    <w:rsid w:val="00AC0469"/>
    <w:rsid w:val="00AE274D"/>
    <w:rsid w:val="00AF51FB"/>
    <w:rsid w:val="00B0480B"/>
    <w:rsid w:val="00B240A4"/>
    <w:rsid w:val="00B24153"/>
    <w:rsid w:val="00B42192"/>
    <w:rsid w:val="00B95D19"/>
    <w:rsid w:val="00C65E8D"/>
    <w:rsid w:val="00CA5ADD"/>
    <w:rsid w:val="00D11786"/>
    <w:rsid w:val="00D21E85"/>
    <w:rsid w:val="00D96617"/>
    <w:rsid w:val="00DF7F81"/>
    <w:rsid w:val="00E14D0B"/>
    <w:rsid w:val="00E21983"/>
    <w:rsid w:val="00F3505A"/>
    <w:rsid w:val="00F50A2B"/>
    <w:rsid w:val="00F50DEA"/>
    <w:rsid w:val="00F629B1"/>
    <w:rsid w:val="00F914E8"/>
    <w:rsid w:val="00FA587F"/>
    <w:rsid w:val="00FF5C25"/>
    <w:rsid w:val="00FF6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97251"/>
  <w14:defaultImageDpi w14:val="32767"/>
  <w15:chartTrackingRefBased/>
  <w15:docId w15:val="{5AAE008A-7B27-104E-999E-D66D207B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A5E70"/>
    <w:pPr>
      <w:spacing w:after="160" w:line="259" w:lineRule="auto"/>
    </w:pPr>
    <w:rPr>
      <w:rFonts w:eastAsiaTheme="minorEastAs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8F5"/>
    <w:rPr>
      <w:color w:val="808080"/>
    </w:rPr>
  </w:style>
  <w:style w:type="paragraph" w:styleId="ListParagraph">
    <w:name w:val="List Paragraph"/>
    <w:basedOn w:val="Normal"/>
    <w:uiPriority w:val="34"/>
    <w:qFormat/>
    <w:rsid w:val="00E14D0B"/>
    <w:pPr>
      <w:ind w:left="720"/>
      <w:contextualSpacing/>
    </w:pPr>
  </w:style>
  <w:style w:type="paragraph" w:styleId="Header">
    <w:name w:val="header"/>
    <w:basedOn w:val="Normal"/>
    <w:link w:val="HeaderChar"/>
    <w:uiPriority w:val="99"/>
    <w:unhideWhenUsed/>
    <w:rsid w:val="007B0560"/>
    <w:pPr>
      <w:tabs>
        <w:tab w:val="center" w:pos="4844"/>
        <w:tab w:val="right" w:pos="9689"/>
      </w:tabs>
      <w:spacing w:after="0" w:line="240" w:lineRule="auto"/>
    </w:pPr>
  </w:style>
  <w:style w:type="character" w:customStyle="1" w:styleId="HeaderChar">
    <w:name w:val="Header Char"/>
    <w:basedOn w:val="DefaultParagraphFont"/>
    <w:link w:val="Header"/>
    <w:uiPriority w:val="99"/>
    <w:rsid w:val="007B0560"/>
    <w:rPr>
      <w:rFonts w:eastAsiaTheme="minorEastAsia" w:cs="Times New Roman"/>
      <w:sz w:val="22"/>
      <w:szCs w:val="22"/>
    </w:rPr>
  </w:style>
  <w:style w:type="paragraph" w:styleId="Footer">
    <w:name w:val="footer"/>
    <w:basedOn w:val="Normal"/>
    <w:link w:val="FooterChar"/>
    <w:uiPriority w:val="99"/>
    <w:unhideWhenUsed/>
    <w:rsid w:val="007B0560"/>
    <w:pPr>
      <w:tabs>
        <w:tab w:val="center" w:pos="4844"/>
        <w:tab w:val="right" w:pos="9689"/>
      </w:tabs>
      <w:spacing w:after="0" w:line="240" w:lineRule="auto"/>
    </w:pPr>
  </w:style>
  <w:style w:type="character" w:customStyle="1" w:styleId="FooterChar">
    <w:name w:val="Footer Char"/>
    <w:basedOn w:val="DefaultParagraphFont"/>
    <w:link w:val="Footer"/>
    <w:uiPriority w:val="99"/>
    <w:rsid w:val="007B0560"/>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Link/Document/FullText?findType=L&amp;pubNum=1000087&amp;cite=NYGOS5-1502A&amp;originatingDoc=N8F1F5C6543B911EBA81DD4900DAD9B60&amp;refType=LQ&amp;originationContext=document&amp;vr=3.0&amp;rs=cblt1.0&amp;transitionType=DocumentItem&amp;contextData=(sc.UserEnteredCit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4" Type="http://schemas.openxmlformats.org/officeDocument/2006/relationships/settings" Target="settings.xml"/><Relationship Id="rId9" Type="http://schemas.openxmlformats.org/officeDocument/2006/relationships/hyperlink" Target="http://www.westlaw.com/Link/Document/FullText?findType=L&amp;pubNum=1000087&amp;cite=NYGOS5-1502N&amp;originatingDoc=N8F1F5C6543B911EBA81DD4900DAD9B60&amp;refType=LQ&amp;originationContext=document&amp;vr=3.0&amp;rs=cblt1.0&amp;transitionType=DocumentItem&amp;contextData=(sc.UserEnteredCitation)"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4383D23-7C7D-4113-ABC2-8E61359B78D5}"/>
      </w:docPartPr>
      <w:docPartBody>
        <w:p w:rsidR="00A6677A" w:rsidRDefault="00E07535">
          <w:r w:rsidRPr="003C136F">
            <w:rPr>
              <w:rStyle w:val="PlaceholderText"/>
            </w:rPr>
            <w:t>Click or tap here to enter text.</w:t>
          </w:r>
        </w:p>
      </w:docPartBody>
    </w:docPart>
    <w:docPart>
      <w:docPartPr>
        <w:name w:val="C8AAF8C9BF574DE480E60B5654B39D00"/>
        <w:category>
          <w:name w:val="General"/>
          <w:gallery w:val="placeholder"/>
        </w:category>
        <w:types>
          <w:type w:val="bbPlcHdr"/>
        </w:types>
        <w:behaviors>
          <w:behavior w:val="content"/>
        </w:behaviors>
        <w:guid w:val="{A1E541C3-B00D-409C-B14A-98971830FA67}"/>
      </w:docPartPr>
      <w:docPartBody>
        <w:p w:rsidR="00F2559B" w:rsidRDefault="00A6677A" w:rsidP="00A6677A">
          <w:pPr>
            <w:pStyle w:val="C8AAF8C9BF574DE480E60B5654B39D00"/>
          </w:pPr>
          <w:r w:rsidRPr="003C136F">
            <w:rPr>
              <w:rStyle w:val="PlaceholderText"/>
            </w:rPr>
            <w:t>Click or tap here to enter text.</w:t>
          </w:r>
        </w:p>
      </w:docPartBody>
    </w:docPart>
    <w:docPart>
      <w:docPartPr>
        <w:name w:val="3EF379E8346D49A5BA01028BF24A6AE0"/>
        <w:category>
          <w:name w:val="General"/>
          <w:gallery w:val="placeholder"/>
        </w:category>
        <w:types>
          <w:type w:val="bbPlcHdr"/>
        </w:types>
        <w:behaviors>
          <w:behavior w:val="content"/>
        </w:behaviors>
        <w:guid w:val="{05F494D1-EAD4-49ED-AD5C-70028F42B414}"/>
      </w:docPartPr>
      <w:docPartBody>
        <w:p w:rsidR="00C113EC" w:rsidRDefault="007B2AC0" w:rsidP="007B2AC0">
          <w:pPr>
            <w:pStyle w:val="3EF379E8346D49A5BA01028BF24A6AE0"/>
          </w:pPr>
          <w:r w:rsidRPr="003C136F">
            <w:rPr>
              <w:rStyle w:val="PlaceholderText"/>
            </w:rPr>
            <w:t>Click or tap here to enter text.</w:t>
          </w:r>
        </w:p>
      </w:docPartBody>
    </w:docPart>
    <w:docPart>
      <w:docPartPr>
        <w:name w:val="4E5FD2ADA4744DE1A08E5C7D4053CDFA"/>
        <w:category>
          <w:name w:val="General"/>
          <w:gallery w:val="placeholder"/>
        </w:category>
        <w:types>
          <w:type w:val="bbPlcHdr"/>
        </w:types>
        <w:behaviors>
          <w:behavior w:val="content"/>
        </w:behaviors>
        <w:guid w:val="{C5199789-D8B4-4676-90B1-3FDA63FBCDA7}"/>
      </w:docPartPr>
      <w:docPartBody>
        <w:p w:rsidR="00C113EC" w:rsidRDefault="007B2AC0" w:rsidP="007B2AC0">
          <w:pPr>
            <w:pStyle w:val="4E5FD2ADA4744DE1A08E5C7D4053CDFA"/>
          </w:pPr>
          <w:r w:rsidRPr="003C136F">
            <w:rPr>
              <w:rStyle w:val="PlaceholderText"/>
            </w:rPr>
            <w:t>Click or tap here to enter text.</w:t>
          </w:r>
        </w:p>
      </w:docPartBody>
    </w:docPart>
    <w:docPart>
      <w:docPartPr>
        <w:name w:val="951369D210CF454EBC4B5ECAA8B910AF"/>
        <w:category>
          <w:name w:val="General"/>
          <w:gallery w:val="placeholder"/>
        </w:category>
        <w:types>
          <w:type w:val="bbPlcHdr"/>
        </w:types>
        <w:behaviors>
          <w:behavior w:val="content"/>
        </w:behaviors>
        <w:guid w:val="{205CA553-3087-424A-8B71-4B2FFFC0B0F4}"/>
      </w:docPartPr>
      <w:docPartBody>
        <w:p w:rsidR="00C113EC" w:rsidRDefault="007B2AC0" w:rsidP="007B2AC0">
          <w:pPr>
            <w:pStyle w:val="951369D210CF454EBC4B5ECAA8B910AF"/>
          </w:pPr>
          <w:r w:rsidRPr="003C136F">
            <w:rPr>
              <w:rStyle w:val="PlaceholderText"/>
            </w:rPr>
            <w:t>Click or tap here to enter text.</w:t>
          </w:r>
        </w:p>
      </w:docPartBody>
    </w:docPart>
    <w:docPart>
      <w:docPartPr>
        <w:name w:val="266E2CA1E2DF481EA906633462379C24"/>
        <w:category>
          <w:name w:val="General"/>
          <w:gallery w:val="placeholder"/>
        </w:category>
        <w:types>
          <w:type w:val="bbPlcHdr"/>
        </w:types>
        <w:behaviors>
          <w:behavior w:val="content"/>
        </w:behaviors>
        <w:guid w:val="{1F6CD086-BCA4-4D2D-8CE1-4913A8E2051D}"/>
      </w:docPartPr>
      <w:docPartBody>
        <w:p w:rsidR="00C113EC" w:rsidRDefault="007B2AC0" w:rsidP="007B2AC0">
          <w:pPr>
            <w:pStyle w:val="266E2CA1E2DF481EA906633462379C24"/>
          </w:pPr>
          <w:r w:rsidRPr="003C136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16A5E2B-9075-4629-8D21-0AE649E2CC05}"/>
      </w:docPartPr>
      <w:docPartBody>
        <w:p w:rsidR="009B04A4" w:rsidRDefault="00C113EC">
          <w:r w:rsidRPr="00A31593">
            <w:rPr>
              <w:rStyle w:val="PlaceholderText"/>
            </w:rPr>
            <w:t>Click or tap to enter a date.</w:t>
          </w:r>
        </w:p>
      </w:docPartBody>
    </w:docPart>
    <w:docPart>
      <w:docPartPr>
        <w:name w:val="76682C82DF064FE08AB84C2B730D3DEA"/>
        <w:category>
          <w:name w:val="General"/>
          <w:gallery w:val="placeholder"/>
        </w:category>
        <w:types>
          <w:type w:val="bbPlcHdr"/>
        </w:types>
        <w:behaviors>
          <w:behavior w:val="content"/>
        </w:behaviors>
        <w:guid w:val="{EF0D86AD-4D96-458B-9098-E2BB76C19153}"/>
      </w:docPartPr>
      <w:docPartBody>
        <w:p w:rsidR="009B04A4" w:rsidRDefault="00C113EC" w:rsidP="00C113EC">
          <w:pPr>
            <w:pStyle w:val="76682C82DF064FE08AB84C2B730D3DEA"/>
          </w:pPr>
          <w:r w:rsidRPr="00A31593">
            <w:rPr>
              <w:rStyle w:val="PlaceholderText"/>
            </w:rPr>
            <w:t>Click or tap to enter a date.</w:t>
          </w:r>
        </w:p>
      </w:docPartBody>
    </w:docPart>
    <w:docPart>
      <w:docPartPr>
        <w:name w:val="EC9A442F503547CAA7B66176DE80E26F"/>
        <w:category>
          <w:name w:val="General"/>
          <w:gallery w:val="placeholder"/>
        </w:category>
        <w:types>
          <w:type w:val="bbPlcHdr"/>
        </w:types>
        <w:behaviors>
          <w:behavior w:val="content"/>
        </w:behaviors>
        <w:guid w:val="{389FE900-F3B2-48C0-8815-4D8F8FA6900F}"/>
      </w:docPartPr>
      <w:docPartBody>
        <w:p w:rsidR="009B04A4" w:rsidRDefault="00C113EC" w:rsidP="00C113EC">
          <w:pPr>
            <w:pStyle w:val="EC9A442F503547CAA7B66176DE80E26F"/>
          </w:pPr>
          <w:r w:rsidRPr="00A31593">
            <w:rPr>
              <w:rStyle w:val="PlaceholderText"/>
            </w:rPr>
            <w:t>Click or tap to enter a date.</w:t>
          </w:r>
        </w:p>
      </w:docPartBody>
    </w:docPart>
    <w:docPart>
      <w:docPartPr>
        <w:name w:val="C71CDCA989564CE8B360C898F1C737C2"/>
        <w:category>
          <w:name w:val="General"/>
          <w:gallery w:val="placeholder"/>
        </w:category>
        <w:types>
          <w:type w:val="bbPlcHdr"/>
        </w:types>
        <w:behaviors>
          <w:behavior w:val="content"/>
        </w:behaviors>
        <w:guid w:val="{76BD7AAB-C8A4-4475-BE39-C6186132179B}"/>
      </w:docPartPr>
      <w:docPartBody>
        <w:p w:rsidR="009B04A4" w:rsidRDefault="00C113EC" w:rsidP="00C113EC">
          <w:pPr>
            <w:pStyle w:val="C71CDCA989564CE8B360C898F1C737C2"/>
          </w:pPr>
          <w:r w:rsidRPr="00A31593">
            <w:rPr>
              <w:rStyle w:val="PlaceholderText"/>
            </w:rPr>
            <w:t>Click or tap to enter a date.</w:t>
          </w:r>
        </w:p>
      </w:docPartBody>
    </w:docPart>
    <w:docPart>
      <w:docPartPr>
        <w:name w:val="6D85F9D085EC494DABE5207E42B0FFE3"/>
        <w:category>
          <w:name w:val="General"/>
          <w:gallery w:val="placeholder"/>
        </w:category>
        <w:types>
          <w:type w:val="bbPlcHdr"/>
        </w:types>
        <w:behaviors>
          <w:behavior w:val="content"/>
        </w:behaviors>
        <w:guid w:val="{04201065-827B-4889-84E0-89D02CA2101B}"/>
      </w:docPartPr>
      <w:docPartBody>
        <w:p w:rsidR="009B04A4" w:rsidRDefault="00C113EC" w:rsidP="00C113EC">
          <w:pPr>
            <w:pStyle w:val="6D85F9D085EC494DABE5207E42B0FFE3"/>
          </w:pPr>
          <w:r w:rsidRPr="00A31593">
            <w:rPr>
              <w:rStyle w:val="PlaceholderText"/>
            </w:rPr>
            <w:t>Click or tap to enter a date.</w:t>
          </w:r>
        </w:p>
      </w:docPartBody>
    </w:docPart>
    <w:docPart>
      <w:docPartPr>
        <w:name w:val="31081191D58643FEAA746EEE14451614"/>
        <w:category>
          <w:name w:val="General"/>
          <w:gallery w:val="placeholder"/>
        </w:category>
        <w:types>
          <w:type w:val="bbPlcHdr"/>
        </w:types>
        <w:behaviors>
          <w:behavior w:val="content"/>
        </w:behaviors>
        <w:guid w:val="{D43F58BE-C51A-448A-82BE-96F380969EC5}"/>
      </w:docPartPr>
      <w:docPartBody>
        <w:p w:rsidR="009B04A4" w:rsidRDefault="00C113EC" w:rsidP="00C113EC">
          <w:pPr>
            <w:pStyle w:val="31081191D58643FEAA746EEE14451614"/>
          </w:pPr>
          <w:r w:rsidRPr="003C136F">
            <w:rPr>
              <w:rStyle w:val="PlaceholderText"/>
            </w:rPr>
            <w:t>Click or tap here to enter text.</w:t>
          </w:r>
        </w:p>
      </w:docPartBody>
    </w:docPart>
    <w:docPart>
      <w:docPartPr>
        <w:name w:val="4DD89EFFE5734138973E164A8BA88BB0"/>
        <w:category>
          <w:name w:val="General"/>
          <w:gallery w:val="placeholder"/>
        </w:category>
        <w:types>
          <w:type w:val="bbPlcHdr"/>
        </w:types>
        <w:behaviors>
          <w:behavior w:val="content"/>
        </w:behaviors>
        <w:guid w:val="{3D8F60C4-38A2-45C7-A84C-04C4EE9141A1}"/>
      </w:docPartPr>
      <w:docPartBody>
        <w:p w:rsidR="00B12D98" w:rsidRDefault="009B04A4" w:rsidP="009B04A4">
          <w:pPr>
            <w:pStyle w:val="4DD89EFFE5734138973E164A8BA88BB0"/>
          </w:pPr>
          <w:r>
            <w:rPr>
              <w:rStyle w:val="PlaceholderText"/>
            </w:rPr>
            <w:t>Click or tap to enter a date.</w:t>
          </w:r>
        </w:p>
      </w:docPartBody>
    </w:docPart>
    <w:docPart>
      <w:docPartPr>
        <w:name w:val="839433D23FA941E9896DFDF33FA450A9"/>
        <w:category>
          <w:name w:val="General"/>
          <w:gallery w:val="placeholder"/>
        </w:category>
        <w:types>
          <w:type w:val="bbPlcHdr"/>
        </w:types>
        <w:behaviors>
          <w:behavior w:val="content"/>
        </w:behaviors>
        <w:guid w:val="{3B55673E-11B5-455C-84F0-3DAC83B5AC1A}"/>
      </w:docPartPr>
      <w:docPartBody>
        <w:p w:rsidR="002F5B4C" w:rsidRDefault="00B12D98" w:rsidP="00B12D98">
          <w:pPr>
            <w:pStyle w:val="839433D23FA941E9896DFDF33FA450A9"/>
          </w:pPr>
          <w:r>
            <w:rPr>
              <w:rStyle w:val="PlaceholderText"/>
            </w:rPr>
            <w:t>Click or tap to enter a date.</w:t>
          </w:r>
        </w:p>
      </w:docPartBody>
    </w:docPart>
    <w:docPart>
      <w:docPartPr>
        <w:name w:val="B76148D5616F41C3954AB54F1B88439F"/>
        <w:category>
          <w:name w:val="General"/>
          <w:gallery w:val="placeholder"/>
        </w:category>
        <w:types>
          <w:type w:val="bbPlcHdr"/>
        </w:types>
        <w:behaviors>
          <w:behavior w:val="content"/>
        </w:behaviors>
        <w:guid w:val="{2F186AFD-64F2-41CE-B529-310208CAC0EB}"/>
      </w:docPartPr>
      <w:docPartBody>
        <w:p w:rsidR="002F5B4C" w:rsidRDefault="00B12D98" w:rsidP="00B12D98">
          <w:pPr>
            <w:pStyle w:val="B76148D5616F41C3954AB54F1B88439F"/>
          </w:pPr>
          <w:r>
            <w:rPr>
              <w:rStyle w:val="PlaceholderText"/>
            </w:rPr>
            <w:t>Click or tap to enter a date.</w:t>
          </w:r>
        </w:p>
      </w:docPartBody>
    </w:docPart>
    <w:docPart>
      <w:docPartPr>
        <w:name w:val="EBA9548CA2274CA9B3CC40549693BE7C"/>
        <w:category>
          <w:name w:val="General"/>
          <w:gallery w:val="placeholder"/>
        </w:category>
        <w:types>
          <w:type w:val="bbPlcHdr"/>
        </w:types>
        <w:behaviors>
          <w:behavior w:val="content"/>
        </w:behaviors>
        <w:guid w:val="{9D692104-4CDA-4414-9999-917ECF4E194A}"/>
      </w:docPartPr>
      <w:docPartBody>
        <w:p w:rsidR="002F5B4C" w:rsidRDefault="00B12D98" w:rsidP="00B12D98">
          <w:pPr>
            <w:pStyle w:val="EBA9548CA2274CA9B3CC40549693BE7C"/>
          </w:pPr>
          <w:r>
            <w:rPr>
              <w:rStyle w:val="PlaceholderText"/>
            </w:rPr>
            <w:t>Click or tap to enter a date.</w:t>
          </w:r>
        </w:p>
      </w:docPartBody>
    </w:docPart>
    <w:docPart>
      <w:docPartPr>
        <w:name w:val="EBB01E05FC994F8987E35AFD007B4732"/>
        <w:category>
          <w:name w:val="General"/>
          <w:gallery w:val="placeholder"/>
        </w:category>
        <w:types>
          <w:type w:val="bbPlcHdr"/>
        </w:types>
        <w:behaviors>
          <w:behavior w:val="content"/>
        </w:behaviors>
        <w:guid w:val="{935EF5FB-44B4-4596-809E-03AADDA859F6}"/>
      </w:docPartPr>
      <w:docPartBody>
        <w:p w:rsidR="002F5B4C" w:rsidRDefault="00B12D98" w:rsidP="00B12D98">
          <w:pPr>
            <w:pStyle w:val="EBB01E05FC994F8987E35AFD007B4732"/>
          </w:pPr>
          <w:r>
            <w:rPr>
              <w:rStyle w:val="PlaceholderText"/>
            </w:rPr>
            <w:t>Click or tap to enter a date.</w:t>
          </w:r>
        </w:p>
      </w:docPartBody>
    </w:docPart>
    <w:docPart>
      <w:docPartPr>
        <w:name w:val="29778D1B3FBE4F7E9C76CE02A9AE7906"/>
        <w:category>
          <w:name w:val="General"/>
          <w:gallery w:val="placeholder"/>
        </w:category>
        <w:types>
          <w:type w:val="bbPlcHdr"/>
        </w:types>
        <w:behaviors>
          <w:behavior w:val="content"/>
        </w:behaviors>
        <w:guid w:val="{9C433BF6-D56C-4998-AD15-158E8E93DBFA}"/>
      </w:docPartPr>
      <w:docPartBody>
        <w:p w:rsidR="002F5B4C" w:rsidRDefault="00B12D98" w:rsidP="00B12D98">
          <w:pPr>
            <w:pStyle w:val="29778D1B3FBE4F7E9C76CE02A9AE7906"/>
          </w:pPr>
          <w:r>
            <w:rPr>
              <w:rStyle w:val="PlaceholderText"/>
            </w:rPr>
            <w:t>Click or tap to enter a date.</w:t>
          </w:r>
        </w:p>
      </w:docPartBody>
    </w:docPart>
    <w:docPart>
      <w:docPartPr>
        <w:name w:val="F59BC31269C14C45B1BDD83F6FF5635C"/>
        <w:category>
          <w:name w:val="General"/>
          <w:gallery w:val="placeholder"/>
        </w:category>
        <w:types>
          <w:type w:val="bbPlcHdr"/>
        </w:types>
        <w:behaviors>
          <w:behavior w:val="content"/>
        </w:behaviors>
        <w:guid w:val="{3E2C7B05-3BF8-4F1E-B910-CAF021372EAE}"/>
      </w:docPartPr>
      <w:docPartBody>
        <w:p w:rsidR="00F834C3" w:rsidRDefault="00F6037C" w:rsidP="00F6037C">
          <w:pPr>
            <w:pStyle w:val="F59BC31269C14C45B1BDD83F6FF5635C"/>
          </w:pPr>
          <w:r w:rsidRPr="003C136F">
            <w:rPr>
              <w:rStyle w:val="PlaceholderText"/>
            </w:rPr>
            <w:t>Click or tap here to enter text.</w:t>
          </w:r>
        </w:p>
      </w:docPartBody>
    </w:docPart>
    <w:docPart>
      <w:docPartPr>
        <w:name w:val="48E04EC0BE0442658FDF665F5FC40346"/>
        <w:category>
          <w:name w:val="General"/>
          <w:gallery w:val="placeholder"/>
        </w:category>
        <w:types>
          <w:type w:val="bbPlcHdr"/>
        </w:types>
        <w:behaviors>
          <w:behavior w:val="content"/>
        </w:behaviors>
        <w:guid w:val="{E41F5793-DB53-4C04-8F11-AB2A96DC7C6E}"/>
      </w:docPartPr>
      <w:docPartBody>
        <w:p w:rsidR="00F834C3" w:rsidRDefault="00F6037C" w:rsidP="00F6037C">
          <w:pPr>
            <w:pStyle w:val="48E04EC0BE0442658FDF665F5FC40346"/>
          </w:pPr>
          <w:r w:rsidRPr="003C136F">
            <w:rPr>
              <w:rStyle w:val="PlaceholderText"/>
            </w:rPr>
            <w:t>Click or tap here to enter text.</w:t>
          </w:r>
        </w:p>
      </w:docPartBody>
    </w:docPart>
    <w:docPart>
      <w:docPartPr>
        <w:name w:val="48D0662A24B14775A93BF1340EA0767C"/>
        <w:category>
          <w:name w:val="General"/>
          <w:gallery w:val="placeholder"/>
        </w:category>
        <w:types>
          <w:type w:val="bbPlcHdr"/>
        </w:types>
        <w:behaviors>
          <w:behavior w:val="content"/>
        </w:behaviors>
        <w:guid w:val="{900CF9FC-676E-449A-BECE-26D485935A37}"/>
      </w:docPartPr>
      <w:docPartBody>
        <w:p w:rsidR="00F834C3" w:rsidRDefault="00F6037C" w:rsidP="00F6037C">
          <w:pPr>
            <w:pStyle w:val="48D0662A24B14775A93BF1340EA0767C"/>
          </w:pPr>
          <w:r w:rsidRPr="003C136F">
            <w:rPr>
              <w:rStyle w:val="PlaceholderText"/>
            </w:rPr>
            <w:t>Click or tap here to enter text.</w:t>
          </w:r>
        </w:p>
      </w:docPartBody>
    </w:docPart>
    <w:docPart>
      <w:docPartPr>
        <w:name w:val="5D5157C18F354939875488EFDFC41609"/>
        <w:category>
          <w:name w:val="General"/>
          <w:gallery w:val="placeholder"/>
        </w:category>
        <w:types>
          <w:type w:val="bbPlcHdr"/>
        </w:types>
        <w:behaviors>
          <w:behavior w:val="content"/>
        </w:behaviors>
        <w:guid w:val="{E4E7716E-769D-4148-9DE0-8693847E6584}"/>
      </w:docPartPr>
      <w:docPartBody>
        <w:p w:rsidR="00F834C3" w:rsidRDefault="00F6037C" w:rsidP="00F6037C">
          <w:pPr>
            <w:pStyle w:val="5D5157C18F354939875488EFDFC41609"/>
          </w:pPr>
          <w:r w:rsidRPr="003C136F">
            <w:rPr>
              <w:rStyle w:val="PlaceholderText"/>
            </w:rPr>
            <w:t>Click or tap here to enter text.</w:t>
          </w:r>
        </w:p>
      </w:docPartBody>
    </w:docPart>
    <w:docPart>
      <w:docPartPr>
        <w:name w:val="D9882AB456C14729AB1C7BAF63413DD1"/>
        <w:category>
          <w:name w:val="General"/>
          <w:gallery w:val="placeholder"/>
        </w:category>
        <w:types>
          <w:type w:val="bbPlcHdr"/>
        </w:types>
        <w:behaviors>
          <w:behavior w:val="content"/>
        </w:behaviors>
        <w:guid w:val="{8ADA6ECC-DA9B-4CBC-B729-5F174947B49A}"/>
      </w:docPartPr>
      <w:docPartBody>
        <w:p w:rsidR="00F834C3" w:rsidRDefault="00F6037C" w:rsidP="00F6037C">
          <w:pPr>
            <w:pStyle w:val="D9882AB456C14729AB1C7BAF63413DD1"/>
          </w:pPr>
          <w:r w:rsidRPr="003C136F">
            <w:rPr>
              <w:rStyle w:val="PlaceholderText"/>
            </w:rPr>
            <w:t>Click or tap here to enter text.</w:t>
          </w:r>
        </w:p>
      </w:docPartBody>
    </w:docPart>
    <w:docPart>
      <w:docPartPr>
        <w:name w:val="263DDB3D3447485D916F1068DAFABA70"/>
        <w:category>
          <w:name w:val="General"/>
          <w:gallery w:val="placeholder"/>
        </w:category>
        <w:types>
          <w:type w:val="bbPlcHdr"/>
        </w:types>
        <w:behaviors>
          <w:behavior w:val="content"/>
        </w:behaviors>
        <w:guid w:val="{D09097F3-9B3A-42FC-8778-AC8638A361E4}"/>
      </w:docPartPr>
      <w:docPartBody>
        <w:p w:rsidR="00F834C3" w:rsidRDefault="00F6037C" w:rsidP="00F6037C">
          <w:pPr>
            <w:pStyle w:val="263DDB3D3447485D916F1068DAFABA70"/>
          </w:pPr>
          <w:r w:rsidRPr="003C136F">
            <w:rPr>
              <w:rStyle w:val="PlaceholderText"/>
            </w:rPr>
            <w:t>Click or tap here to enter text.</w:t>
          </w:r>
        </w:p>
      </w:docPartBody>
    </w:docPart>
    <w:docPart>
      <w:docPartPr>
        <w:name w:val="611CEB1F0DA448E4A5A038CEBC64418B"/>
        <w:category>
          <w:name w:val="General"/>
          <w:gallery w:val="placeholder"/>
        </w:category>
        <w:types>
          <w:type w:val="bbPlcHdr"/>
        </w:types>
        <w:behaviors>
          <w:behavior w:val="content"/>
        </w:behaviors>
        <w:guid w:val="{5856BE74-0D10-4913-96FC-4FAE27C90FEA}"/>
      </w:docPartPr>
      <w:docPartBody>
        <w:p w:rsidR="00F834C3" w:rsidRDefault="00F6037C" w:rsidP="00F6037C">
          <w:pPr>
            <w:pStyle w:val="611CEB1F0DA448E4A5A038CEBC64418B"/>
          </w:pPr>
          <w:r w:rsidRPr="003C136F">
            <w:rPr>
              <w:rStyle w:val="PlaceholderText"/>
            </w:rPr>
            <w:t>Click or tap here to enter text.</w:t>
          </w:r>
        </w:p>
      </w:docPartBody>
    </w:docPart>
    <w:docPart>
      <w:docPartPr>
        <w:name w:val="AE097308C82B4E5195C489B92482A589"/>
        <w:category>
          <w:name w:val="General"/>
          <w:gallery w:val="placeholder"/>
        </w:category>
        <w:types>
          <w:type w:val="bbPlcHdr"/>
        </w:types>
        <w:behaviors>
          <w:behavior w:val="content"/>
        </w:behaviors>
        <w:guid w:val="{56A6006D-5A46-4819-A238-73473B393922}"/>
      </w:docPartPr>
      <w:docPartBody>
        <w:p w:rsidR="00F834C3" w:rsidRDefault="00F6037C" w:rsidP="00F6037C">
          <w:pPr>
            <w:pStyle w:val="AE097308C82B4E5195C489B92482A589"/>
          </w:pPr>
          <w:r w:rsidRPr="003C136F">
            <w:rPr>
              <w:rStyle w:val="PlaceholderText"/>
            </w:rPr>
            <w:t>Click or tap here to enter text.</w:t>
          </w:r>
        </w:p>
      </w:docPartBody>
    </w:docPart>
    <w:docPart>
      <w:docPartPr>
        <w:name w:val="F5F628F1CBD2472FB611E5214DE1895E"/>
        <w:category>
          <w:name w:val="General"/>
          <w:gallery w:val="placeholder"/>
        </w:category>
        <w:types>
          <w:type w:val="bbPlcHdr"/>
        </w:types>
        <w:behaviors>
          <w:behavior w:val="content"/>
        </w:behaviors>
        <w:guid w:val="{DB516D63-C3C0-4018-A5B9-2F6583B6E164}"/>
      </w:docPartPr>
      <w:docPartBody>
        <w:p w:rsidR="00C93AB2" w:rsidRDefault="00D06AEB" w:rsidP="00D06AEB">
          <w:pPr>
            <w:pStyle w:val="F5F628F1CBD2472FB611E5214DE1895E"/>
          </w:pPr>
          <w:r w:rsidRPr="003C136F">
            <w:rPr>
              <w:rStyle w:val="PlaceholderText"/>
            </w:rPr>
            <w:t>Click or tap here to enter text.</w:t>
          </w:r>
        </w:p>
      </w:docPartBody>
    </w:docPart>
    <w:docPart>
      <w:docPartPr>
        <w:name w:val="993CFB5AB0624B06A5EDAE703AE4D3E3"/>
        <w:category>
          <w:name w:val="General"/>
          <w:gallery w:val="placeholder"/>
        </w:category>
        <w:types>
          <w:type w:val="bbPlcHdr"/>
        </w:types>
        <w:behaviors>
          <w:behavior w:val="content"/>
        </w:behaviors>
        <w:guid w:val="{9DD661F6-CEC9-43E4-80FD-969F9A31124F}"/>
      </w:docPartPr>
      <w:docPartBody>
        <w:p w:rsidR="00C93AB2" w:rsidRDefault="00D06AEB" w:rsidP="00D06AEB">
          <w:pPr>
            <w:pStyle w:val="993CFB5AB0624B06A5EDAE703AE4D3E3"/>
          </w:pPr>
          <w:r w:rsidRPr="003C136F">
            <w:rPr>
              <w:rStyle w:val="PlaceholderText"/>
            </w:rPr>
            <w:t>Click or tap here to enter text.</w:t>
          </w:r>
        </w:p>
      </w:docPartBody>
    </w:docPart>
    <w:docPart>
      <w:docPartPr>
        <w:name w:val="C2D1F16FFF1741D4A2E043C3328865F0"/>
        <w:category>
          <w:name w:val="General"/>
          <w:gallery w:val="placeholder"/>
        </w:category>
        <w:types>
          <w:type w:val="bbPlcHdr"/>
        </w:types>
        <w:behaviors>
          <w:behavior w:val="content"/>
        </w:behaviors>
        <w:guid w:val="{EB24325C-8421-4C2E-A9A6-4A4C5BA30CF2}"/>
      </w:docPartPr>
      <w:docPartBody>
        <w:p w:rsidR="00C93AB2" w:rsidRDefault="00D06AEB" w:rsidP="00D06AEB">
          <w:pPr>
            <w:pStyle w:val="C2D1F16FFF1741D4A2E043C3328865F0"/>
          </w:pPr>
          <w:r w:rsidRPr="003C136F">
            <w:rPr>
              <w:rStyle w:val="PlaceholderText"/>
            </w:rPr>
            <w:t>Click or tap here to enter text.</w:t>
          </w:r>
        </w:p>
      </w:docPartBody>
    </w:docPart>
    <w:docPart>
      <w:docPartPr>
        <w:name w:val="6F1CF558B3C94A398A00C2921A236ADC"/>
        <w:category>
          <w:name w:val="General"/>
          <w:gallery w:val="placeholder"/>
        </w:category>
        <w:types>
          <w:type w:val="bbPlcHdr"/>
        </w:types>
        <w:behaviors>
          <w:behavior w:val="content"/>
        </w:behaviors>
        <w:guid w:val="{A81EEFE7-9305-4F39-ADD3-A5B993B99C6B}"/>
      </w:docPartPr>
      <w:docPartBody>
        <w:p w:rsidR="00C93AB2" w:rsidRDefault="00D06AEB" w:rsidP="00D06AEB">
          <w:pPr>
            <w:pStyle w:val="6F1CF558B3C94A398A00C2921A236ADC"/>
          </w:pPr>
          <w:r w:rsidRPr="003C136F">
            <w:rPr>
              <w:rStyle w:val="PlaceholderText"/>
            </w:rPr>
            <w:t>Click or tap here to enter text.</w:t>
          </w:r>
        </w:p>
      </w:docPartBody>
    </w:docPart>
    <w:docPart>
      <w:docPartPr>
        <w:name w:val="DE3ED45135314C239EFA51D768708D19"/>
        <w:category>
          <w:name w:val="General"/>
          <w:gallery w:val="placeholder"/>
        </w:category>
        <w:types>
          <w:type w:val="bbPlcHdr"/>
        </w:types>
        <w:behaviors>
          <w:behavior w:val="content"/>
        </w:behaviors>
        <w:guid w:val="{48EAA47A-1DEC-4840-91E8-7306BED67F93}"/>
      </w:docPartPr>
      <w:docPartBody>
        <w:p w:rsidR="00C93AB2" w:rsidRDefault="00D06AEB" w:rsidP="00D06AEB">
          <w:pPr>
            <w:pStyle w:val="DE3ED45135314C239EFA51D768708D19"/>
          </w:pPr>
          <w:r w:rsidRPr="003C136F">
            <w:rPr>
              <w:rStyle w:val="PlaceholderText"/>
            </w:rPr>
            <w:t>Click or tap here to enter text.</w:t>
          </w:r>
        </w:p>
      </w:docPartBody>
    </w:docPart>
    <w:docPart>
      <w:docPartPr>
        <w:name w:val="65CE96653933417A925300A199A2CE8D"/>
        <w:category>
          <w:name w:val="General"/>
          <w:gallery w:val="placeholder"/>
        </w:category>
        <w:types>
          <w:type w:val="bbPlcHdr"/>
        </w:types>
        <w:behaviors>
          <w:behavior w:val="content"/>
        </w:behaviors>
        <w:guid w:val="{F86E7920-D915-49D4-A997-7454D07B2CC6}"/>
      </w:docPartPr>
      <w:docPartBody>
        <w:p w:rsidR="00B839AE" w:rsidRDefault="00235B78" w:rsidP="00235B78">
          <w:pPr>
            <w:pStyle w:val="65CE96653933417A925300A199A2CE8D"/>
          </w:pPr>
          <w:r>
            <w:rPr>
              <w:rStyle w:val="PlaceholderText"/>
            </w:rPr>
            <w:t>Click or tap to enter a date.</w:t>
          </w:r>
        </w:p>
      </w:docPartBody>
    </w:docPart>
    <w:docPart>
      <w:docPartPr>
        <w:name w:val="BCC2BCFF501044F490B4A53C37207872"/>
        <w:category>
          <w:name w:val="General"/>
          <w:gallery w:val="placeholder"/>
        </w:category>
        <w:types>
          <w:type w:val="bbPlcHdr"/>
        </w:types>
        <w:behaviors>
          <w:behavior w:val="content"/>
        </w:behaviors>
        <w:guid w:val="{03FDC4D1-9F57-4822-8AB7-65139F87D8E4}"/>
      </w:docPartPr>
      <w:docPartBody>
        <w:p w:rsidR="00B839AE" w:rsidRDefault="00235B78" w:rsidP="00235B78">
          <w:pPr>
            <w:pStyle w:val="BCC2BCFF501044F490B4A53C37207872"/>
          </w:pPr>
          <w:r>
            <w:rPr>
              <w:rStyle w:val="PlaceholderText"/>
            </w:rPr>
            <w:t>Click or tap to enter a date.</w:t>
          </w:r>
        </w:p>
      </w:docPartBody>
    </w:docPart>
    <w:docPart>
      <w:docPartPr>
        <w:name w:val="FB14BFED702A4D32B54AB8F3C8A6835D"/>
        <w:category>
          <w:name w:val="General"/>
          <w:gallery w:val="placeholder"/>
        </w:category>
        <w:types>
          <w:type w:val="bbPlcHdr"/>
        </w:types>
        <w:behaviors>
          <w:behavior w:val="content"/>
        </w:behaviors>
        <w:guid w:val="{31D438F7-9F77-4EEC-A492-9817720CD5EF}"/>
      </w:docPartPr>
      <w:docPartBody>
        <w:p w:rsidR="00B839AE" w:rsidRDefault="00235B78" w:rsidP="00235B78">
          <w:pPr>
            <w:pStyle w:val="FB14BFED702A4D32B54AB8F3C8A6835D"/>
          </w:pPr>
          <w:r w:rsidRPr="003C136F">
            <w:rPr>
              <w:rStyle w:val="PlaceholderText"/>
            </w:rPr>
            <w:t>Click or tap here to enter text.</w:t>
          </w:r>
        </w:p>
      </w:docPartBody>
    </w:docPart>
    <w:docPart>
      <w:docPartPr>
        <w:name w:val="EB00E932C837466B959FA8E2D978AFB9"/>
        <w:category>
          <w:name w:val="General"/>
          <w:gallery w:val="placeholder"/>
        </w:category>
        <w:types>
          <w:type w:val="bbPlcHdr"/>
        </w:types>
        <w:behaviors>
          <w:behavior w:val="content"/>
        </w:behaviors>
        <w:guid w:val="{AD5DB9F8-D92B-43E3-BAC7-AF037CAD1110}"/>
      </w:docPartPr>
      <w:docPartBody>
        <w:p w:rsidR="00B839AE" w:rsidRDefault="00235B78" w:rsidP="00235B78">
          <w:pPr>
            <w:pStyle w:val="EB00E932C837466B959FA8E2D978AFB9"/>
          </w:pPr>
          <w:r w:rsidRPr="003C136F">
            <w:rPr>
              <w:rStyle w:val="PlaceholderText"/>
            </w:rPr>
            <w:t>Click or tap here to enter text.</w:t>
          </w:r>
        </w:p>
      </w:docPartBody>
    </w:docPart>
    <w:docPart>
      <w:docPartPr>
        <w:name w:val="63EF2AD55DAA419EB650FACD73A0B4BA"/>
        <w:category>
          <w:name w:val="General"/>
          <w:gallery w:val="placeholder"/>
        </w:category>
        <w:types>
          <w:type w:val="bbPlcHdr"/>
        </w:types>
        <w:behaviors>
          <w:behavior w:val="content"/>
        </w:behaviors>
        <w:guid w:val="{967D8DF3-915A-48E3-83A5-899A751EFD64}"/>
      </w:docPartPr>
      <w:docPartBody>
        <w:p w:rsidR="00B839AE" w:rsidRDefault="00235B78" w:rsidP="00235B78">
          <w:pPr>
            <w:pStyle w:val="63EF2AD55DAA419EB650FACD73A0B4BA"/>
          </w:pPr>
          <w:r w:rsidRPr="003C136F">
            <w:rPr>
              <w:rStyle w:val="PlaceholderText"/>
            </w:rPr>
            <w:t>Click or tap here to enter text.</w:t>
          </w:r>
        </w:p>
      </w:docPartBody>
    </w:docPart>
    <w:docPart>
      <w:docPartPr>
        <w:name w:val="1E3924AAC6FF4320997C98C295B12DFC"/>
        <w:category>
          <w:name w:val="General"/>
          <w:gallery w:val="placeholder"/>
        </w:category>
        <w:types>
          <w:type w:val="bbPlcHdr"/>
        </w:types>
        <w:behaviors>
          <w:behavior w:val="content"/>
        </w:behaviors>
        <w:guid w:val="{11CAC874-292B-4424-9856-9256FB807845}"/>
      </w:docPartPr>
      <w:docPartBody>
        <w:p w:rsidR="00B839AE" w:rsidRDefault="00235B78" w:rsidP="00235B78">
          <w:pPr>
            <w:pStyle w:val="1E3924AAC6FF4320997C98C295B12DFC"/>
          </w:pPr>
          <w:r w:rsidRPr="003C136F">
            <w:rPr>
              <w:rStyle w:val="PlaceholderText"/>
            </w:rPr>
            <w:t>Click or tap here to enter text.</w:t>
          </w:r>
        </w:p>
      </w:docPartBody>
    </w:docPart>
    <w:docPart>
      <w:docPartPr>
        <w:name w:val="E4C6C862B3F24B138FF3E6D6703CC199"/>
        <w:category>
          <w:name w:val="General"/>
          <w:gallery w:val="placeholder"/>
        </w:category>
        <w:types>
          <w:type w:val="bbPlcHdr"/>
        </w:types>
        <w:behaviors>
          <w:behavior w:val="content"/>
        </w:behaviors>
        <w:guid w:val="{2546869F-BE4D-42FB-B123-93F6E5C502C7}"/>
      </w:docPartPr>
      <w:docPartBody>
        <w:p w:rsidR="00B839AE" w:rsidRDefault="00235B78" w:rsidP="00235B78">
          <w:pPr>
            <w:pStyle w:val="E4C6C862B3F24B138FF3E6D6703CC199"/>
          </w:pPr>
          <w:r w:rsidRPr="003C136F">
            <w:rPr>
              <w:rStyle w:val="PlaceholderText"/>
            </w:rPr>
            <w:t>Click or tap here to enter text.</w:t>
          </w:r>
        </w:p>
      </w:docPartBody>
    </w:docPart>
    <w:docPart>
      <w:docPartPr>
        <w:name w:val="8D3DF1907B444B7592B10C1501FB7785"/>
        <w:category>
          <w:name w:val="General"/>
          <w:gallery w:val="placeholder"/>
        </w:category>
        <w:types>
          <w:type w:val="bbPlcHdr"/>
        </w:types>
        <w:behaviors>
          <w:behavior w:val="content"/>
        </w:behaviors>
        <w:guid w:val="{443993DD-30B1-4654-BC5C-4E5231618EEA}"/>
      </w:docPartPr>
      <w:docPartBody>
        <w:p w:rsidR="00B839AE" w:rsidRDefault="00235B78" w:rsidP="00235B78">
          <w:pPr>
            <w:pStyle w:val="8D3DF1907B444B7592B10C1501FB7785"/>
          </w:pPr>
          <w:r w:rsidRPr="003C13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7535"/>
    <w:rsid w:val="00080E40"/>
    <w:rsid w:val="00141308"/>
    <w:rsid w:val="0017037B"/>
    <w:rsid w:val="00235B78"/>
    <w:rsid w:val="002F5B4C"/>
    <w:rsid w:val="00377431"/>
    <w:rsid w:val="00430771"/>
    <w:rsid w:val="00433FD7"/>
    <w:rsid w:val="00495DFC"/>
    <w:rsid w:val="004C14E2"/>
    <w:rsid w:val="004C4D6D"/>
    <w:rsid w:val="00633D90"/>
    <w:rsid w:val="007B2AC0"/>
    <w:rsid w:val="007E6962"/>
    <w:rsid w:val="0085117E"/>
    <w:rsid w:val="009B04A4"/>
    <w:rsid w:val="00A6677A"/>
    <w:rsid w:val="00AE7A1E"/>
    <w:rsid w:val="00B12D98"/>
    <w:rsid w:val="00B839AE"/>
    <w:rsid w:val="00C113EC"/>
    <w:rsid w:val="00C93AB2"/>
    <w:rsid w:val="00D06AEB"/>
    <w:rsid w:val="00D22FD1"/>
    <w:rsid w:val="00E07535"/>
    <w:rsid w:val="00F2559B"/>
    <w:rsid w:val="00F57B2A"/>
    <w:rsid w:val="00F6037C"/>
    <w:rsid w:val="00F83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5B78"/>
  </w:style>
  <w:style w:type="paragraph" w:customStyle="1" w:styleId="C8AAF8C9BF574DE480E60B5654B39D00">
    <w:name w:val="C8AAF8C9BF574DE480E60B5654B39D00"/>
    <w:rsid w:val="00A6677A"/>
  </w:style>
  <w:style w:type="paragraph" w:customStyle="1" w:styleId="DE735260A7094CA2BCB1CE853AF0220A">
    <w:name w:val="DE735260A7094CA2BCB1CE853AF0220A"/>
    <w:rsid w:val="00A6677A"/>
  </w:style>
  <w:style w:type="paragraph" w:customStyle="1" w:styleId="3EF379E8346D49A5BA01028BF24A6AE0">
    <w:name w:val="3EF379E8346D49A5BA01028BF24A6AE0"/>
    <w:rsid w:val="007B2AC0"/>
  </w:style>
  <w:style w:type="paragraph" w:customStyle="1" w:styleId="59F556A43A854A479066EE1F3DA7783B">
    <w:name w:val="59F556A43A854A479066EE1F3DA7783B"/>
    <w:rsid w:val="007B2AC0"/>
  </w:style>
  <w:style w:type="paragraph" w:customStyle="1" w:styleId="2DB38DCE24F44DF6917268BC204B31ED">
    <w:name w:val="2DB38DCE24F44DF6917268BC204B31ED"/>
    <w:rsid w:val="007B2AC0"/>
  </w:style>
  <w:style w:type="paragraph" w:customStyle="1" w:styleId="554DA874C5D4448699174BED2EB6C76A">
    <w:name w:val="554DA874C5D4448699174BED2EB6C76A"/>
    <w:rsid w:val="007B2AC0"/>
  </w:style>
  <w:style w:type="paragraph" w:customStyle="1" w:styleId="7AFC2DEA9BCC4F0BA82DF84203BD707B">
    <w:name w:val="7AFC2DEA9BCC4F0BA82DF84203BD707B"/>
    <w:rsid w:val="007B2AC0"/>
  </w:style>
  <w:style w:type="paragraph" w:customStyle="1" w:styleId="01F5D39CE7254224B12B44E2839F53FC">
    <w:name w:val="01F5D39CE7254224B12B44E2839F53FC"/>
    <w:rsid w:val="007B2AC0"/>
  </w:style>
  <w:style w:type="paragraph" w:customStyle="1" w:styleId="B36294BD33C1499AB3558AF8774DF1CB">
    <w:name w:val="B36294BD33C1499AB3558AF8774DF1CB"/>
    <w:rsid w:val="007B2AC0"/>
  </w:style>
  <w:style w:type="paragraph" w:customStyle="1" w:styleId="84D166D5CA7D4300AFF97E6C5A5C0EFF">
    <w:name w:val="84D166D5CA7D4300AFF97E6C5A5C0EFF"/>
    <w:rsid w:val="007B2AC0"/>
  </w:style>
  <w:style w:type="paragraph" w:customStyle="1" w:styleId="E04DC9161E7B452284375B1008656800">
    <w:name w:val="E04DC9161E7B452284375B1008656800"/>
    <w:rsid w:val="007B2AC0"/>
  </w:style>
  <w:style w:type="paragraph" w:customStyle="1" w:styleId="9EADCC8DA98B44D9B48EAF5F7CD1C522">
    <w:name w:val="9EADCC8DA98B44D9B48EAF5F7CD1C522"/>
    <w:rsid w:val="007B2AC0"/>
  </w:style>
  <w:style w:type="paragraph" w:customStyle="1" w:styleId="86D8EA29947C4FC9BC14BC50FC03479B">
    <w:name w:val="86D8EA29947C4FC9BC14BC50FC03479B"/>
    <w:rsid w:val="007B2AC0"/>
  </w:style>
  <w:style w:type="paragraph" w:customStyle="1" w:styleId="60796CE0A4B646D28EED10E03D9F0D91">
    <w:name w:val="60796CE0A4B646D28EED10E03D9F0D91"/>
    <w:rsid w:val="007B2AC0"/>
  </w:style>
  <w:style w:type="paragraph" w:customStyle="1" w:styleId="4E5FD2ADA4744DE1A08E5C7D4053CDFA">
    <w:name w:val="4E5FD2ADA4744DE1A08E5C7D4053CDFA"/>
    <w:rsid w:val="007B2AC0"/>
  </w:style>
  <w:style w:type="paragraph" w:customStyle="1" w:styleId="4AA40CCC11A74F27A2FB69089012EC91">
    <w:name w:val="4AA40CCC11A74F27A2FB69089012EC91"/>
    <w:rsid w:val="007B2AC0"/>
  </w:style>
  <w:style w:type="paragraph" w:customStyle="1" w:styleId="22D40714803D4836B12FB5F7EA1FF7BD">
    <w:name w:val="22D40714803D4836B12FB5F7EA1FF7BD"/>
    <w:rsid w:val="007B2AC0"/>
  </w:style>
  <w:style w:type="paragraph" w:customStyle="1" w:styleId="14A4AD34AC4B4297A6063C3F1D960C11">
    <w:name w:val="14A4AD34AC4B4297A6063C3F1D960C11"/>
    <w:rsid w:val="007B2AC0"/>
  </w:style>
  <w:style w:type="paragraph" w:customStyle="1" w:styleId="56BF383083EF46E6B732F0A54F83C0FB">
    <w:name w:val="56BF383083EF46E6B732F0A54F83C0FB"/>
    <w:rsid w:val="007B2AC0"/>
  </w:style>
  <w:style w:type="paragraph" w:customStyle="1" w:styleId="0CC3495CA309455BA0A99A7556CFB453">
    <w:name w:val="0CC3495CA309455BA0A99A7556CFB453"/>
    <w:rsid w:val="007B2AC0"/>
  </w:style>
  <w:style w:type="paragraph" w:customStyle="1" w:styleId="951369D210CF454EBC4B5ECAA8B910AF">
    <w:name w:val="951369D210CF454EBC4B5ECAA8B910AF"/>
    <w:rsid w:val="007B2AC0"/>
  </w:style>
  <w:style w:type="paragraph" w:customStyle="1" w:styleId="DE26468A6B1840848AC021D25FC83C30">
    <w:name w:val="DE26468A6B1840848AC021D25FC83C30"/>
    <w:rsid w:val="007B2AC0"/>
  </w:style>
  <w:style w:type="paragraph" w:customStyle="1" w:styleId="266E2CA1E2DF481EA906633462379C24">
    <w:name w:val="266E2CA1E2DF481EA906633462379C24"/>
    <w:rsid w:val="007B2AC0"/>
  </w:style>
  <w:style w:type="paragraph" w:customStyle="1" w:styleId="7126F76D72874F6490D928E7E7292500">
    <w:name w:val="7126F76D72874F6490D928E7E7292500"/>
    <w:rsid w:val="00C113EC"/>
  </w:style>
  <w:style w:type="paragraph" w:customStyle="1" w:styleId="DB078D23AC244FDB9179340AF2AAF15D">
    <w:name w:val="DB078D23AC244FDB9179340AF2AAF15D"/>
    <w:rsid w:val="00C113EC"/>
  </w:style>
  <w:style w:type="paragraph" w:customStyle="1" w:styleId="5AB760389BED4875BDFDEA44E1E3F4BD">
    <w:name w:val="5AB760389BED4875BDFDEA44E1E3F4BD"/>
    <w:rsid w:val="00C113EC"/>
  </w:style>
  <w:style w:type="paragraph" w:customStyle="1" w:styleId="384751BF849A46A8938517041E45D58B">
    <w:name w:val="384751BF849A46A8938517041E45D58B"/>
    <w:rsid w:val="00C113EC"/>
  </w:style>
  <w:style w:type="paragraph" w:customStyle="1" w:styleId="6449631B0F8745ED99110210C65CF08F">
    <w:name w:val="6449631B0F8745ED99110210C65CF08F"/>
    <w:rsid w:val="00C113EC"/>
  </w:style>
  <w:style w:type="paragraph" w:customStyle="1" w:styleId="E85A7B5C41914D3B821E38B207F1931E">
    <w:name w:val="E85A7B5C41914D3B821E38B207F1931E"/>
    <w:rsid w:val="00C113EC"/>
  </w:style>
  <w:style w:type="paragraph" w:customStyle="1" w:styleId="33F5376D7BA44EAE8AE77913FF5CBA38">
    <w:name w:val="33F5376D7BA44EAE8AE77913FF5CBA38"/>
    <w:rsid w:val="00C113EC"/>
  </w:style>
  <w:style w:type="paragraph" w:customStyle="1" w:styleId="C227E3BEA26D4293B65E0D1797B02437">
    <w:name w:val="C227E3BEA26D4293B65E0D1797B02437"/>
    <w:rsid w:val="00C113EC"/>
  </w:style>
  <w:style w:type="paragraph" w:customStyle="1" w:styleId="14640163BF9E4D359529FFD0A3030F27">
    <w:name w:val="14640163BF9E4D359529FFD0A3030F27"/>
    <w:rsid w:val="00C113EC"/>
  </w:style>
  <w:style w:type="paragraph" w:customStyle="1" w:styleId="76C90EDA4C064DE0AA794BB744EF75DC">
    <w:name w:val="76C90EDA4C064DE0AA794BB744EF75DC"/>
    <w:rsid w:val="00C113EC"/>
  </w:style>
  <w:style w:type="paragraph" w:customStyle="1" w:styleId="6ADDB5E0F4364F4DA083807B2FCA4205">
    <w:name w:val="6ADDB5E0F4364F4DA083807B2FCA4205"/>
    <w:rsid w:val="00C113EC"/>
  </w:style>
  <w:style w:type="paragraph" w:customStyle="1" w:styleId="D5817351D88840C3B9D1AE9FE0EC9CEA">
    <w:name w:val="D5817351D88840C3B9D1AE9FE0EC9CEA"/>
    <w:rsid w:val="00C113EC"/>
  </w:style>
  <w:style w:type="paragraph" w:customStyle="1" w:styleId="76EA470B43F44F27AA40B044B910D93F">
    <w:name w:val="76EA470B43F44F27AA40B044B910D93F"/>
    <w:rsid w:val="00C113EC"/>
  </w:style>
  <w:style w:type="paragraph" w:customStyle="1" w:styleId="3BCFF85989864BF3BAA4C64B3DF7B7BA">
    <w:name w:val="3BCFF85989864BF3BAA4C64B3DF7B7BA"/>
    <w:rsid w:val="00C113EC"/>
  </w:style>
  <w:style w:type="paragraph" w:customStyle="1" w:styleId="F21F782D4C164262B6C753128DBA86EF">
    <w:name w:val="F21F782D4C164262B6C753128DBA86EF"/>
    <w:rsid w:val="00C113EC"/>
  </w:style>
  <w:style w:type="paragraph" w:customStyle="1" w:styleId="DBB4AEFFC3864A4D88E165F717B8C3FB">
    <w:name w:val="DBB4AEFFC3864A4D88E165F717B8C3FB"/>
    <w:rsid w:val="00C113EC"/>
  </w:style>
  <w:style w:type="paragraph" w:customStyle="1" w:styleId="D8451DE2EB7A47C794845F3D93899944">
    <w:name w:val="D8451DE2EB7A47C794845F3D93899944"/>
    <w:rsid w:val="00C113EC"/>
  </w:style>
  <w:style w:type="paragraph" w:customStyle="1" w:styleId="76682C82DF064FE08AB84C2B730D3DEA">
    <w:name w:val="76682C82DF064FE08AB84C2B730D3DEA"/>
    <w:rsid w:val="00C113EC"/>
  </w:style>
  <w:style w:type="paragraph" w:customStyle="1" w:styleId="EC9A442F503547CAA7B66176DE80E26F">
    <w:name w:val="EC9A442F503547CAA7B66176DE80E26F"/>
    <w:rsid w:val="00C113EC"/>
  </w:style>
  <w:style w:type="paragraph" w:customStyle="1" w:styleId="C71CDCA989564CE8B360C898F1C737C2">
    <w:name w:val="C71CDCA989564CE8B360C898F1C737C2"/>
    <w:rsid w:val="00C113EC"/>
  </w:style>
  <w:style w:type="paragraph" w:customStyle="1" w:styleId="6D85F9D085EC494DABE5207E42B0FFE3">
    <w:name w:val="6D85F9D085EC494DABE5207E42B0FFE3"/>
    <w:rsid w:val="00C113EC"/>
  </w:style>
  <w:style w:type="paragraph" w:customStyle="1" w:styleId="CDD9ADAB86814309A93F1DA70748AD64">
    <w:name w:val="CDD9ADAB86814309A93F1DA70748AD64"/>
    <w:rsid w:val="00C113EC"/>
  </w:style>
  <w:style w:type="paragraph" w:customStyle="1" w:styleId="346B1F2A487944019DA38AAB5D96F6A3">
    <w:name w:val="346B1F2A487944019DA38AAB5D96F6A3"/>
    <w:rsid w:val="00C113EC"/>
  </w:style>
  <w:style w:type="paragraph" w:customStyle="1" w:styleId="E8830A5AF95341B5AF6DEFCDCD52066C">
    <w:name w:val="E8830A5AF95341B5AF6DEFCDCD52066C"/>
    <w:rsid w:val="00C113EC"/>
  </w:style>
  <w:style w:type="paragraph" w:customStyle="1" w:styleId="31081191D58643FEAA746EEE14451614">
    <w:name w:val="31081191D58643FEAA746EEE14451614"/>
    <w:rsid w:val="00C113EC"/>
  </w:style>
  <w:style w:type="paragraph" w:customStyle="1" w:styleId="4DD89EFFE5734138973E164A8BA88BB0">
    <w:name w:val="4DD89EFFE5734138973E164A8BA88BB0"/>
    <w:rsid w:val="009B04A4"/>
  </w:style>
  <w:style w:type="paragraph" w:customStyle="1" w:styleId="839433D23FA941E9896DFDF33FA450A9">
    <w:name w:val="839433D23FA941E9896DFDF33FA450A9"/>
    <w:rsid w:val="00B12D98"/>
  </w:style>
  <w:style w:type="paragraph" w:customStyle="1" w:styleId="B76148D5616F41C3954AB54F1B88439F">
    <w:name w:val="B76148D5616F41C3954AB54F1B88439F"/>
    <w:rsid w:val="00B12D98"/>
  </w:style>
  <w:style w:type="paragraph" w:customStyle="1" w:styleId="EBA9548CA2274CA9B3CC40549693BE7C">
    <w:name w:val="EBA9548CA2274CA9B3CC40549693BE7C"/>
    <w:rsid w:val="00B12D98"/>
  </w:style>
  <w:style w:type="paragraph" w:customStyle="1" w:styleId="EBB01E05FC994F8987E35AFD007B4732">
    <w:name w:val="EBB01E05FC994F8987E35AFD007B4732"/>
    <w:rsid w:val="00B12D98"/>
  </w:style>
  <w:style w:type="paragraph" w:customStyle="1" w:styleId="29778D1B3FBE4F7E9C76CE02A9AE7906">
    <w:name w:val="29778D1B3FBE4F7E9C76CE02A9AE7906"/>
    <w:rsid w:val="00B12D98"/>
  </w:style>
  <w:style w:type="paragraph" w:customStyle="1" w:styleId="F59BC31269C14C45B1BDD83F6FF5635C">
    <w:name w:val="F59BC31269C14C45B1BDD83F6FF5635C"/>
    <w:rsid w:val="00F6037C"/>
  </w:style>
  <w:style w:type="paragraph" w:customStyle="1" w:styleId="48E04EC0BE0442658FDF665F5FC40346">
    <w:name w:val="48E04EC0BE0442658FDF665F5FC40346"/>
    <w:rsid w:val="00F6037C"/>
  </w:style>
  <w:style w:type="paragraph" w:customStyle="1" w:styleId="48D0662A24B14775A93BF1340EA0767C">
    <w:name w:val="48D0662A24B14775A93BF1340EA0767C"/>
    <w:rsid w:val="00F6037C"/>
  </w:style>
  <w:style w:type="paragraph" w:customStyle="1" w:styleId="6BB7A63785A344A0A6F67EB811191A9E">
    <w:name w:val="6BB7A63785A344A0A6F67EB811191A9E"/>
    <w:rsid w:val="00F6037C"/>
  </w:style>
  <w:style w:type="paragraph" w:customStyle="1" w:styleId="B2957FEB77684B8DB5554615DD7E9B79">
    <w:name w:val="B2957FEB77684B8DB5554615DD7E9B79"/>
    <w:rsid w:val="00F6037C"/>
  </w:style>
  <w:style w:type="paragraph" w:customStyle="1" w:styleId="27044469CF8342CBAA6E6C3089ECC14F">
    <w:name w:val="27044469CF8342CBAA6E6C3089ECC14F"/>
    <w:rsid w:val="00F6037C"/>
  </w:style>
  <w:style w:type="paragraph" w:customStyle="1" w:styleId="5D5157C18F354939875488EFDFC41609">
    <w:name w:val="5D5157C18F354939875488EFDFC41609"/>
    <w:rsid w:val="00F6037C"/>
  </w:style>
  <w:style w:type="paragraph" w:customStyle="1" w:styleId="E12C0F6FF06F4B958E1E657B52EED00A">
    <w:name w:val="E12C0F6FF06F4B958E1E657B52EED00A"/>
    <w:rsid w:val="00F6037C"/>
  </w:style>
  <w:style w:type="paragraph" w:customStyle="1" w:styleId="6B5CA3FA187F44D7A0CADE34589A42EF">
    <w:name w:val="6B5CA3FA187F44D7A0CADE34589A42EF"/>
    <w:rsid w:val="00F6037C"/>
  </w:style>
  <w:style w:type="paragraph" w:customStyle="1" w:styleId="425D3A25FC2E4EDE949BDA64CA743FE0">
    <w:name w:val="425D3A25FC2E4EDE949BDA64CA743FE0"/>
    <w:rsid w:val="00F6037C"/>
  </w:style>
  <w:style w:type="paragraph" w:customStyle="1" w:styleId="426AF7C18FB6462E9E628D5962361518">
    <w:name w:val="426AF7C18FB6462E9E628D5962361518"/>
    <w:rsid w:val="00F6037C"/>
  </w:style>
  <w:style w:type="paragraph" w:customStyle="1" w:styleId="91AF7CC8718C4FAD9190EA9626C17FB7">
    <w:name w:val="91AF7CC8718C4FAD9190EA9626C17FB7"/>
    <w:rsid w:val="00F6037C"/>
  </w:style>
  <w:style w:type="paragraph" w:customStyle="1" w:styleId="7BFFAF912B914B1AA8FB4129C4B4DAC2">
    <w:name w:val="7BFFAF912B914B1AA8FB4129C4B4DAC2"/>
    <w:rsid w:val="00F6037C"/>
  </w:style>
  <w:style w:type="paragraph" w:customStyle="1" w:styleId="A0DB2AD9BD7C480DA76AC3D6FFFBC605">
    <w:name w:val="A0DB2AD9BD7C480DA76AC3D6FFFBC605"/>
    <w:rsid w:val="00F6037C"/>
  </w:style>
  <w:style w:type="paragraph" w:customStyle="1" w:styleId="D66D972698E841CB858829FC15C336C9">
    <w:name w:val="D66D972698E841CB858829FC15C336C9"/>
    <w:rsid w:val="00F6037C"/>
  </w:style>
  <w:style w:type="paragraph" w:customStyle="1" w:styleId="E5E6868BF07F4506A62CB7C1DEDB0486">
    <w:name w:val="E5E6868BF07F4506A62CB7C1DEDB0486"/>
    <w:rsid w:val="00F6037C"/>
  </w:style>
  <w:style w:type="paragraph" w:customStyle="1" w:styleId="702DDFB2DD824276823F5C907FD77C1D">
    <w:name w:val="702DDFB2DD824276823F5C907FD77C1D"/>
    <w:rsid w:val="00F6037C"/>
  </w:style>
  <w:style w:type="paragraph" w:customStyle="1" w:styleId="FED1186914E545618CA7191528E37754">
    <w:name w:val="FED1186914E545618CA7191528E37754"/>
    <w:rsid w:val="00F6037C"/>
  </w:style>
  <w:style w:type="paragraph" w:customStyle="1" w:styleId="39AB6CCCF90F4E0EA8B4D0EC362ABD01">
    <w:name w:val="39AB6CCCF90F4E0EA8B4D0EC362ABD01"/>
    <w:rsid w:val="00F6037C"/>
  </w:style>
  <w:style w:type="paragraph" w:customStyle="1" w:styleId="4AC38E0648FD40009EAF9FC3FA1CE4C2">
    <w:name w:val="4AC38E0648FD40009EAF9FC3FA1CE4C2"/>
    <w:rsid w:val="00F6037C"/>
  </w:style>
  <w:style w:type="paragraph" w:customStyle="1" w:styleId="D9882AB456C14729AB1C7BAF63413DD1">
    <w:name w:val="D9882AB456C14729AB1C7BAF63413DD1"/>
    <w:rsid w:val="00F6037C"/>
  </w:style>
  <w:style w:type="paragraph" w:customStyle="1" w:styleId="263DDB3D3447485D916F1068DAFABA70">
    <w:name w:val="263DDB3D3447485D916F1068DAFABA70"/>
    <w:rsid w:val="00F6037C"/>
  </w:style>
  <w:style w:type="paragraph" w:customStyle="1" w:styleId="655F797845B2415D9545788DBE98FBF3">
    <w:name w:val="655F797845B2415D9545788DBE98FBF3"/>
    <w:rsid w:val="00F6037C"/>
  </w:style>
  <w:style w:type="paragraph" w:customStyle="1" w:styleId="CF3FB940C03A4C51BF9953FCC32EB080">
    <w:name w:val="CF3FB940C03A4C51BF9953FCC32EB080"/>
    <w:rsid w:val="00F6037C"/>
  </w:style>
  <w:style w:type="paragraph" w:customStyle="1" w:styleId="C965B157382F471398B647CC937CD6EF">
    <w:name w:val="C965B157382F471398B647CC937CD6EF"/>
    <w:rsid w:val="00F6037C"/>
  </w:style>
  <w:style w:type="paragraph" w:customStyle="1" w:styleId="611CEB1F0DA448E4A5A038CEBC64418B">
    <w:name w:val="611CEB1F0DA448E4A5A038CEBC64418B"/>
    <w:rsid w:val="00F6037C"/>
  </w:style>
  <w:style w:type="paragraph" w:customStyle="1" w:styleId="AE097308C82B4E5195C489B92482A589">
    <w:name w:val="AE097308C82B4E5195C489B92482A589"/>
    <w:rsid w:val="00F6037C"/>
  </w:style>
  <w:style w:type="paragraph" w:customStyle="1" w:styleId="8ABE54200B314529B1791740D3DD21BD">
    <w:name w:val="8ABE54200B314529B1791740D3DD21BD"/>
    <w:rsid w:val="00D06AEB"/>
  </w:style>
  <w:style w:type="paragraph" w:customStyle="1" w:styleId="EA0C095F60FF4276A0FE68CC0E390C60">
    <w:name w:val="EA0C095F60FF4276A0FE68CC0E390C60"/>
    <w:rsid w:val="00D06AEB"/>
  </w:style>
  <w:style w:type="paragraph" w:customStyle="1" w:styleId="6BD22AA89F2041F5A69A1B173F3FB61D">
    <w:name w:val="6BD22AA89F2041F5A69A1B173F3FB61D"/>
    <w:rsid w:val="00D06AEB"/>
  </w:style>
  <w:style w:type="paragraph" w:customStyle="1" w:styleId="E85C5DABF22443A2B536C8E3651355DC">
    <w:name w:val="E85C5DABF22443A2B536C8E3651355DC"/>
    <w:rsid w:val="00D06AEB"/>
  </w:style>
  <w:style w:type="paragraph" w:customStyle="1" w:styleId="E860D083E637424689C3443BE2081FA4">
    <w:name w:val="E860D083E637424689C3443BE2081FA4"/>
    <w:rsid w:val="00D06AEB"/>
  </w:style>
  <w:style w:type="paragraph" w:customStyle="1" w:styleId="7DF23C73F8AC4259BEDEDE1D335B66EB">
    <w:name w:val="7DF23C73F8AC4259BEDEDE1D335B66EB"/>
    <w:rsid w:val="00D06AEB"/>
  </w:style>
  <w:style w:type="paragraph" w:customStyle="1" w:styleId="9D2796AE6AE74F9EA0F57D5B5C4ABD71">
    <w:name w:val="9D2796AE6AE74F9EA0F57D5B5C4ABD71"/>
    <w:rsid w:val="00D06AEB"/>
  </w:style>
  <w:style w:type="paragraph" w:customStyle="1" w:styleId="227DB983A2474054BAFC4412A3E19A30">
    <w:name w:val="227DB983A2474054BAFC4412A3E19A30"/>
    <w:rsid w:val="00D06AEB"/>
  </w:style>
  <w:style w:type="paragraph" w:customStyle="1" w:styleId="B1A2897DBFC849A28B251F8C66098825">
    <w:name w:val="B1A2897DBFC849A28B251F8C66098825"/>
    <w:rsid w:val="00D06AEB"/>
  </w:style>
  <w:style w:type="paragraph" w:customStyle="1" w:styleId="E453A814C3634C56800A5A379E3CF89A">
    <w:name w:val="E453A814C3634C56800A5A379E3CF89A"/>
    <w:rsid w:val="00D06AEB"/>
  </w:style>
  <w:style w:type="paragraph" w:customStyle="1" w:styleId="F5F628F1CBD2472FB611E5214DE1895E">
    <w:name w:val="F5F628F1CBD2472FB611E5214DE1895E"/>
    <w:rsid w:val="00D06AEB"/>
  </w:style>
  <w:style w:type="paragraph" w:customStyle="1" w:styleId="993CFB5AB0624B06A5EDAE703AE4D3E3">
    <w:name w:val="993CFB5AB0624B06A5EDAE703AE4D3E3"/>
    <w:rsid w:val="00D06AEB"/>
  </w:style>
  <w:style w:type="paragraph" w:customStyle="1" w:styleId="C2D1F16FFF1741D4A2E043C3328865F0">
    <w:name w:val="C2D1F16FFF1741D4A2E043C3328865F0"/>
    <w:rsid w:val="00D06AEB"/>
  </w:style>
  <w:style w:type="paragraph" w:customStyle="1" w:styleId="6F1CF558B3C94A398A00C2921A236ADC">
    <w:name w:val="6F1CF558B3C94A398A00C2921A236ADC"/>
    <w:rsid w:val="00D06AEB"/>
  </w:style>
  <w:style w:type="paragraph" w:customStyle="1" w:styleId="DE3ED45135314C239EFA51D768708D19">
    <w:name w:val="DE3ED45135314C239EFA51D768708D19"/>
    <w:rsid w:val="00D06AEB"/>
  </w:style>
  <w:style w:type="paragraph" w:customStyle="1" w:styleId="D5CC7C2C0A07407F81840C73258DFD67">
    <w:name w:val="D5CC7C2C0A07407F81840C73258DFD67"/>
    <w:rsid w:val="00235B78"/>
  </w:style>
  <w:style w:type="paragraph" w:customStyle="1" w:styleId="7801DCAB2E8341AF928CE38E1EE3C395">
    <w:name w:val="7801DCAB2E8341AF928CE38E1EE3C395"/>
    <w:rsid w:val="00235B78"/>
  </w:style>
  <w:style w:type="paragraph" w:customStyle="1" w:styleId="65CE96653933417A925300A199A2CE8D">
    <w:name w:val="65CE96653933417A925300A199A2CE8D"/>
    <w:rsid w:val="00235B78"/>
  </w:style>
  <w:style w:type="paragraph" w:customStyle="1" w:styleId="BCC2BCFF501044F490B4A53C37207872">
    <w:name w:val="BCC2BCFF501044F490B4A53C37207872"/>
    <w:rsid w:val="00235B78"/>
  </w:style>
  <w:style w:type="paragraph" w:customStyle="1" w:styleId="FB14BFED702A4D32B54AB8F3C8A6835D">
    <w:name w:val="FB14BFED702A4D32B54AB8F3C8A6835D"/>
    <w:rsid w:val="00235B78"/>
  </w:style>
  <w:style w:type="paragraph" w:customStyle="1" w:styleId="EB00E932C837466B959FA8E2D978AFB9">
    <w:name w:val="EB00E932C837466B959FA8E2D978AFB9"/>
    <w:rsid w:val="00235B78"/>
  </w:style>
  <w:style w:type="paragraph" w:customStyle="1" w:styleId="63EF2AD55DAA419EB650FACD73A0B4BA">
    <w:name w:val="63EF2AD55DAA419EB650FACD73A0B4BA"/>
    <w:rsid w:val="00235B78"/>
  </w:style>
  <w:style w:type="paragraph" w:customStyle="1" w:styleId="1E3924AAC6FF4320997C98C295B12DFC">
    <w:name w:val="1E3924AAC6FF4320997C98C295B12DFC"/>
    <w:rsid w:val="00235B78"/>
  </w:style>
  <w:style w:type="paragraph" w:customStyle="1" w:styleId="EDE0A88B6F044320BC00DD7D085AD53E">
    <w:name w:val="EDE0A88B6F044320BC00DD7D085AD53E"/>
    <w:rsid w:val="00235B78"/>
  </w:style>
  <w:style w:type="paragraph" w:customStyle="1" w:styleId="28138E8263614240BCCDB962943ECC0B">
    <w:name w:val="28138E8263614240BCCDB962943ECC0B"/>
    <w:rsid w:val="00235B78"/>
  </w:style>
  <w:style w:type="paragraph" w:customStyle="1" w:styleId="B04DDF43D42044499441B4C1F3FB906C">
    <w:name w:val="B04DDF43D42044499441B4C1F3FB906C"/>
    <w:rsid w:val="00235B78"/>
  </w:style>
  <w:style w:type="paragraph" w:customStyle="1" w:styleId="5E55DAD619D14E1F965F49275D0B7520">
    <w:name w:val="5E55DAD619D14E1F965F49275D0B7520"/>
    <w:rsid w:val="00235B78"/>
  </w:style>
  <w:style w:type="paragraph" w:customStyle="1" w:styleId="E4C6C862B3F24B138FF3E6D6703CC199">
    <w:name w:val="E4C6C862B3F24B138FF3E6D6703CC199"/>
    <w:rsid w:val="00235B78"/>
  </w:style>
  <w:style w:type="paragraph" w:customStyle="1" w:styleId="8D3DF1907B444B7592B10C1501FB7785">
    <w:name w:val="8D3DF1907B444B7592B10C1501FB7785"/>
    <w:rsid w:val="00235B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8441F-BCDC-46C3-BA9F-2F0A09682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711</Words>
  <Characters>15591</Characters>
  <Application>Microsoft Office Word</Application>
  <DocSecurity>8</DocSecurity>
  <Lines>15591</Lines>
  <Paragraphs>8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Collins</dc:creator>
  <cp:keywords/>
  <dc:description/>
  <cp:lastModifiedBy>Владимир Голубенко</cp:lastModifiedBy>
  <cp:revision>3</cp:revision>
  <dcterms:created xsi:type="dcterms:W3CDTF">2021-06-08T20:37:00Z</dcterms:created>
  <dcterms:modified xsi:type="dcterms:W3CDTF">2021-06-08T20:45:00Z</dcterms:modified>
</cp:coreProperties>
</file>